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6</w:t>
      </w:r>
      <w:r>
        <w:t xml:space="preserve"> </w:t>
      </w:r>
      <w:r>
        <w:t xml:space="preserve">Analyses</w:t>
      </w:r>
      <w:r>
        <w:t xml:space="preserve"> </w:t>
      </w:r>
      <w:r>
        <w:t xml:space="preserve">and</w:t>
      </w:r>
      <w:r>
        <w:t xml:space="preserve"> </w:t>
      </w:r>
      <w:r>
        <w:t xml:space="preserve">Output</w:t>
      </w:r>
    </w:p>
    <w:p>
      <w:pPr>
        <w:pStyle w:val="Author"/>
      </w:pPr>
      <w:r>
        <w:t xml:space="preserve">RSF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Chapter 7 Data Analyses</w:t>
      </w:r>
      <w:r>
        <w:br w:type="textWrapping"/>
      </w:r>
      <w:r>
        <w:rPr>
          <w:rStyle w:val="CommentTok"/>
        </w:rPr>
        <w:t xml:space="preserve"># Author: Ryan Falck</w:t>
      </w:r>
      <w:r>
        <w:br w:type="textWrapping"/>
      </w:r>
      <w:r>
        <w:rPr>
          <w:rStyle w:val="CommentTok"/>
        </w:rPr>
        <w:t xml:space="preserve"># Last edited: 2019-11-27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LOAD PACKAGES####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pacman</w:t>
      </w:r>
    </w:p>
    <w:p>
      <w:pPr>
        <w:pStyle w:val="SourceCode"/>
      </w:pPr>
      <w:r>
        <w:rPr>
          <w:rStyle w:val="VerbatimChar"/>
        </w:rPr>
        <w:t xml:space="preserve">## Warning: package 'pacman' was built under R version 3.5.3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readxl, plyr, psych, lme4,nlme, robustlmm, car, lsmeans,lmerTest, mice, ggplot2, emmeans, dplyr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falck/Desktop/UBC-PhD/Thesis Material/Thesis defense materials/Theis Data and Analyses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Directory where you put the spreadsheet</w:t>
      </w:r>
      <w:r>
        <w:br w:type="textWrapping"/>
      </w:r>
      <w:r>
        <w:rPr>
          <w:rStyle w:val="NormalTok"/>
        </w:rPr>
        <w:t xml:space="preserve">Monitor_Final_Long_Dec201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pter 6 Data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##PREPARE DATA SET####</w:t>
      </w:r>
      <w:r>
        <w:br w:type="textWrapping"/>
      </w:r>
      <w:r>
        <w:br w:type="textWrapping"/>
      </w:r>
      <w:r>
        <w:rPr>
          <w:rStyle w:val="NormalTok"/>
        </w:rPr>
        <w:t xml:space="preserve">Monitor_Final_Long_Dec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Monitor_Final_Long_Dec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[Monitor_Final_Long_Dec2017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atment Group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Immediate"</w:t>
      </w:r>
      <w:r>
        <w:br w:type="textWrapping"/>
      </w:r>
      <w:r>
        <w:rPr>
          <w:rStyle w:val="NormalTok"/>
        </w:rPr>
        <w:t xml:space="preserve">Monitor_Final_Long_Dec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[Monitor_Final_Long_Dec2017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atment Group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Delayed"</w:t>
      </w:r>
      <w:r>
        <w:br w:type="textWrapping"/>
      </w:r>
      <w:r>
        <w:br w:type="textWrapping"/>
      </w:r>
      <w:r>
        <w:rPr>
          <w:rStyle w:val="NormalTok"/>
        </w:rPr>
        <w:t xml:space="preserve">data1&lt;-Monitor_Final_Long_Dec2017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ecValTok"/>
        </w:rPr>
        <w:t xml:space="preserve">18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ID_number&lt;-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D_number&lt;-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ID_number)</w:t>
      </w:r>
      <w:r>
        <w:br w:type="textWrapping"/>
      </w:r>
      <w:r>
        <w:rPr>
          <w:rStyle w:val="NormalTok"/>
        </w:rPr>
        <w:t xml:space="preserve">ID_number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D_number)</w:t>
      </w:r>
      <w:r>
        <w:br w:type="textWrapping"/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number&lt;-ID_number</w:t>
      </w:r>
      <w:r>
        <w:br w:type="textWrapping"/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ata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Change Scores</w:t>
      </w:r>
      <w:r>
        <w:br w:type="textWrapping"/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.Change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.Change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.Chang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.Chan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mmediate"</w:t>
      </w:r>
      <w:r>
        <w:rPr>
          <w:rStyle w:val="NormalTok"/>
        </w:rPr>
        <w:t xml:space="preserve">, 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.Changes1, 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.Changes2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reating MVPA Change Scores#</w:t>
      </w:r>
      <w:r>
        <w:br w:type="textWrapping"/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.Change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.Change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.Chang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.Chan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mmediate"</w:t>
      </w:r>
      <w:r>
        <w:rPr>
          <w:rStyle w:val="NormalTok"/>
        </w:rPr>
        <w:t xml:space="preserve">, 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.Changes1, 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.Changes2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Creating List Sorting Change Scores##</w:t>
      </w:r>
      <w:r>
        <w:br w:type="textWrapping"/>
      </w:r>
      <w:r>
        <w:br w:type="textWrapping"/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t.Sorting.Chang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t.Sorting.Chang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t.Sorting.Chang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t.Sorting.Ch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mmediate"</w:t>
      </w:r>
      <w:r>
        <w:rPr>
          <w:rStyle w:val="NormalTok"/>
        </w:rPr>
        <w:t xml:space="preserve">, 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t.Sorting.Change1, 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t.Sorting.Change2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Creating Picture Sequence Memory Change Scores##</w:t>
      </w:r>
      <w:r>
        <w:br w:type="textWrapping"/>
      </w:r>
      <w:r>
        <w:br w:type="textWrapping"/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.Chang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.Chang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.Chang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.Ch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mmediate"</w:t>
      </w:r>
      <w:r>
        <w:rPr>
          <w:rStyle w:val="NormalTok"/>
        </w:rPr>
        <w:t xml:space="preserve">, 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.Change1, 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.Change2)</w:t>
      </w:r>
      <w:r>
        <w:br w:type="textWrapping"/>
      </w:r>
      <w:r>
        <w:br w:type="textWrapping"/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r&lt;-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),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media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FINAL DATA SET#</w:t>
      </w:r>
      <w:r>
        <w:br w:type="textWrapping"/>
      </w:r>
      <w:r>
        <w:rPr>
          <w:rStyle w:val="NormalTok"/>
        </w:rPr>
        <w:t xml:space="preserve">Final&lt;-data2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Baseline Statistics------------------------------------</w:t>
      </w:r>
      <w:r>
        <w:br w:type="textWrapping"/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vars  n  mean   sd median trimmed mad min max range skew kurtosis   se</w:t>
      </w:r>
      <w:r>
        <w:br w:type="textWrapping"/>
      </w:r>
      <w:r>
        <w:rPr>
          <w:rStyle w:val="VerbatimChar"/>
        </w:rPr>
        <w:t xml:space="preserve">## X1    1 61 62.18 8.91     62   62.18 8.9  41  83    42 0.02    -0.08 1.14</w:t>
      </w:r>
    </w:p>
    <w:p>
      <w:pPr>
        <w:pStyle w:val="SourceCode"/>
      </w:pPr>
      <w:r>
        <w:rPr>
          <w:rStyle w:val="KeywordTok"/>
        </w:rPr>
        <w:t xml:space="preserve">describeBy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 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escriptive statistics by group </w:t>
      </w:r>
      <w:r>
        <w:br w:type="textWrapping"/>
      </w:r>
      <w:r>
        <w:rPr>
          <w:rStyle w:val="VerbatimChar"/>
        </w:rPr>
        <w:t xml:space="preserve">## group: Delayed</w:t>
      </w:r>
      <w:r>
        <w:br w:type="textWrapping"/>
      </w:r>
      <w:r>
        <w:rPr>
          <w:rStyle w:val="VerbatimChar"/>
        </w:rPr>
        <w:t xml:space="preserve">##    vars  n  mean   sd median trimmed mad min max range  skew kurtosis   se</w:t>
      </w:r>
      <w:r>
        <w:br w:type="textWrapping"/>
      </w:r>
      <w:r>
        <w:rPr>
          <w:rStyle w:val="VerbatimChar"/>
        </w:rPr>
        <w:t xml:space="preserve">## X1    1 31 62.61 8.54     62    62.6 8.9  41  83    42 -0.07     0.04 1.53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Immediate</w:t>
      </w:r>
      <w:r>
        <w:br w:type="textWrapping"/>
      </w:r>
      <w:r>
        <w:rPr>
          <w:rStyle w:val="VerbatimChar"/>
        </w:rPr>
        <w:t xml:space="preserve">##    vars  n  mean  sd median trimmed  mad min max range skew kurtosis   se</w:t>
      </w:r>
      <w:r>
        <w:br w:type="textWrapping"/>
      </w:r>
      <w:r>
        <w:rPr>
          <w:rStyle w:val="VerbatimChar"/>
        </w:rPr>
        <w:t xml:space="preserve">## X1    1 30 61.73 9.4     61   61.58 7.41  42  82    40 0.11    -0.34 1.7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 Delayed Immediate</w:t>
      </w:r>
      <w:r>
        <w:br w:type="textWrapping"/>
      </w:r>
      <w:r>
        <w:rPr>
          <w:rStyle w:val="VerbatimChar"/>
        </w:rPr>
        <w:t xml:space="preserve">##   Female      28        22</w:t>
      </w:r>
      <w:r>
        <w:br w:type="textWrapping"/>
      </w:r>
      <w:r>
        <w:rPr>
          <w:rStyle w:val="VerbatimChar"/>
        </w:rPr>
        <w:t xml:space="preserve">##   Male         3         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 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Delayed Immediate</w:t>
      </w:r>
      <w:r>
        <w:br w:type="textWrapping"/>
      </w:r>
      <w:r>
        <w:rPr>
          <w:rStyle w:val="VerbatimChar"/>
        </w:rPr>
        <w:t xml:space="preserve">##   Asian       4         5</w:t>
      </w:r>
      <w:r>
        <w:br w:type="textWrapping"/>
      </w:r>
      <w:r>
        <w:rPr>
          <w:rStyle w:val="VerbatimChar"/>
        </w:rPr>
        <w:t xml:space="preserve">##   Black       1         0</w:t>
      </w:r>
      <w:r>
        <w:br w:type="textWrapping"/>
      </w:r>
      <w:r>
        <w:rPr>
          <w:rStyle w:val="VerbatimChar"/>
        </w:rPr>
        <w:t xml:space="preserve">##   Other       2         1</w:t>
      </w:r>
      <w:r>
        <w:br w:type="textWrapping"/>
      </w:r>
      <w:r>
        <w:rPr>
          <w:rStyle w:val="VerbatimChar"/>
        </w:rPr>
        <w:t xml:space="preserve">##   White      24        2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, 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)</w:t>
      </w:r>
    </w:p>
    <w:p>
      <w:pPr>
        <w:pStyle w:val="SourceCode"/>
      </w:pPr>
      <w:r>
        <w:rPr>
          <w:rStyle w:val="VerbatimChar"/>
        </w:rPr>
        <w:t xml:space="preserve">##                       </w:t>
      </w:r>
      <w:r>
        <w:br w:type="textWrapping"/>
      </w:r>
      <w:r>
        <w:rPr>
          <w:rStyle w:val="VerbatimChar"/>
        </w:rPr>
        <w:t xml:space="preserve">##                        Delayed Immediate</w:t>
      </w:r>
      <w:r>
        <w:br w:type="textWrapping"/>
      </w:r>
      <w:r>
        <w:rPr>
          <w:rStyle w:val="VerbatimChar"/>
        </w:rPr>
        <w:t xml:space="preserve">##   Associates Degree          2         4</w:t>
      </w:r>
      <w:r>
        <w:br w:type="textWrapping"/>
      </w:r>
      <w:r>
        <w:rPr>
          <w:rStyle w:val="VerbatimChar"/>
        </w:rPr>
        <w:t xml:space="preserve">##   Bachelors degree           8         9</w:t>
      </w:r>
      <w:r>
        <w:br w:type="textWrapping"/>
      </w:r>
      <w:r>
        <w:rPr>
          <w:rStyle w:val="VerbatimChar"/>
        </w:rPr>
        <w:t xml:space="preserve">##   High School Graduate       5         3</w:t>
      </w:r>
      <w:r>
        <w:br w:type="textWrapping"/>
      </w:r>
      <w:r>
        <w:rPr>
          <w:rStyle w:val="VerbatimChar"/>
        </w:rPr>
        <w:t xml:space="preserve">##   High Scool Graduate        1         0</w:t>
      </w:r>
      <w:r>
        <w:br w:type="textWrapping"/>
      </w:r>
      <w:r>
        <w:rPr>
          <w:rStyle w:val="VerbatimChar"/>
        </w:rPr>
        <w:t xml:space="preserve">##   Masters degree             2         0</w:t>
      </w:r>
      <w:r>
        <w:br w:type="textWrapping"/>
      </w:r>
      <w:r>
        <w:rPr>
          <w:rStyle w:val="VerbatimChar"/>
        </w:rPr>
        <w:t xml:space="preserve">##   None                       0         1</w:t>
      </w:r>
      <w:r>
        <w:br w:type="textWrapping"/>
      </w:r>
      <w:r>
        <w:rPr>
          <w:rStyle w:val="VerbatimChar"/>
        </w:rPr>
        <w:t xml:space="preserve">##   Postgraduate degree        6         6</w:t>
      </w:r>
      <w:r>
        <w:br w:type="textWrapping"/>
      </w:r>
      <w:r>
        <w:rPr>
          <w:rStyle w:val="VerbatimChar"/>
        </w:rPr>
        <w:t xml:space="preserve">##   Primary School             0         1</w:t>
      </w:r>
      <w:r>
        <w:br w:type="textWrapping"/>
      </w:r>
      <w:r>
        <w:rPr>
          <w:rStyle w:val="VerbatimChar"/>
        </w:rPr>
        <w:t xml:space="preserve">##   Some College               7         6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CA)</w:t>
      </w:r>
    </w:p>
    <w:p>
      <w:pPr>
        <w:pStyle w:val="SourceCode"/>
      </w:pPr>
      <w:r>
        <w:rPr>
          <w:rStyle w:val="VerbatimChar"/>
        </w:rPr>
        <w:t xml:space="preserve">##    vars  n  mean   sd median trimmed  mad min max range  skew kurtosis</w:t>
      </w:r>
      <w:r>
        <w:br w:type="textWrapping"/>
      </w:r>
      <w:r>
        <w:rPr>
          <w:rStyle w:val="VerbatimChar"/>
        </w:rPr>
        <w:t xml:space="preserve">## X1    1 59 26.76 2.72     27   27.08 1.48  14  30    16 -2.13     6.96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35</w:t>
      </w:r>
    </w:p>
    <w:p>
      <w:pPr>
        <w:pStyle w:val="SourceCode"/>
      </w:pPr>
      <w:r>
        <w:rPr>
          <w:rStyle w:val="KeywordTok"/>
        </w:rPr>
        <w:t xml:space="preserve">describeBy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CA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 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escriptive statistics by group </w:t>
      </w:r>
      <w:r>
        <w:br w:type="textWrapping"/>
      </w:r>
      <w:r>
        <w:rPr>
          <w:rStyle w:val="VerbatimChar"/>
        </w:rPr>
        <w:t xml:space="preserve">## group: Delayed</w:t>
      </w:r>
      <w:r>
        <w:br w:type="textWrapping"/>
      </w:r>
      <w:r>
        <w:rPr>
          <w:rStyle w:val="VerbatimChar"/>
        </w:rPr>
        <w:t xml:space="preserve">##    vars  n  mean   sd median trimmed  mad min max range  skew kurtosis</w:t>
      </w:r>
      <w:r>
        <w:br w:type="textWrapping"/>
      </w:r>
      <w:r>
        <w:rPr>
          <w:rStyle w:val="VerbatimChar"/>
        </w:rPr>
        <w:t xml:space="preserve">## X1    1 29 26.24 2.86     27    26.6 1.48  14  29    15 -2.58     8.77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53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Immediate</w:t>
      </w:r>
      <w:r>
        <w:br w:type="textWrapping"/>
      </w:r>
      <w:r>
        <w:rPr>
          <w:rStyle w:val="VerbatimChar"/>
        </w:rPr>
        <w:t xml:space="preserve">##    vars  n  mean   sd median trimmed  mad min max range  skew kurtosis</w:t>
      </w:r>
      <w:r>
        <w:br w:type="textWrapping"/>
      </w:r>
      <w:r>
        <w:rPr>
          <w:rStyle w:val="VerbatimChar"/>
        </w:rPr>
        <w:t xml:space="preserve">## X1    1 30 27.27 2.53     28   27.62 2.22  19  30    11 -1.46     2.37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46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MSE)</w:t>
      </w:r>
    </w:p>
    <w:p>
      <w:pPr>
        <w:pStyle w:val="SourceCode"/>
      </w:pPr>
      <w:r>
        <w:rPr>
          <w:rStyle w:val="VerbatimChar"/>
        </w:rPr>
        <w:t xml:space="preserve">##    vars  n  mean  sd median trimmed  mad min max range skew kurtosis   se</w:t>
      </w:r>
      <w:r>
        <w:br w:type="textWrapping"/>
      </w:r>
      <w:r>
        <w:rPr>
          <w:rStyle w:val="VerbatimChar"/>
        </w:rPr>
        <w:t xml:space="preserve">## X1    1 59 28.32 2.1     29   28.69 1.48  17  30    13   -3     12.4 0.27</w:t>
      </w:r>
    </w:p>
    <w:p>
      <w:pPr>
        <w:pStyle w:val="SourceCode"/>
      </w:pPr>
      <w:r>
        <w:rPr>
          <w:rStyle w:val="KeywordTok"/>
        </w:rPr>
        <w:t xml:space="preserve">describeBy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MS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 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escriptive statistics by group </w:t>
      </w:r>
      <w:r>
        <w:br w:type="textWrapping"/>
      </w:r>
      <w:r>
        <w:rPr>
          <w:rStyle w:val="VerbatimChar"/>
        </w:rPr>
        <w:t xml:space="preserve">## group: Delayed</w:t>
      </w:r>
      <w:r>
        <w:br w:type="textWrapping"/>
      </w:r>
      <w:r>
        <w:rPr>
          <w:rStyle w:val="VerbatimChar"/>
        </w:rPr>
        <w:t xml:space="preserve">##    vars  n  mean   sd median trimmed  mad min max range  skew kurtosis</w:t>
      </w:r>
      <w:r>
        <w:br w:type="textWrapping"/>
      </w:r>
      <w:r>
        <w:rPr>
          <w:rStyle w:val="VerbatimChar"/>
        </w:rPr>
        <w:t xml:space="preserve">## X1    1 29 28.62 1.35     29   28.84 1.48  24  30     6 -1.86     3.81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25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Immediate</w:t>
      </w:r>
      <w:r>
        <w:br w:type="textWrapping"/>
      </w:r>
      <w:r>
        <w:rPr>
          <w:rStyle w:val="VerbatimChar"/>
        </w:rPr>
        <w:t xml:space="preserve">##    vars  n  mean   sd median trimmed  mad min max range  skew kurtosis</w:t>
      </w:r>
      <w:r>
        <w:br w:type="textWrapping"/>
      </w:r>
      <w:r>
        <w:rPr>
          <w:rStyle w:val="VerbatimChar"/>
        </w:rPr>
        <w:t xml:space="preserve">## X1    1 30 28.03 2.62     29   28.54 1.48  17  30    13 -2.55     7.86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48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vars  n   mean     sd median trimmed    mad   min     max  range  skew</w:t>
      </w:r>
      <w:r>
        <w:br w:type="textWrapping"/>
      </w:r>
      <w:r>
        <w:rPr>
          <w:rStyle w:val="VerbatimChar"/>
        </w:rPr>
        <w:t xml:space="preserve">## X1    1 61 692.68 138.24    694  693.94 137.63 355.5 1008.17 652.67 -0.08</w:t>
      </w:r>
      <w:r>
        <w:br w:type="textWrapping"/>
      </w:r>
      <w:r>
        <w:rPr>
          <w:rStyle w:val="VerbatimChar"/>
        </w:rPr>
        <w:t xml:space="preserve">##    kurtosis   se</w:t>
      </w:r>
      <w:r>
        <w:br w:type="textWrapping"/>
      </w:r>
      <w:r>
        <w:rPr>
          <w:rStyle w:val="VerbatimChar"/>
        </w:rPr>
        <w:t xml:space="preserve">## X1    -0.31 17.7</w:t>
      </w:r>
    </w:p>
    <w:p>
      <w:pPr>
        <w:pStyle w:val="SourceCode"/>
      </w:pPr>
      <w:r>
        <w:rPr>
          <w:rStyle w:val="KeywordTok"/>
        </w:rPr>
        <w:t xml:space="preserve">describeBy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 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escriptive statistics by group </w:t>
      </w:r>
      <w:r>
        <w:br w:type="textWrapping"/>
      </w:r>
      <w:r>
        <w:rPr>
          <w:rStyle w:val="VerbatimChar"/>
        </w:rPr>
        <w:t xml:space="preserve">## group: Delayed</w:t>
      </w:r>
      <w:r>
        <w:br w:type="textWrapping"/>
      </w:r>
      <w:r>
        <w:rPr>
          <w:rStyle w:val="VerbatimChar"/>
        </w:rPr>
        <w:t xml:space="preserve">##    vars  n   mean     sd median trimmed    mad   min     max  range  skew</w:t>
      </w:r>
      <w:r>
        <w:br w:type="textWrapping"/>
      </w:r>
      <w:r>
        <w:rPr>
          <w:rStyle w:val="VerbatimChar"/>
        </w:rPr>
        <w:t xml:space="preserve">## X1    1 31 703.05 161.17    726  705.86 125.28 355.5 1008.17 652.67 -0.16</w:t>
      </w:r>
      <w:r>
        <w:br w:type="textWrapping"/>
      </w:r>
      <w:r>
        <w:rPr>
          <w:rStyle w:val="VerbatimChar"/>
        </w:rPr>
        <w:t xml:space="preserve">##    kurtosis    se</w:t>
      </w:r>
      <w:r>
        <w:br w:type="textWrapping"/>
      </w:r>
      <w:r>
        <w:rPr>
          <w:rStyle w:val="VerbatimChar"/>
        </w:rPr>
        <w:t xml:space="preserve">## X1    -0.58 28.95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Immediate</w:t>
      </w:r>
      <w:r>
        <w:br w:type="textWrapping"/>
      </w:r>
      <w:r>
        <w:rPr>
          <w:rStyle w:val="VerbatimChar"/>
        </w:rPr>
        <w:t xml:space="preserve">##    vars  n   mean     sd median trimmed    mad min    max  range  skew</w:t>
      </w:r>
      <w:r>
        <w:br w:type="textWrapping"/>
      </w:r>
      <w:r>
        <w:rPr>
          <w:rStyle w:val="VerbatimChar"/>
        </w:rPr>
        <w:t xml:space="preserve">## X1    1 30 681.96 111.51 672.58  683.71 133.43 453 859.17 406.17 -0.11</w:t>
      </w:r>
      <w:r>
        <w:br w:type="textWrapping"/>
      </w:r>
      <w:r>
        <w:rPr>
          <w:rStyle w:val="VerbatimChar"/>
        </w:rPr>
        <w:t xml:space="preserve">##    kurtosis    se</w:t>
      </w:r>
      <w:r>
        <w:br w:type="textWrapping"/>
      </w:r>
      <w:r>
        <w:rPr>
          <w:rStyle w:val="VerbatimChar"/>
        </w:rPr>
        <w:t xml:space="preserve">## X1    -1.02 20.36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vars  n  mean    sd median trimmed   mad min    max  range skew</w:t>
      </w:r>
      <w:r>
        <w:br w:type="textWrapping"/>
      </w:r>
      <w:r>
        <w:rPr>
          <w:rStyle w:val="VerbatimChar"/>
        </w:rPr>
        <w:t xml:space="preserve">## X1    1 61 84.84 74.18  66.33   73.22 56.09   1 374.17 373.17 1.69</w:t>
      </w:r>
      <w:r>
        <w:br w:type="textWrapping"/>
      </w:r>
      <w:r>
        <w:rPr>
          <w:rStyle w:val="VerbatimChar"/>
        </w:rPr>
        <w:t xml:space="preserve">##    kurtosis  se</w:t>
      </w:r>
      <w:r>
        <w:br w:type="textWrapping"/>
      </w:r>
      <w:r>
        <w:rPr>
          <w:rStyle w:val="VerbatimChar"/>
        </w:rPr>
        <w:t xml:space="preserve">## X1     3.33 9.5</w:t>
      </w:r>
    </w:p>
    <w:p>
      <w:pPr>
        <w:pStyle w:val="SourceCode"/>
      </w:pPr>
      <w:r>
        <w:rPr>
          <w:rStyle w:val="KeywordTok"/>
        </w:rPr>
        <w:t xml:space="preserve">describeBy</w:t>
      </w:r>
      <w:r>
        <w:rPr>
          <w:rStyle w:val="NormalTok"/>
        </w:rPr>
        <w:t xml:space="preserve">(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 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escriptive statistics by group </w:t>
      </w:r>
      <w:r>
        <w:br w:type="textWrapping"/>
      </w:r>
      <w:r>
        <w:rPr>
          <w:rStyle w:val="VerbatimChar"/>
        </w:rPr>
        <w:t xml:space="preserve">## group: Delayed</w:t>
      </w:r>
      <w:r>
        <w:br w:type="textWrapping"/>
      </w:r>
      <w:r>
        <w:rPr>
          <w:rStyle w:val="VerbatimChar"/>
        </w:rPr>
        <w:t xml:space="preserve">##    vars  n  mean    sd median trimmed  mad min    max  range skew kurtosis</w:t>
      </w:r>
      <w:r>
        <w:br w:type="textWrapping"/>
      </w:r>
      <w:r>
        <w:rPr>
          <w:rStyle w:val="VerbatimChar"/>
        </w:rPr>
        <w:t xml:space="preserve">## X1    1 31 86.19 86.19   57.5   70.01 54.6 6.5 374.17 367.67 1.83     3.01</w:t>
      </w:r>
      <w:r>
        <w:br w:type="textWrapping"/>
      </w:r>
      <w:r>
        <w:rPr>
          <w:rStyle w:val="VerbatimChar"/>
        </w:rPr>
        <w:t xml:space="preserve">##       se</w:t>
      </w:r>
      <w:r>
        <w:br w:type="textWrapping"/>
      </w:r>
      <w:r>
        <w:rPr>
          <w:rStyle w:val="VerbatimChar"/>
        </w:rPr>
        <w:t xml:space="preserve">## X1 15.48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Immediate</w:t>
      </w:r>
      <w:r>
        <w:br w:type="textWrapping"/>
      </w:r>
      <w:r>
        <w:rPr>
          <w:rStyle w:val="VerbatimChar"/>
        </w:rPr>
        <w:t xml:space="preserve">##    vars  n  mean   sd median trimmed   mad min max range skew kurtosis</w:t>
      </w:r>
      <w:r>
        <w:br w:type="textWrapping"/>
      </w:r>
      <w:r>
        <w:rPr>
          <w:rStyle w:val="VerbatimChar"/>
        </w:rPr>
        <w:t xml:space="preserve">## X1    1 30 83.44 60.8  67.25   76.94 60.42   1 250   249  0.8     0.01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11.1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vars  n   mean    sd median trimmed  mad min    max range skew kurtosis</w:t>
      </w:r>
      <w:r>
        <w:br w:type="textWrapping"/>
      </w:r>
      <w:r>
        <w:rPr>
          <w:rStyle w:val="VerbatimChar"/>
        </w:rPr>
        <w:t xml:space="preserve">## X1    1 57 102.24 13.72 103.11  102.02 13.8  73 139.11 66.11 0.19    -0.28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1.82</w:t>
      </w:r>
    </w:p>
    <w:p>
      <w:pPr>
        <w:pStyle w:val="SourceCode"/>
      </w:pPr>
      <w:r>
        <w:rPr>
          <w:rStyle w:val="KeywordTok"/>
        </w:rPr>
        <w:t xml:space="preserve">describeBy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 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escriptive statistics by group </w:t>
      </w:r>
      <w:r>
        <w:br w:type="textWrapping"/>
      </w:r>
      <w:r>
        <w:rPr>
          <w:rStyle w:val="VerbatimChar"/>
        </w:rPr>
        <w:t xml:space="preserve">## group: Delayed</w:t>
      </w:r>
      <w:r>
        <w:br w:type="textWrapping"/>
      </w:r>
      <w:r>
        <w:rPr>
          <w:rStyle w:val="VerbatimChar"/>
        </w:rPr>
        <w:t xml:space="preserve">##    vars  n   mean    sd median trimmed   mad min    max range  skew</w:t>
      </w:r>
      <w:r>
        <w:br w:type="textWrapping"/>
      </w:r>
      <w:r>
        <w:rPr>
          <w:rStyle w:val="VerbatimChar"/>
        </w:rPr>
        <w:t xml:space="preserve">## X1    1 28 102.42 14.64 102.56  102.59 17.13  73 129.84 56.84 -0.03</w:t>
      </w:r>
      <w:r>
        <w:br w:type="textWrapping"/>
      </w:r>
      <w:r>
        <w:rPr>
          <w:rStyle w:val="VerbatimChar"/>
        </w:rPr>
        <w:t xml:space="preserve">##    kurtosis   se</w:t>
      </w:r>
      <w:r>
        <w:br w:type="textWrapping"/>
      </w:r>
      <w:r>
        <w:rPr>
          <w:rStyle w:val="VerbatimChar"/>
        </w:rPr>
        <w:t xml:space="preserve">## X1    -0.97 2.77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Immediate</w:t>
      </w:r>
      <w:r>
        <w:br w:type="textWrapping"/>
      </w:r>
      <w:r>
        <w:rPr>
          <w:rStyle w:val="VerbatimChar"/>
        </w:rPr>
        <w:t xml:space="preserve">##    vars  n   mean    sd median trimmed  mad min    max range skew kurtosis</w:t>
      </w:r>
      <w:r>
        <w:br w:type="textWrapping"/>
      </w:r>
      <w:r>
        <w:rPr>
          <w:rStyle w:val="VerbatimChar"/>
        </w:rPr>
        <w:t xml:space="preserve">## X1    1 29 102.05 13.03 103.11  101.48 9.06  77 139.11 62.11 0.47     0.47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2.42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vars  n   mean    sd median trimmed   mad min max range skew kurtosis</w:t>
      </w:r>
      <w:r>
        <w:br w:type="textWrapping"/>
      </w:r>
      <w:r>
        <w:rPr>
          <w:rStyle w:val="VerbatimChar"/>
        </w:rPr>
        <w:t xml:space="preserve">## X1    1 57 107.19 16.74    103  106.46 17.79  71 146    75 0.36    -0.55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2.22</w:t>
      </w:r>
    </w:p>
    <w:p>
      <w:pPr>
        <w:pStyle w:val="SourceCode"/>
      </w:pPr>
      <w:r>
        <w:rPr>
          <w:rStyle w:val="KeywordTok"/>
        </w:rPr>
        <w:t xml:space="preserve">describeBy</w:t>
      </w:r>
      <w:r>
        <w:rPr>
          <w:rStyle w:val="NormalTok"/>
        </w:rPr>
        <w:t xml:space="preserve">(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 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escriptive statistics by group </w:t>
      </w:r>
      <w:r>
        <w:br w:type="textWrapping"/>
      </w:r>
      <w:r>
        <w:rPr>
          <w:rStyle w:val="VerbatimChar"/>
        </w:rPr>
        <w:t xml:space="preserve">## group: Delayed</w:t>
      </w:r>
      <w:r>
        <w:br w:type="textWrapping"/>
      </w:r>
      <w:r>
        <w:rPr>
          <w:rStyle w:val="VerbatimChar"/>
        </w:rPr>
        <w:t xml:space="preserve">##    vars  n   mean    sd median trimmed   mad min max range skew kurtosis</w:t>
      </w:r>
      <w:r>
        <w:br w:type="textWrapping"/>
      </w:r>
      <w:r>
        <w:rPr>
          <w:rStyle w:val="VerbatimChar"/>
        </w:rPr>
        <w:t xml:space="preserve">## X1    1 28 112.53 14.67  114.5  111.95 17.15  88 146    58 0.32    -0.84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2.77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Immediate</w:t>
      </w:r>
      <w:r>
        <w:br w:type="textWrapping"/>
      </w:r>
      <w:r>
        <w:rPr>
          <w:rStyle w:val="VerbatimChar"/>
        </w:rPr>
        <w:t xml:space="preserve">##    vars  n   mean    sd median trimmed   mad min max range skew kurtosis</w:t>
      </w:r>
      <w:r>
        <w:br w:type="textWrapping"/>
      </w:r>
      <w:r>
        <w:rPr>
          <w:rStyle w:val="VerbatimChar"/>
        </w:rPr>
        <w:t xml:space="preserve">## X1    1 29 102.04 17.22     99  100.95 17.79  71 146    75  0.7    -0.12</w:t>
      </w:r>
      <w:r>
        <w:br w:type="textWrapping"/>
      </w:r>
      <w:r>
        <w:rPr>
          <w:rStyle w:val="VerbatimChar"/>
        </w:rPr>
        <w:t xml:space="preserve">##     se</w:t>
      </w:r>
      <w:r>
        <w:br w:type="textWrapping"/>
      </w:r>
      <w:r>
        <w:rPr>
          <w:rStyle w:val="VerbatimChar"/>
        </w:rPr>
        <w:t xml:space="preserve">## X1 3.2</w:t>
      </w:r>
    </w:p>
    <w:p>
      <w:pPr>
        <w:pStyle w:val="SourceCode"/>
      </w:pPr>
      <w:r>
        <w:rPr>
          <w:rStyle w:val="CommentTok"/>
        </w:rPr>
        <w:t xml:space="preserve">#Multiple Imputation----------------------------------------------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IMPUTATION 5 data sets, 20 iteration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Final, 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ter imp variable</w:t>
      </w:r>
      <w:r>
        <w:br w:type="textWrapping"/>
      </w:r>
      <w:r>
        <w:rPr>
          <w:rStyle w:val="VerbatimChar"/>
        </w:rPr>
        <w:t xml:space="preserve">##   1   1  MoCA  MMSE  SB_Min.2  SB_Min.3  SB_Min.4  MVPA_Min.2  MVPA_Min.3*  MVPA_Min.4  WM.AgeCorrectedScore.1  PSM.AgeCorrectedScore.1  WM.AgeCorrectedScore.2  PSM.AgeCorrectedScore.2  WM.AgeCorrectedScore.3*  PSM.AgeCorrectedScore.3  WM.AgeCorrectedScore.4  PSM.AgeCorrectedScore.4  SB.Changes1  SB.Changes2*  SB.Changes  MVPA.Changes1  MVPA.Changes2*  MVPA.Changes  List.Sorting.Change2  List.Sorting.Change  PSM.Change1  PSM.Change2  PSM.Change</w:t>
      </w:r>
      <w:r>
        <w:br w:type="textWrapping"/>
      </w:r>
      <w:r>
        <w:rPr>
          <w:rStyle w:val="VerbatimChar"/>
        </w:rPr>
        <w:t xml:space="preserve">##   1   2  MoCA  MMSE  SB_Min.2  SB_Min.3  SB_Min.4  MVPA_Min.2  MVPA_Min.3  MVPA_Min.4  WM.AgeCorrectedScore.1  PSM.AgeCorrectedScore.1  WM.AgeCorrectedScore.2  PSM.AgeCorrectedScore.2  WM.AgeCorrectedScore.3*  PSM.AgeCorrectedScore.3  WM.AgeCorrectedScore.4  PSM.AgeCorrectedScore.4  SB.Changes1  SB.Changes2  SB.Changes  MVPA.Changes1  MVPA.Changes2*  MVPA.Changes  List.Sorting.Change2  List.Sorting.Change  PSM.Change1  PSM.Change2*  PSM.Change</w:t>
      </w:r>
      <w:r>
        <w:br w:type="textWrapping"/>
      </w:r>
      <w:r>
        <w:rPr>
          <w:rStyle w:val="VerbatimChar"/>
        </w:rPr>
        <w:t xml:space="preserve">##   1   3  MoCA  MMSE  SB_Min.2  SB_Min.3  SB_Min.4  MVPA_Min.2  MVPA_Min.3  MVPA_Min.4  WM.AgeCorrectedScore.1  PSM.AgeCorrectedScore.1  WM.AgeCorrectedScore.2  PSM.AgeCorrectedScore.2  WM.AgeCorrectedScore.3*  PSM.AgeCorrectedScore.3  WM.AgeCorrectedScore.4  PSM.AgeCorrectedScore.4  SB.Changes1  SB.Changes2*  SB.Changes  MVPA.Changes1  MVPA.Changes2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1   4  MoCA  MMSE  SB_Min.2  SB_Min.3*  SB_Min.4  MVPA_Min.2  MVPA_Min.3  MVPA_Min.4  WM.AgeCorrectedScore.1  PSM.AgeCorrectedScore.1  WM.AgeCorrectedScore.2  PSM.AgeCorrectedScore.2  WM.AgeCorrectedScore.3*  PSM.AgeCorrectedScore.3  WM.AgeCorrectedScore.4  PSM.AgeCorrectedScore.4  SB.Changes1  SB.Changes2*  SB.Changes  MVPA.Changes1  MVPA.Changes2*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1   5  MoCA  MMSE  SB_Min.2  SB_Min.3*  SB_Min.4  MVPA_Min.2  MVPA_Min.3  MVPA_Min.4  WM.AgeCorrectedScore.1  PSM.AgeCorrectedScore.1  WM.AgeCorrectedScore.2  PSM.AgeCorrectedScore.2  WM.AgeCorrectedScore.3*  PSM.AgeCorrectedScore.3*  WM.AgeCorrectedScore.4  PSM.AgeCorrectedScore.4  SB.Changes1  SB.Changes2  SB.Changes  MVPA.Changes1  MVPA.Changes2*  MVPA.Changes  List.Sorting.Change2*  List.Sorting.Change  PSM.Change1  PSM.Change2  PSM.Change</w:t>
      </w:r>
      <w:r>
        <w:br w:type="textWrapping"/>
      </w:r>
      <w:r>
        <w:rPr>
          <w:rStyle w:val="VerbatimChar"/>
        </w:rPr>
        <w:t xml:space="preserve">##   2   1  MoCA  MMSE  SB_Min.2  SB_Min.3  SB_Min.4  MVPA_Min.2  MVPA_Min.3*  MVPA_Min.4  WM.AgeCorrectedScore.1  PSM.AgeCorrectedScore.1  WM.AgeCorrectedScore.2  PSM.AgeCorrectedScore.2  WM.AgeCorrectedScore.3  PSM.AgeCorrectedScore.3  WM.AgeCorrectedScore.4  PSM.AgeCorrectedScore.4  SB.Changes1  SB.Changes2  SB.Changes  MVPA.Changes1  MVPA.Changes2*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2   2  MoCA  MMSE  SB_Min.2  SB_Min.3  SB_Min.4  MVPA_Min.2  MVPA_Min.3*  MVPA_Min.4  WM.AgeCorrectedScore.1  PSM.AgeCorrectedScore.1  WM.AgeCorrectedScore.2  PSM.AgeCorrectedScore.2  WM.AgeCorrectedScore.3*  PSM.AgeCorrectedScore.3  WM.AgeCorrectedScore.4  PSM.AgeCorrectedScore.4  SB.Changes1  SB.Changes2  SB.Changes  MVPA.Changes1  MVPA.Changes2*  MVPA.Changes  List.Sorting.Change2  List.Sorting.Change  PSM.Change1  PSM.Change2*  PSM.Change</w:t>
      </w:r>
      <w:r>
        <w:br w:type="textWrapping"/>
      </w:r>
      <w:r>
        <w:rPr>
          <w:rStyle w:val="VerbatimChar"/>
        </w:rPr>
        <w:t xml:space="preserve">##   2   3  MoCA  MMSE  SB_Min.2  SB_Min.3*  SB_Min.4  MVPA_Min.2  MVPA_Min.3*  MVPA_Min.4  WM.AgeCorrectedScore.1  PSM.AgeCorrectedScore.1  WM.AgeCorrectedScore.2  PSM.AgeCorrectedScore.2  WM.AgeCorrectedScore.3  PSM.AgeCorrectedScore.3*  WM.AgeCorrectedScore.4  PSM.AgeCorrectedScore.4  SB.Changes1  SB.Changes2  SB.Changes  MVPA.Changes1  MVPA.Changes2*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2   4  MoCA  MMSE  SB_Min.2  SB_Min.3*  SB_Min.4  MVPA_Min.2  MVPA_Min.3  MVPA_Min.4  WM.AgeCorrectedScore.1  PSM.AgeCorrectedScore.1  WM.AgeCorrectedScore.2  PSM.AgeCorrectedScore.2  WM.AgeCorrectedScore.3  PSM.AgeCorrectedScore.3  WM.AgeCorrectedScore.4  PSM.AgeCorrectedScore.4  SB.Changes1  SB.Changes2*  SB.Changes  MVPA.Changes1  MVPA.Changes2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2   5  MoCA  MMSE  SB_Min.2  SB_Min.3  SB_Min.4  MVPA_Min.2  MVPA_Min.3*  MVPA_Min.4  WM.AgeCorrectedScore.1  PSM.AgeCorrectedScore.1  WM.AgeCorrectedScore.2  PSM.AgeCorrectedScore.2  WM.AgeCorrectedScore.3*  PSM.AgeCorrectedScore.3*  WM.AgeCorrectedScore.4  PSM.AgeCorrectedScore.4  SB.Changes1  SB.Changes2*  SB.Changes  MVPA.Changes1  MVPA.Changes2*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3   1  MoCA  MMSE  SB_Min.2  SB_Min.3  SB_Min.4  MVPA_Min.2  MVPA_Min.3  MVPA_Min.4  WM.AgeCorrectedScore.1  PSM.AgeCorrectedScore.1  WM.AgeCorrectedScore.2  PSM.AgeCorrectedScore.2  WM.AgeCorrectedScore.3  PSM.AgeCorrectedScore.3  WM.AgeCorrectedScore.4  PSM.AgeCorrectedScore.4  SB.Changes1  SB.Changes2*  SB.Changes  MVPA.Changes1  MVPA.Changes2*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3   2  MoCA  MMSE  SB_Min.2  SB_Min.3  SB_Min.4  MVPA_Min.2  MVPA_Min.3*  MVPA_Min.4  WM.AgeCorrectedScore.1  PSM.AgeCorrectedScore.1  WM.AgeCorrectedScore.2  PSM.AgeCorrectedScore.2  WM.AgeCorrectedScore.3  PSM.AgeCorrectedScore.3  WM.AgeCorrectedScore.4  PSM.AgeCorrectedScore.4  SB.Changes1  SB.Changes2*  SB.Changes  MVPA.Changes1  MVPA.Changes2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3   3  MoCA  MMSE  SB_Min.2  SB_Min.3  SB_Min.4  MVPA_Min.2  MVPA_Min.3  MVPA_Min.4  WM.AgeCorrectedScore.1  PSM.AgeCorrectedScore.1  WM.AgeCorrectedScore.2  PSM.AgeCorrectedScore.2  WM.AgeCorrectedScore.3  PSM.AgeCorrectedScore.3  WM.AgeCorrectedScore.4  PSM.AgeCorrectedScore.4  SB.Changes1  SB.Changes2  SB.Changes  MVPA.Changes1  MVPA.Changes2*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3   4  MoCA  MMSE  SB_Min.2  SB_Min.3*  SB_Min.4  MVPA_Min.2  MVPA_Min.3*  MVPA_Min.4  WM.AgeCorrectedScore.1  PSM.AgeCorrectedScore.1  WM.AgeCorrectedScore.2  PSM.AgeCorrectedScore.2  WM.AgeCorrectedScore.3  PSM.AgeCorrectedScore.3*  WM.AgeCorrectedScore.4  PSM.AgeCorrectedScore.4  SB.Changes1  SB.Changes2*  SB.Changes  MVPA.Changes1  MVPA.Changes2  MVPA.Changes  List.Sorting.Change2  List.Sorting.Change  PSM.Change1  PSM.Change2*  PSM.Change</w:t>
      </w:r>
      <w:r>
        <w:br w:type="textWrapping"/>
      </w:r>
      <w:r>
        <w:rPr>
          <w:rStyle w:val="VerbatimChar"/>
        </w:rPr>
        <w:t xml:space="preserve">##   3   5  MoCA  MMSE  SB_Min.2  SB_Min.3  SB_Min.4  MVPA_Min.2  MVPA_Min.3  MVPA_Min.4  WM.AgeCorrectedScore.1  PSM.AgeCorrectedScore.1  WM.AgeCorrectedScore.2  PSM.AgeCorrectedScore.2  WM.AgeCorrectedScore.3  PSM.AgeCorrectedScore.3  WM.AgeCorrectedScore.4  PSM.AgeCorrectedScore.4  SB.Changes1  SB.Changes2*  SB.Changes  MVPA.Changes1  MVPA.Changes2*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4   1  MoCA  MMSE  SB_Min.2  SB_Min.3  SB_Min.4  MVPA_Min.2  MVPA_Min.3*  MVPA_Min.4  WM.AgeCorrectedScore.1  PSM.AgeCorrectedScore.1  WM.AgeCorrectedScore.2  PSM.AgeCorrectedScore.2  WM.AgeCorrectedScore.3*  PSM.AgeCorrectedScore.3  WM.AgeCorrectedScore.4  PSM.AgeCorrectedScore.4  SB.Changes1  SB.Changes2*  SB.Changes  MVPA.Changes1  MVPA.Changes2*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4   2  MoCA  MMSE  SB_Min.2  SB_Min.3*  SB_Min.4  MVPA_Min.2  MVPA_Min.3  MVPA_Min.4  WM.AgeCorrectedScore.1  PSM.AgeCorrectedScore.1  WM.AgeCorrectedScore.2  PSM.AgeCorrectedScore.2  WM.AgeCorrectedScore.3  PSM.AgeCorrectedScore.3  WM.AgeCorrectedScore.4  PSM.AgeCorrectedScore.4  SB.Changes1  SB.Changes2*  SB.Changes  MVPA.Changes1  MVPA.Changes2*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4   3  MoCA  MMSE  SB_Min.2  SB_Min.3*  SB_Min.4  MVPA_Min.2  MVPA_Min.3  MVPA_Min.4  WM.AgeCorrectedScore.1  PSM.AgeCorrectedScore.1  WM.AgeCorrectedScore.2  PSM.AgeCorrectedScore.2  WM.AgeCorrectedScore.3*  PSM.AgeCorrectedScore.3*  WM.AgeCorrectedScore.4  PSM.AgeCorrectedScore.4  SB.Changes1  SB.Changes2  SB.Changes  MVPA.Changes1  MVPA.Changes2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4   4  MoCA  MMSE  SB_Min.2  SB_Min.3*  SB_Min.4  MVPA_Min.2  MVPA_Min.3*  MVPA_Min.4  WM.AgeCorrectedScore.1  PSM.AgeCorrectedScore.1  WM.AgeCorrectedScore.2  PSM.AgeCorrectedScore.2  WM.AgeCorrectedScore.3*  PSM.AgeCorrectedScore.3  WM.AgeCorrectedScore.4  PSM.AgeCorrectedScore.4  SB.Changes1  SB.Changes2*  SB.Changes*  MVPA.Changes1  MVPA.Changes2*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4   5  MoCA  MMSE  SB_Min.2  SB_Min.3*  SB_Min.4  MVPA_Min.2  MVPA_Min.3  MVPA_Min.4  WM.AgeCorrectedScore.1  PSM.AgeCorrectedScore.1  WM.AgeCorrectedScore.2  PSM.AgeCorrectedScore.2  WM.AgeCorrectedScore.3  PSM.AgeCorrectedScore.3*  WM.AgeCorrectedScore.4  PSM.AgeCorrectedScore.4  SB.Changes1  SB.Changes2*  SB.Changes  MVPA.Changes1  MVPA.Changes2  MVPA.Changes  List.Sorting.Change2*  List.Sorting.Change  PSM.Change1  PSM.Change2  PSM.Change</w:t>
      </w:r>
      <w:r>
        <w:br w:type="textWrapping"/>
      </w:r>
      <w:r>
        <w:rPr>
          <w:rStyle w:val="VerbatimChar"/>
        </w:rPr>
        <w:t xml:space="preserve">##   5   1  MoCA  MMSE  SB_Min.2  SB_Min.3*  SB_Min.4  MVPA_Min.2  MVPA_Min.3  MVPA_Min.4  WM.AgeCorrectedScore.1  PSM.AgeCorrectedScore.1  WM.AgeCorrectedScore.2  PSM.AgeCorrectedScore.2  WM.AgeCorrectedScore.3*  PSM.AgeCorrectedScore.3  WM.AgeCorrectedScore.4  PSM.AgeCorrectedScore.4  SB.Changes1  SB.Changes2*  SB.Changes  MVPA.Changes1  MVPA.Changes2  MVPA.Changes  List.Sorting.Change2*  List.Sorting.Change  PSM.Change1  PSM.Change2  PSM.Change</w:t>
      </w:r>
      <w:r>
        <w:br w:type="textWrapping"/>
      </w:r>
      <w:r>
        <w:rPr>
          <w:rStyle w:val="VerbatimChar"/>
        </w:rPr>
        <w:t xml:space="preserve">##   5   2  MoCA  MMSE  SB_Min.2  SB_Min.3  SB_Min.4  MVPA_Min.2  MVPA_Min.3*  MVPA_Min.4  WM.AgeCorrectedScore.1  PSM.AgeCorrectedScore.1  WM.AgeCorrectedScore.2  PSM.AgeCorrectedScore.2  WM.AgeCorrectedScore.3  PSM.AgeCorrectedScore.3  WM.AgeCorrectedScore.4  PSM.AgeCorrectedScore.4  SB.Changes1  SB.Changes2*  SB.Changes  MVPA.Changes1  MVPA.Changes2  MVPA.Changes  List.Sorting.Change2*  List.Sorting.Change  PSM.Change1  PSM.Change2  PSM.Change</w:t>
      </w:r>
      <w:r>
        <w:br w:type="textWrapping"/>
      </w:r>
      <w:r>
        <w:rPr>
          <w:rStyle w:val="VerbatimChar"/>
        </w:rPr>
        <w:t xml:space="preserve">##   5   3  MoCA  MMSE  SB_Min.2  SB_Min.3*  SB_Min.4  MVPA_Min.2  MVPA_Min.3*  MVPA_Min.4  WM.AgeCorrectedScore.1  PSM.AgeCorrectedScore.1  WM.AgeCorrectedScore.2  PSM.AgeCorrectedScore.2  WM.AgeCorrectedScore.3  PSM.AgeCorrectedScore.3*  WM.AgeCorrectedScore.4  PSM.AgeCorrectedScore.4  SB.Changes1  SB.Changes2*  SB.Changes  MVPA.Changes1  MVPA.Changes2*  MVPA.Changes  List.Sorting.Change2*  List.Sorting.Change  PSM.Change1  PSM.Change2  PSM.Change</w:t>
      </w:r>
      <w:r>
        <w:br w:type="textWrapping"/>
      </w:r>
      <w:r>
        <w:rPr>
          <w:rStyle w:val="VerbatimChar"/>
        </w:rPr>
        <w:t xml:space="preserve">##   5   4  MoCA  MMSE  SB_Min.2  SB_Min.3  SB_Min.4  MVPA_Min.2  MVPA_Min.3  MVPA_Min.4  WM.AgeCorrectedScore.1  PSM.AgeCorrectedScore.1  WM.AgeCorrectedScore.2  PSM.AgeCorrectedScore.2  WM.AgeCorrectedScore.3*  PSM.AgeCorrectedScore.3  WM.AgeCorrectedScore.4  PSM.AgeCorrectedScore.4  SB.Changes1  SB.Changes2*  SB.Changes  MVPA.Changes1  MVPA.Changes2*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5   5  MoCA  MMSE  SB_Min.2  SB_Min.3  SB_Min.4  MVPA_Min.2  MVPA_Min.3*  MVPA_Min.4  WM.AgeCorrectedScore.1  PSM.AgeCorrectedScore.1  WM.AgeCorrectedScore.2  PSM.AgeCorrectedScore.2  WM.AgeCorrectedScore.3*  PSM.AgeCorrectedScore.3  WM.AgeCorrectedScore.4  PSM.AgeCorrectedScore.4  SB.Changes1  SB.Changes2  SB.Changes  MVPA.Changes1  MVPA.Changes2  MVPA.Changes  List.Sorting.Change2  List.Sorting.Change  PSM.Change1  PSM.Change2*  PSM.Change</w:t>
      </w:r>
      <w:r>
        <w:br w:type="textWrapping"/>
      </w:r>
      <w:r>
        <w:rPr>
          <w:rStyle w:val="VerbatimChar"/>
        </w:rPr>
        <w:t xml:space="preserve">##   6   1  MoCA  MMSE  SB_Min.2  SB_Min.3*  SB_Min.4  MVPA_Min.2  MVPA_Min.3*  MVPA_Min.4  WM.AgeCorrectedScore.1  PSM.AgeCorrectedScore.1  WM.AgeCorrectedScore.2  PSM.AgeCorrectedScore.2  WM.AgeCorrectedScore.3  PSM.AgeCorrectedScore.3*  WM.AgeCorrectedScore.4  PSM.AgeCorrectedScore.4  SB.Changes1  SB.Changes2*  SB.Changes  MVPA.Changes1  MVPA.Changes2  MVPA.Changes  List.Sorting.Change2*  List.Sorting.Change  PSM.Change1  PSM.Change2  PSM.Change</w:t>
      </w:r>
      <w:r>
        <w:br w:type="textWrapping"/>
      </w:r>
      <w:r>
        <w:rPr>
          <w:rStyle w:val="VerbatimChar"/>
        </w:rPr>
        <w:t xml:space="preserve">##   6   2  MoCA  MMSE  SB_Min.2  SB_Min.3*  SB_Min.4  MVPA_Min.2  MVPA_Min.3*  MVPA_Min.4  WM.AgeCorrectedScore.1  PSM.AgeCorrectedScore.1  WM.AgeCorrectedScore.2  PSM.AgeCorrectedScore.2  WM.AgeCorrectedScore.3  PSM.AgeCorrectedScore.3  WM.AgeCorrectedScore.4  PSM.AgeCorrectedScore.4  SB.Changes1  SB.Changes2*  SB.Changes  MVPA.Changes1  MVPA.Changes2*  MVPA.Changes  List.Sorting.Change2*  List.Sorting.Change  PSM.Change1  PSM.Change2  PSM.Change</w:t>
      </w:r>
      <w:r>
        <w:br w:type="textWrapping"/>
      </w:r>
      <w:r>
        <w:rPr>
          <w:rStyle w:val="VerbatimChar"/>
        </w:rPr>
        <w:t xml:space="preserve">##   6   3  MoCA  MMSE  SB_Min.2  SB_Min.3  SB_Min.4  MVPA_Min.2  MVPA_Min.3  MVPA_Min.4  WM.AgeCorrectedScore.1  PSM.AgeCorrectedScore.1  WM.AgeCorrectedScore.2  PSM.AgeCorrectedScore.2  WM.AgeCorrectedScore.3*  PSM.AgeCorrectedScore.3*  WM.AgeCorrectedScore.4  PSM.AgeCorrectedScore.4  SB.Changes1  SB.Changes2*  SB.Changes  MVPA.Changes1  MVPA.Changes2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6   4  MoCA  MMSE  SB_Min.2  SB_Min.3  SB_Min.4  MVPA_Min.2  MVPA_Min.3*  MVPA_Min.4  WM.AgeCorrectedScore.1  PSM.AgeCorrectedScore.1  WM.AgeCorrectedScore.2  PSM.AgeCorrectedScore.2  WM.AgeCorrectedScore.3  PSM.AgeCorrectedScore.3  WM.AgeCorrectedScore.4  PSM.AgeCorrectedScore.4  SB.Changes1  SB.Changes2*  SB.Changes  MVPA.Changes1  MVPA.Changes2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6   5  MoCA  MMSE  SB_Min.2  SB_Min.3  SB_Min.4  MVPA_Min.2  MVPA_Min.3*  MVPA_Min.4  WM.AgeCorrectedScore.1  PSM.AgeCorrectedScore.1  WM.AgeCorrectedScore.2  PSM.AgeCorrectedScore.2  WM.AgeCorrectedScore.3  PSM.AgeCorrectedScore.3  WM.AgeCorrectedScore.4  PSM.AgeCorrectedScore.4  SB.Changes1  SB.Changes2*  SB.Changes  MVPA.Changes1  MVPA.Changes2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7   1  MoCA  MMSE  SB_Min.2  SB_Min.3*  SB_Min.4  MVPA_Min.2  MVPA_Min.3  MVPA_Min.4  WM.AgeCorrectedScore.1  PSM.AgeCorrectedScore.1  WM.AgeCorrectedScore.2  PSM.AgeCorrectedScore.2  WM.AgeCorrectedScore.3  PSM.AgeCorrectedScore.3  WM.AgeCorrectedScore.4  PSM.AgeCorrectedScore.4  SB.Changes1  SB.Changes2*  SB.Changes  MVPA.Changes1  MVPA.Changes2  MVPA.Changes  List.Sorting.Change2*  List.Sorting.Change  PSM.Change1  PSM.Change2  PSM.Change</w:t>
      </w:r>
      <w:r>
        <w:br w:type="textWrapping"/>
      </w:r>
      <w:r>
        <w:rPr>
          <w:rStyle w:val="VerbatimChar"/>
        </w:rPr>
        <w:t xml:space="preserve">##   7   2  MoCA  MMSE  SB_Min.2  SB_Min.3*  SB_Min.4  MVPA_Min.2  MVPA_Min.3  MVPA_Min.4  WM.AgeCorrectedScore.1  PSM.AgeCorrectedScore.1  WM.AgeCorrectedScore.2  PSM.AgeCorrectedScore.2  WM.AgeCorrectedScore.3  PSM.AgeCorrectedScore.3  WM.AgeCorrectedScore.4  PSM.AgeCorrectedScore.4  SB.Changes1  SB.Changes2*  SB.Changes  MVPA.Changes1  MVPA.Changes2  MVPA.Changes  List.Sorting.Change2  List.Sorting.Change  PSM.Change1  PSM.Change2  PSM.Change</w:t>
      </w:r>
      <w:r>
        <w:br w:type="textWrapping"/>
      </w:r>
      <w:r>
        <w:rPr>
          <w:rStyle w:val="VerbatimChar"/>
        </w:rPr>
        <w:t xml:space="preserve">##   7   3  MoCA  MMSE  SB_Min.2  SB_Min.3  SB_Min.4  MVPA_Min.2  MVPA_Min.3*  MVPA_Min.4  WM.AgeCorrectedScore.1  PSM.AgeCorrectedScore.1  WM.AgeCorrectedScore.2  PSM.AgeCorrectedScore.2  WM.AgeCorrectedScore.3*  PSM.AgeCorrectedScore.3*  WM.AgeCorrectedScore.4  PSM.AgeCorrectedScore.4  SB.Changes1  SB.Changes2  SB.Changes  MVPA.Changes1  MVPA.Changes2  MVPA.Changes  List.Sorting.Change2*  List.Sorting.Change  PSM.Change1  PSM.Change2*  PSM.Change*</w:t>
      </w:r>
      <w:r>
        <w:br w:type="textWrapping"/>
      </w:r>
      <w:r>
        <w:rPr>
          <w:rStyle w:val="VerbatimChar"/>
        </w:rPr>
        <w:t xml:space="preserve">##   7   4  MoCA  MMSE  SB_Min.2  SB_Min.3*  SB_Min.4  MVPA_Min.2  MVPA_Min.3*  MVPA_Min.4  WM.AgeCorrectedScore.1  PSM.AgeCorrectedScore.1  WM.AgeCorrectedScore.2  PSM.AgeCorrectedScore.2  WM.AgeCorrectedScore.3*  PSM.AgeCorrectedScore.3*  WM.AgeCorrectedScore.4  PSM.AgeCorrectedScore.4*  SB.Changes1  SB.Changes2*  SB.Changes  MVPA.Changes1  MVPA.Changes2*  MVPA.Changes  List.Sorting.Change2*  List.Sorting.Change  PSM.Change1  PSM.Change2  PSM.Change</w:t>
      </w:r>
      <w:r>
        <w:br w:type="textWrapping"/>
      </w:r>
      <w:r>
        <w:rPr>
          <w:rStyle w:val="VerbatimChar"/>
        </w:rPr>
        <w:t xml:space="preserve">##   7   5  MoCA  MMSE  SB_Min.2  SB_Min.3  SB_Min.4  MVPA_Min.2  MVPA_Min.3  MVPA_Min.4  WM.AgeCorrectedScore.1  PSM.AgeCorrectedScore.1  WM.AgeCorrectedScore.2  PSM.AgeCorrectedScore.2  WM.AgeCorrectedScore.3  PSM.AgeCorrectedScore.3  WM.AgeCorrectedScore.4  PSM.AgeCorrectedScore.4  SB.Changes1  SB.Changes2*  SB.Changes  MVPA.Changes1  MVPA.Changes2*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8   1  MoCA  MMSE  SB_Min.2  SB_Min.3*  SB_Min.4  MVPA_Min.2  MVPA_Min.3*  MVPA_Min.4  WM.AgeCorrectedScore.1  PSM.AgeCorrectedScore.1  WM.AgeCorrectedScore.2  PSM.AgeCorrectedScore.2  WM.AgeCorrectedScore.3  PSM.AgeCorrectedScore.3  WM.AgeCorrectedScore.4  PSM.AgeCorrectedScore.4  SB.Changes1  SB.Changes2*  SB.Changes  MVPA.Changes1  MVPA.Changes2  MVPA.Changes  List.Sorting.Change2*  List.Sorting.Change  PSM.Change1  PSM.Change2  PSM.Change</w:t>
      </w:r>
      <w:r>
        <w:br w:type="textWrapping"/>
      </w:r>
      <w:r>
        <w:rPr>
          <w:rStyle w:val="VerbatimChar"/>
        </w:rPr>
        <w:t xml:space="preserve">##   8   2  MoCA  MMSE  SB_Min.2  SB_Min.3  SB_Min.4  MVPA_Min.2  MVPA_Min.3  MVPA_Min.4  WM.AgeCorrectedScore.1  PSM.AgeCorrectedScore.1  WM.AgeCorrectedScore.2  PSM.AgeCorrectedScore.2  WM.AgeCorrectedScore.3  PSM.AgeCorrectedScore.3  WM.AgeCorrectedScore.4  PSM.AgeCorrectedScore.4  SB.Changes1  SB.Changes2  SB.Changes  MVPA.Changes1  MVPA.Changes2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8   3  MoCA  MMSE  SB_Min.2  SB_Min.3  SB_Min.4  MVPA_Min.2  MVPA_Min.3  MVPA_Min.4  WM.AgeCorrectedScore.1  PSM.AgeCorrectedScore.1  WM.AgeCorrectedScore.2  PSM.AgeCorrectedScore.2  WM.AgeCorrectedScore.3*  PSM.AgeCorrectedScore.3  WM.AgeCorrectedScore.4  PSM.AgeCorrectedScore.4  SB.Changes1  SB.Changes2  SB.Changes  MVPA.Changes1  MVPA.Changes2  MVPA.Changes  List.Sorting.Change2*  List.Sorting.Change  PSM.Change1  PSM.Change2  PSM.Change</w:t>
      </w:r>
      <w:r>
        <w:br w:type="textWrapping"/>
      </w:r>
      <w:r>
        <w:rPr>
          <w:rStyle w:val="VerbatimChar"/>
        </w:rPr>
        <w:t xml:space="preserve">##   8   4  MoCA  MMSE  SB_Min.2  SB_Min.3*  SB_Min.4  MVPA_Min.2  MVPA_Min.3*  MVPA_Min.4  WM.AgeCorrectedScore.1  PSM.AgeCorrectedScore.1  WM.AgeCorrectedScore.2  PSM.AgeCorrectedScore.2  WM.AgeCorrectedScore.3  PSM.AgeCorrectedScore.3  WM.AgeCorrectedScore.4  PSM.AgeCorrectedScore.4  SB.Changes1  SB.Changes2  SB.Changes  MVPA.Changes1  MVPA.Changes2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8   5  MoCA  MMSE  SB_Min.2  SB_Min.3*  SB_Min.4  MVPA_Min.2  MVPA_Min.3  MVPA_Min.4  WM.AgeCorrectedScore.1  PSM.AgeCorrectedScore.1  WM.AgeCorrectedScore.2  PSM.AgeCorrectedScore.2  WM.AgeCorrectedScore.3  PSM.AgeCorrectedScore.3  WM.AgeCorrectedScore.4  PSM.AgeCorrectedScore.4  SB.Changes1  SB.Changes2*  SB.Changes  MVPA.Changes1  MVPA.Changes2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9   1  MoCA  MMSE  SB_Min.2  SB_Min.3*  SB_Min.4  MVPA_Min.2  MVPA_Min.3*  MVPA_Min.4  WM.AgeCorrectedScore.1  PSM.AgeCorrectedScore.1  WM.AgeCorrectedScore.2  PSM.AgeCorrectedScore.2  WM.AgeCorrectedScore.3  PSM.AgeCorrectedScore.3*  WM.AgeCorrectedScore.4  PSM.AgeCorrectedScore.4  SB.Changes1  SB.Changes2*  SB.Changes  MVPA.Changes1  MVPA.Changes2  MVPA.Changes  List.Sorting.Change2  List.Sorting.Change  PSM.Change1  PSM.Change2*  PSM.Change</w:t>
      </w:r>
      <w:r>
        <w:br w:type="textWrapping"/>
      </w:r>
      <w:r>
        <w:rPr>
          <w:rStyle w:val="VerbatimChar"/>
        </w:rPr>
        <w:t xml:space="preserve">##   9   2  MoCA  MMSE  SB_Min.2  SB_Min.3*  SB_Min.4  MVPA_Min.2  MVPA_Min.3  MVPA_Min.4  WM.AgeCorrectedScore.1  PSM.AgeCorrectedScore.1  WM.AgeCorrectedScore.2  PSM.AgeCorrectedScore.2  WM.AgeCorrectedScore.3*  PSM.AgeCorrectedScore.3  WM.AgeCorrectedScore.4  PSM.AgeCorrectedScore.4  SB.Changes1  SB.Changes2*  SB.Changes  MVPA.Changes1  MVPA.Changes2*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9   3  MoCA  MMSE  SB_Min.2  SB_Min.3  SB_Min.4  MVPA_Min.2  MVPA_Min.3*  MVPA_Min.4  WM.AgeCorrectedScore.1  PSM.AgeCorrectedScore.1  WM.AgeCorrectedScore.2  PSM.AgeCorrectedScore.2  WM.AgeCorrectedScore.3  PSM.AgeCorrectedScore.3  WM.AgeCorrectedScore.4  PSM.AgeCorrectedScore.4  SB.Changes1  SB.Changes2*  SB.Changes  MVPA.Changes1  MVPA.Changes2*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9   4  MoCA  MMSE  SB_Min.2  SB_Min.3*  SB_Min.4  MVPA_Min.2  MVPA_Min.3*  MVPA_Min.4  WM.AgeCorrectedScore.1  PSM.AgeCorrectedScore.1  WM.AgeCorrectedScore.2  PSM.AgeCorrectedScore.2  WM.AgeCorrectedScore.3  PSM.AgeCorrectedScore.3  WM.AgeCorrectedScore.4  PSM.AgeCorrectedScore.4  SB.Changes1  SB.Changes2*  SB.Changes  MVPA.Changes1  MVPA.Changes2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9   5  MoCA  MMSE  SB_Min.2  SB_Min.3  SB_Min.4  MVPA_Min.2  MVPA_Min.3*  MVPA_Min.4  WM.AgeCorrectedScore.1  PSM.AgeCorrectedScore.1  WM.AgeCorrectedScore.2  PSM.AgeCorrectedScore.2  WM.AgeCorrectedScore.3*  PSM.AgeCorrectedScore.3*  WM.AgeCorrectedScore.4  PSM.AgeCorrectedScore.4  SB.Changes1  SB.Changes2  SB.Changes  MVPA.Changes1  MVPA.Changes2*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10   1  MoCA  MMSE  SB_Min.2  SB_Min.3*  SB_Min.4  MVPA_Min.2  MVPA_Min.3*  MVPA_Min.4  WM.AgeCorrectedScore.1  PSM.AgeCorrectedScore.1  WM.AgeCorrectedScore.2  PSM.AgeCorrectedScore.2  WM.AgeCorrectedScore.3*  PSM.AgeCorrectedScore.3*  WM.AgeCorrectedScore.4  PSM.AgeCorrectedScore.4  SB.Changes1  SB.Changes2  SB.Changes  MVPA.Changes1  MVPA.Changes2*  MVPA.Changes  List.Sorting.Change2*  List.Sorting.Change  PSM.Change1  PSM.Change2*  PSM.Change*</w:t>
      </w:r>
      <w:r>
        <w:br w:type="textWrapping"/>
      </w:r>
      <w:r>
        <w:rPr>
          <w:rStyle w:val="VerbatimChar"/>
        </w:rPr>
        <w:t xml:space="preserve">##   10   2  MoCA  MMSE  SB_Min.2  SB_Min.3*  SB_Min.4  MVPA_Min.2  MVPA_Min.3  MVPA_Min.4  WM.AgeCorrectedScore.1  PSM.AgeCorrectedScore.1  WM.AgeCorrectedScore.2  PSM.AgeCorrectedScore.2  WM.AgeCorrectedScore.3*  PSM.AgeCorrectedScore.3*  WM.AgeCorrectedScore.4  PSM.AgeCorrectedScore.4  SB.Changes1  SB.Changes2*  SB.Changes  MVPA.Changes1  MVPA.Changes2  MVPA.Changes  List.Sorting.Change2  List.Sorting.Change  PSM.Change1  PSM.Change2*  PSM.Change</w:t>
      </w:r>
      <w:r>
        <w:br w:type="textWrapping"/>
      </w:r>
      <w:r>
        <w:rPr>
          <w:rStyle w:val="VerbatimChar"/>
        </w:rPr>
        <w:t xml:space="preserve">##   10   3  MoCA  MMSE  SB_Min.2  SB_Min.3  SB_Min.4  MVPA_Min.2  MVPA_Min.3  MVPA_Min.4  WM.AgeCorrectedScore.1  PSM.AgeCorrectedScore.1  WM.AgeCorrectedScore.2  PSM.AgeCorrectedScore.2  WM.AgeCorrectedScore.3  PSM.AgeCorrectedScore.3*  WM.AgeCorrectedScore.4  PSM.AgeCorrectedScore.4  SB.Changes1  SB.Changes2  SB.Changes  MVPA.Changes1  MVPA.Changes2*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10   4  MoCA  MMSE  SB_Min.2  SB_Min.3  SB_Min.4  MVPA_Min.2  MVPA_Min.3  MVPA_Min.4  WM.AgeCorrectedScore.1  PSM.AgeCorrectedScore.1  WM.AgeCorrectedScore.2  PSM.AgeCorrectedScore.2  WM.AgeCorrectedScore.3  PSM.AgeCorrectedScore.3  WM.AgeCorrectedScore.4  PSM.AgeCorrectedScore.4  SB.Changes1  SB.Changes2*  SB.Changes  MVPA.Changes1  MVPA.Changes2*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10   5  MoCA  MMSE  SB_Min.2  SB_Min.3*  SB_Min.4  MVPA_Min.2  MVPA_Min.3*  MVPA_Min.4  WM.AgeCorrectedScore.1  PSM.AgeCorrectedScore.1  WM.AgeCorrectedScore.2  PSM.AgeCorrectedScore.2  WM.AgeCorrectedScore.3  PSM.AgeCorrectedScore.3  WM.AgeCorrectedScore.4  PSM.AgeCorrectedScore.4  SB.Changes1  SB.Changes2*  SB.Changes  MVPA.Changes1  MVPA.Changes2*  MVPA.Changes  List.Sorting.Change2  List.Sorting.Change  PSM.Change1  PSM.Change2*  PSM.Change</w:t>
      </w:r>
      <w:r>
        <w:br w:type="textWrapping"/>
      </w:r>
      <w:r>
        <w:rPr>
          <w:rStyle w:val="VerbatimChar"/>
        </w:rPr>
        <w:t xml:space="preserve">##   11   1  MoCA  MMSE  SB_Min.2  SB_Min.3*  SB_Min.4  MVPA_Min.2  MVPA_Min.3*  MVPA_Min.4  WM.AgeCorrectedScore.1  PSM.AgeCorrectedScore.1  WM.AgeCorrectedScore.2  PSM.AgeCorrectedScore.2  WM.AgeCorrectedScore.3  PSM.AgeCorrectedScore.3  WM.AgeCorrectedScore.4  PSM.AgeCorrectedScore.4  SB.Changes1  SB.Changes2*  SB.Changes  MVPA.Changes1  MVPA.Changes2*  MVPA.Changes  List.Sorting.Change2*  List.Sorting.Change  PSM.Change1  PSM.Change2  PSM.Change</w:t>
      </w:r>
      <w:r>
        <w:br w:type="textWrapping"/>
      </w:r>
      <w:r>
        <w:rPr>
          <w:rStyle w:val="VerbatimChar"/>
        </w:rPr>
        <w:t xml:space="preserve">##   11   2  MoCA  MMSE  SB_Min.2  SB_Min.3*  SB_Min.4  MVPA_Min.2  MVPA_Min.3  MVPA_Min.4  WM.AgeCorrectedScore.1  PSM.AgeCorrectedScore.1  WM.AgeCorrectedScore.2  PSM.AgeCorrectedScore.2  WM.AgeCorrectedScore.3*  PSM.AgeCorrectedScore.3  WM.AgeCorrectedScore.4  PSM.AgeCorrectedScore.4  SB.Changes1  SB.Changes2*  SB.Changes  MVPA.Changes1  MVPA.Changes2*  MVPA.Changes  List.Sorting.Change2*  List.Sorting.Change  PSM.Change1  PSM.Change2  PSM.Change</w:t>
      </w:r>
      <w:r>
        <w:br w:type="textWrapping"/>
      </w:r>
      <w:r>
        <w:rPr>
          <w:rStyle w:val="VerbatimChar"/>
        </w:rPr>
        <w:t xml:space="preserve">##   11   3  MoCA  MMSE  SB_Min.2  SB_Min.3  SB_Min.4  MVPA_Min.2  MVPA_Min.3  MVPA_Min.4  WM.AgeCorrectedScore.1  PSM.AgeCorrectedScore.1  WM.AgeCorrectedScore.2  PSM.AgeCorrectedScore.2  WM.AgeCorrectedScore.3*  PSM.AgeCorrectedScore.3  WM.AgeCorrectedScore.4  PSM.AgeCorrectedScore.4  SB.Changes1  SB.Changes2  SB.Changes*  MVPA.Changes1  MVPA.Changes2*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11   4  MoCA  MMSE  SB_Min.2  SB_Min.3*  SB_Min.4  MVPA_Min.2  MVPA_Min.3  MVPA_Min.4  WM.AgeCorrectedScore.1  PSM.AgeCorrectedScore.1  WM.AgeCorrectedScore.2  PSM.AgeCorrectedScore.2  WM.AgeCorrectedScore.3  PSM.AgeCorrectedScore.3  WM.AgeCorrectedScore.4  PSM.AgeCorrectedScore.4  SB.Changes1  SB.Changes2*  SB.Changes  MVPA.Changes1  MVPA.Changes2*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11   5  MoCA  MMSE  SB_Min.2  SB_Min.3  SB_Min.4  MVPA_Min.2  MVPA_Min.3*  MVPA_Min.4  WM.AgeCorrectedScore.1  PSM.AgeCorrectedScore.1  WM.AgeCorrectedScore.2  PSM.AgeCorrectedScore.2  WM.AgeCorrectedScore.3*  PSM.AgeCorrectedScore.3*  WM.AgeCorrectedScore.4  PSM.AgeCorrectedScore.4  SB.Changes1  SB.Changes2  SB.Changes  MVPA.Changes1  MVPA.Changes2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12   1  MoCA  MMSE  SB_Min.2  SB_Min.3*  SB_Min.4  MVPA_Min.2  MVPA_Min.3  MVPA_Min.4  WM.AgeCorrectedScore.1  PSM.AgeCorrectedScore.1  WM.AgeCorrectedScore.2  PSM.AgeCorrectedScore.2  WM.AgeCorrectedScore.3  PSM.AgeCorrectedScore.3*  WM.AgeCorrectedScore.4  PSM.AgeCorrectedScore.4  SB.Changes1  SB.Changes2*  SB.Changes  MVPA.Changes1  MVPA.Changes2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12   2  MoCA  MMSE  SB_Min.2  SB_Min.3  SB_Min.4  MVPA_Min.2  MVPA_Min.3*  MVPA_Min.4  WM.AgeCorrectedScore.1  PSM.AgeCorrectedScore.1  WM.AgeCorrectedScore.2  PSM.AgeCorrectedScore.2  WM.AgeCorrectedScore.3*  PSM.AgeCorrectedScore.3  WM.AgeCorrectedScore.4  PSM.AgeCorrectedScore.4  SB.Changes1  SB.Changes2*  SB.Changes  MVPA.Changes1  MVPA.Changes2*  MVPA.Changes  List.Sorting.Change2*  List.Sorting.Change  PSM.Change1  PSM.Change2  PSM.Change</w:t>
      </w:r>
      <w:r>
        <w:br w:type="textWrapping"/>
      </w:r>
      <w:r>
        <w:rPr>
          <w:rStyle w:val="VerbatimChar"/>
        </w:rPr>
        <w:t xml:space="preserve">##   12   3  MoCA  MMSE  SB_Min.2  SB_Min.3*  SB_Min.4  MVPA_Min.2  MVPA_Min.3*  MVPA_Min.4  WM.AgeCorrectedScore.1  PSM.AgeCorrectedScore.1  WM.AgeCorrectedScore.2  PSM.AgeCorrectedScore.2  WM.AgeCorrectedScore.3*  PSM.AgeCorrectedScore.3  WM.AgeCorrectedScore.4  PSM.AgeCorrectedScore.4  SB.Changes1  SB.Changes2*  SB.Changes  MVPA.Changes1  MVPA.Changes2*  MVPA.Changes  List.Sorting.Change2*  List.Sorting.Change  PSM.Change1  PSM.Change2  PSM.Change</w:t>
      </w:r>
      <w:r>
        <w:br w:type="textWrapping"/>
      </w:r>
      <w:r>
        <w:rPr>
          <w:rStyle w:val="VerbatimChar"/>
        </w:rPr>
        <w:t xml:space="preserve">##   12   4  MoCA  MMSE  SB_Min.2  SB_Min.3  SB_Min.4  MVPA_Min.2  MVPA_Min.3*  MVPA_Min.4  WM.AgeCorrectedScore.1  PSM.AgeCorrectedScore.1  WM.AgeCorrectedScore.2  PSM.AgeCorrectedScore.2  WM.AgeCorrectedScore.3  PSM.AgeCorrectedScore.3  WM.AgeCorrectedScore.4  PSM.AgeCorrectedScore.4  SB.Changes1  SB.Changes2*  SB.Changes  MVPA.Changes1  MVPA.Changes2*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12   5  MoCA  MMSE  SB_Min.2  SB_Min.3*  SB_Min.4  MVPA_Min.2  MVPA_Min.3  MVPA_Min.4  WM.AgeCorrectedScore.1  PSM.AgeCorrectedScore.1  WM.AgeCorrectedScore.2  PSM.AgeCorrectedScore.2  WM.AgeCorrectedScore.3  PSM.AgeCorrectedScore.3  WM.AgeCorrectedScore.4  PSM.AgeCorrectedScore.4  SB.Changes1  SB.Changes2  SB.Changes  MVPA.Changes1  MVPA.Changes2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13   1  MoCA  MMSE  SB_Min.2  SB_Min.3*  SB_Min.4  MVPA_Min.2  MVPA_Min.3  MVPA_Min.4  WM.AgeCorrectedScore.1  PSM.AgeCorrectedScore.1  WM.AgeCorrectedScore.2  PSM.AgeCorrectedScore.2  WM.AgeCorrectedScore.3  PSM.AgeCorrectedScore.3  WM.AgeCorrectedScore.4  PSM.AgeCorrectedScore.4  SB.Changes1  SB.Changes2  SB.Changes  MVPA.Changes1  MVPA.Changes2*  MVPA.Changes  List.Sorting.Change2*  List.Sorting.Change  PSM.Change1  PSM.Change2  PSM.Change</w:t>
      </w:r>
      <w:r>
        <w:br w:type="textWrapping"/>
      </w:r>
      <w:r>
        <w:rPr>
          <w:rStyle w:val="VerbatimChar"/>
        </w:rPr>
        <w:t xml:space="preserve">##   13   2  MoCA  MMSE  SB_Min.2  SB_Min.3*  SB_Min.4  MVPA_Min.2  MVPA_Min.3  MVPA_Min.4  WM.AgeCorrectedScore.1  PSM.AgeCorrectedScore.1  WM.AgeCorrectedScore.2  PSM.AgeCorrectedScore.2  WM.AgeCorrectedScore.3*  PSM.AgeCorrectedScore.3*  WM.AgeCorrectedScore.4  PSM.AgeCorrectedScore.4  SB.Changes1  SB.Changes2  SB.Changes  MVPA.Changes1  MVPA.Changes2*  MVPA.Changes  List.Sorting.Change2  List.Sorting.Change  PSM.Change1  PSM.Change2*  PSM.Change</w:t>
      </w:r>
      <w:r>
        <w:br w:type="textWrapping"/>
      </w:r>
      <w:r>
        <w:rPr>
          <w:rStyle w:val="VerbatimChar"/>
        </w:rPr>
        <w:t xml:space="preserve">##   13   3  MoCA  MMSE  SB_Min.2  SB_Min.3  SB_Min.4  MVPA_Min.2  MVPA_Min.3*  MVPA_Min.4  WM.AgeCorrectedScore.1  PSM.AgeCorrectedScore.1  WM.AgeCorrectedScore.2  PSM.AgeCorrectedScore.2  WM.AgeCorrectedScore.3  PSM.AgeCorrectedScore.3  WM.AgeCorrectedScore.4  PSM.AgeCorrectedScore.4  SB.Changes1  SB.Changes2*  SB.Changes  MVPA.Changes1  MVPA.Changes2*  MVPA.Changes  List.Sorting.Change2  List.Sorting.Change  PSM.Change1  PSM.Change2  PSM.Change</w:t>
      </w:r>
      <w:r>
        <w:br w:type="textWrapping"/>
      </w:r>
      <w:r>
        <w:rPr>
          <w:rStyle w:val="VerbatimChar"/>
        </w:rPr>
        <w:t xml:space="preserve">##   13   4  MoCA  MMSE  SB_Min.2  SB_Min.3  SB_Min.4  MVPA_Min.2  MVPA_Min.3  MVPA_Min.4  WM.AgeCorrectedScore.1  PSM.AgeCorrectedScore.1  WM.AgeCorrectedScore.2  PSM.AgeCorrectedScore.2  WM.AgeCorrectedScore.3  PSM.AgeCorrectedScore.3  WM.AgeCorrectedScore.4  PSM.AgeCorrectedScore.4  SB.Changes1  SB.Changes2*  SB.Changes  MVPA.Changes1  MVPA.Changes2*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13   5  MoCA  MMSE  SB_Min.2  SB_Min.3*  SB_Min.4  MVPA_Min.2  MVPA_Min.3*  MVPA_Min.4  WM.AgeCorrectedScore.1  PSM.AgeCorrectedScore.1  WM.AgeCorrectedScore.2  PSM.AgeCorrectedScore.2  WM.AgeCorrectedScore.3*  PSM.AgeCorrectedScore.3  WM.AgeCorrectedScore.4  PSM.AgeCorrectedScore.4  SB.Changes1  SB.Changes2  SB.Changes  MVPA.Changes1  MVPA.Changes2*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14   1  MoCA  MMSE  SB_Min.2  SB_Min.3*  SB_Min.4  MVPA_Min.2  MVPA_Min.3*  MVPA_Min.4  WM.AgeCorrectedScore.1  PSM.AgeCorrectedScore.1  WM.AgeCorrectedScore.2  PSM.AgeCorrectedScore.2  WM.AgeCorrectedScore.3  PSM.AgeCorrectedScore.3*  WM.AgeCorrectedScore.4  PSM.AgeCorrectedScore.4  SB.Changes1  SB.Changes2*  SB.Changes  MVPA.Changes1  MVPA.Changes2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14   2  MoCA  MMSE  SB_Min.2  SB_Min.3*  SB_Min.4  MVPA_Min.2  MVPA_Min.3  MVPA_Min.4  WM.AgeCorrectedScore.1  PSM.AgeCorrectedScore.1  WM.AgeCorrectedScore.2  PSM.AgeCorrectedScore.2  WM.AgeCorrectedScore.3  PSM.AgeCorrectedScore.3  WM.AgeCorrectedScore.4  PSM.AgeCorrectedScore.4  SB.Changes1  SB.Changes2*  SB.Changes  MVPA.Changes1  MVPA.Changes2  MVPA.Changes  List.Sorting.Change2*  List.Sorting.Change  PSM.Change1  PSM.Change2*  PSM.Change*</w:t>
      </w:r>
      <w:r>
        <w:br w:type="textWrapping"/>
      </w:r>
      <w:r>
        <w:rPr>
          <w:rStyle w:val="VerbatimChar"/>
        </w:rPr>
        <w:t xml:space="preserve">##   14   3  MoCA  MMSE  SB_Min.2  SB_Min.3*  SB_Min.4  MVPA_Min.2  MVPA_Min.3  MVPA_Min.4  WM.AgeCorrectedScore.1  PSM.AgeCorrectedScore.1  WM.AgeCorrectedScore.2  PSM.AgeCorrectedScore.2  WM.AgeCorrectedScore.3  PSM.AgeCorrectedScore.3*  WM.AgeCorrectedScore.4  PSM.AgeCorrectedScore.4  SB.Changes1  SB.Changes2*  SB.Changes  MVPA.Changes1  MVPA.Changes2*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14   4  MoCA  MMSE  SB_Min.2  SB_Min.3*  SB_Min.4  MVPA_Min.2  MVPA_Min.3*  MVPA_Min.4  WM.AgeCorrectedScore.1  PSM.AgeCorrectedScore.1  WM.AgeCorrectedScore.2  PSM.AgeCorrectedScore.2  WM.AgeCorrectedScore.3  PSM.AgeCorrectedScore.3*  WM.AgeCorrectedScore.4  PSM.AgeCorrectedScore.4  SB.Changes1  SB.Changes2  SB.Changes  MVPA.Changes1  MVPA.Changes2  MVPA.Changes  List.Sorting.Change2  List.Sorting.Change  PSM.Change1  PSM.Change2  PSM.Change</w:t>
      </w:r>
      <w:r>
        <w:br w:type="textWrapping"/>
      </w:r>
      <w:r>
        <w:rPr>
          <w:rStyle w:val="VerbatimChar"/>
        </w:rPr>
        <w:t xml:space="preserve">##   14   5  MoCA  MMSE  SB_Min.2  SB_Min.3*  SB_Min.4  MVPA_Min.2  MVPA_Min.3*  MVPA_Min.4  WM.AgeCorrectedScore.1  PSM.AgeCorrectedScore.1  WM.AgeCorrectedScore.2  PSM.AgeCorrectedScore.2  WM.AgeCorrectedScore.3*  PSM.AgeCorrectedScore.3  WM.AgeCorrectedScore.4  PSM.AgeCorrectedScore.4  SB.Changes1  SB.Changes2  SB.Changes  MVPA.Changes1  MVPA.Changes2*  MVPA.Changes  List.Sorting.Change2*  List.Sorting.Change  PSM.Change1  PSM.Change2  PSM.Change</w:t>
      </w:r>
      <w:r>
        <w:br w:type="textWrapping"/>
      </w:r>
      <w:r>
        <w:rPr>
          <w:rStyle w:val="VerbatimChar"/>
        </w:rPr>
        <w:t xml:space="preserve">##   15   1  MoCA  MMSE  SB_Min.2  SB_Min.3  SB_Min.4  MVPA_Min.2  MVPA_Min.3*  MVPA_Min.4  WM.AgeCorrectedScore.1  PSM.AgeCorrectedScore.1  WM.AgeCorrectedScore.2  PSM.AgeCorrectedScore.2  WM.AgeCorrectedScore.3  PSM.AgeCorrectedScore.3  WM.AgeCorrectedScore.4  PSM.AgeCorrectedScore.4  SB.Changes1  SB.Changes2  SB.Changes  MVPA.Changes1  MVPA.Changes2*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15   2  MoCA  MMSE  SB_Min.2  SB_Min.3*  SB_Min.4  MVPA_Min.2  MVPA_Min.3  MVPA_Min.4  WM.AgeCorrectedScore.1  PSM.AgeCorrectedScore.1  WM.AgeCorrectedScore.2  PSM.AgeCorrectedScore.2  WM.AgeCorrectedScore.3  PSM.AgeCorrectedScore.3  WM.AgeCorrectedScore.4  PSM.AgeCorrectedScore.4  SB.Changes1  SB.Changes2  SB.Changes  MVPA.Changes1  MVPA.Changes2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15   3  MoCA  MMSE  SB_Min.2  SB_Min.3*  SB_Min.4  MVPA_Min.2  MVPA_Min.3*  MVPA_Min.4  WM.AgeCorrectedScore.1  PSM.AgeCorrectedScore.1  WM.AgeCorrectedScore.2  PSM.AgeCorrectedScore.2  WM.AgeCorrectedScore.3  PSM.AgeCorrectedScore.3  WM.AgeCorrectedScore.4  PSM.AgeCorrectedScore.4  SB.Changes1  SB.Changes2  SB.Changes  MVPA.Changes1  MVPA.Changes2  MVPA.Changes  List.Sorting.Change2  List.Sorting.Change  PSM.Change1  PSM.Change2*  PSM.Change</w:t>
      </w:r>
      <w:r>
        <w:br w:type="textWrapping"/>
      </w:r>
      <w:r>
        <w:rPr>
          <w:rStyle w:val="VerbatimChar"/>
        </w:rPr>
        <w:t xml:space="preserve">##   15   4  MoCA  MMSE  SB_Min.2  SB_Min.3*  SB_Min.4  MVPA_Min.2  MVPA_Min.3*  MVPA_Min.4  WM.AgeCorrectedScore.1  PSM.AgeCorrectedScore.1  WM.AgeCorrectedScore.2  PSM.AgeCorrectedScore.2  WM.AgeCorrectedScore.3  PSM.AgeCorrectedScore.3  WM.AgeCorrectedScore.4  PSM.AgeCorrectedScore.4  SB.Changes1  SB.Changes2*  SB.Changes  MVPA.Changes1  MVPA.Changes2*  MVPA.Changes  List.Sorting.Change2  List.Sorting.Change  PSM.Change1  PSM.Change2  PSM.Change</w:t>
      </w:r>
      <w:r>
        <w:br w:type="textWrapping"/>
      </w:r>
      <w:r>
        <w:rPr>
          <w:rStyle w:val="VerbatimChar"/>
        </w:rPr>
        <w:t xml:space="preserve">##   15   5  MoCA  MMSE  SB_Min.2  SB_Min.3*  SB_Min.4  MVPA_Min.2  MVPA_Min.3*  MVPA_Min.4  WM.AgeCorrectedScore.1  PSM.AgeCorrectedScore.1  WM.AgeCorrectedScore.2  PSM.AgeCorrectedScore.2  WM.AgeCorrectedScore.3  PSM.AgeCorrectedScore.3  WM.AgeCorrectedScore.4  PSM.AgeCorrectedScore.4  SB.Changes1  SB.Changes2  SB.Changes  MVPA.Changes1  MVPA.Changes2*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16   1  MoCA  MMSE  SB_Min.2  SB_Min.3  SB_Min.4  MVPA_Min.2  MVPA_Min.3  MVPA_Min.4  WM.AgeCorrectedScore.1  PSM.AgeCorrectedScore.1  WM.AgeCorrectedScore.2  PSM.AgeCorrectedScore.2  WM.AgeCorrectedScore.3  PSM.AgeCorrectedScore.3  WM.AgeCorrectedScore.4  PSM.AgeCorrectedScore.4  SB.Changes1  SB.Changes2*  SB.Changes  MVPA.Changes1  MVPA.Changes2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16   2  MoCA  MMSE  SB_Min.2  SB_Min.3*  SB_Min.4  MVPA_Min.2  MVPA_Min.3  MVPA_Min.4  WM.AgeCorrectedScore.1  PSM.AgeCorrectedScore.1  WM.AgeCorrectedScore.2  PSM.AgeCorrectedScore.2  WM.AgeCorrectedScore.3  PSM.AgeCorrectedScore.3  WM.AgeCorrectedScore.4  PSM.AgeCorrectedScore.4  SB.Changes1  SB.Changes2  SB.Changes  MVPA.Changes1  MVPA.Changes2  MVPA.Changes  List.Sorting.Change2*  List.Sorting.Change  PSM.Change1  PSM.Change2  PSM.Change*</w:t>
      </w:r>
      <w:r>
        <w:br w:type="textWrapping"/>
      </w:r>
      <w:r>
        <w:rPr>
          <w:rStyle w:val="VerbatimChar"/>
        </w:rPr>
        <w:t xml:space="preserve">##   16   3  MoCA  MMSE  SB_Min.2  SB_Min.3  SB_Min.4  MVPA_Min.2  MVPA_Min.3  MVPA_Min.4  WM.AgeCorrectedScore.1  PSM.AgeCorrectedScore.1  WM.AgeCorrectedScore.2  PSM.AgeCorrectedScore.2  WM.AgeCorrectedScore.3*  PSM.AgeCorrectedScore.3  WM.AgeCorrectedScore.4  PSM.AgeCorrectedScore.4  SB.Changes1  SB.Changes2  SB.Changes  MVPA.Changes1  MVPA.Changes2*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16   4  MoCA  MMSE  SB_Min.2  SB_Min.3  SB_Min.4  MVPA_Min.2  MVPA_Min.3*  MVPA_Min.4  WM.AgeCorrectedScore.1  PSM.AgeCorrectedScore.1  WM.AgeCorrectedScore.2  PSM.AgeCorrectedScore.2  WM.AgeCorrectedScore.3*  PSM.AgeCorrectedScore.3  WM.AgeCorrectedScore.4  PSM.AgeCorrectedScore.4  SB.Changes1  SB.Changes2*  SB.Changes  MVPA.Changes1  MVPA.Changes2*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16   5  MoCA  MMSE  SB_Min.2  SB_Min.3*  SB_Min.4  MVPA_Min.2  MVPA_Min.3  MVPA_Min.4  WM.AgeCorrectedScore.1  PSM.AgeCorrectedScore.1  WM.AgeCorrectedScore.2  PSM.AgeCorrectedScore.2  WM.AgeCorrectedScore.3  PSM.AgeCorrectedScore.3  WM.AgeCorrectedScore.4  PSM.AgeCorrectedScore.4  SB.Changes1  SB.Changes2*  SB.Changes  MVPA.Changes1  MVPA.Changes2  MVPA.Changes  List.Sorting.Change2*  List.Sorting.Change  PSM.Change1  PSM.Change2  PSM.Change</w:t>
      </w:r>
      <w:r>
        <w:br w:type="textWrapping"/>
      </w:r>
      <w:r>
        <w:rPr>
          <w:rStyle w:val="VerbatimChar"/>
        </w:rPr>
        <w:t xml:space="preserve">##   17   1  MoCA  MMSE  SB_Min.2  SB_Min.3*  SB_Min.4  MVPA_Min.2  MVPA_Min.3  MVPA_Min.4  WM.AgeCorrectedScore.1  PSM.AgeCorrectedScore.1  WM.AgeCorrectedScore.2  PSM.AgeCorrectedScore.2  WM.AgeCorrectedScore.3*  PSM.AgeCorrectedScore.3  WM.AgeCorrectedScore.4  PSM.AgeCorrectedScore.4  SB.Changes1  SB.Changes2*  SB.Changes  MVPA.Changes1  MVPA.Changes2*  MVPA.Changes  List.Sorting.Change2*  List.Sorting.Change  PSM.Change1*  PSM.Change2*  PSM.Change</w:t>
      </w:r>
      <w:r>
        <w:br w:type="textWrapping"/>
      </w:r>
      <w:r>
        <w:rPr>
          <w:rStyle w:val="VerbatimChar"/>
        </w:rPr>
        <w:t xml:space="preserve">##   17   2  MoCA  MMSE  SB_Min.2  SB_Min.3*  SB_Min.4  MVPA_Min.2  MVPA_Min.3*  MVPA_Min.4  WM.AgeCorrectedScore.1  PSM.AgeCorrectedScore.1  WM.AgeCorrectedScore.2  PSM.AgeCorrectedScore.2  WM.AgeCorrectedScore.3  PSM.AgeCorrectedScore.3  WM.AgeCorrectedScore.4  PSM.AgeCorrectedScore.4  SB.Changes1  SB.Changes2  SB.Changes  MVPA.Changes1  MVPA.Changes2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17   3  MoCA  MMSE  SB_Min.2  SB_Min.3  SB_Min.4  MVPA_Min.2  MVPA_Min.3  MVPA_Min.4  WM.AgeCorrectedScore.1  PSM.AgeCorrectedScore.1  WM.AgeCorrectedScore.2  PSM.AgeCorrectedScore.2  WM.AgeCorrectedScore.3*  PSM.AgeCorrectedScore.3*  WM.AgeCorrectedScore.4  PSM.AgeCorrectedScore.4  SB.Changes1  SB.Changes2  SB.Changes  MVPA.Changes1  MVPA.Changes2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17   4  MoCA  MMSE  SB_Min.2  SB_Min.3*  SB_Min.4  MVPA_Min.2  MVPA_Min.3*  MVPA_Min.4  WM.AgeCorrectedScore.1  PSM.AgeCorrectedScore.1  WM.AgeCorrectedScore.2  PSM.AgeCorrectedScore.2  WM.AgeCorrectedScore.3  PSM.AgeCorrectedScore.3*  WM.AgeCorrectedScore.4  PSM.AgeCorrectedScore.4  SB.Changes1  SB.Changes2  SB.Changes  MVPA.Changes1  MVPA.Changes2  MVPA.Changes  List.Sorting.Change2  List.Sorting.Change  PSM.Change1  PSM.Change2  PSM.Change</w:t>
      </w:r>
      <w:r>
        <w:br w:type="textWrapping"/>
      </w:r>
      <w:r>
        <w:rPr>
          <w:rStyle w:val="VerbatimChar"/>
        </w:rPr>
        <w:t xml:space="preserve">##   17   5  MoCA  MMSE  SB_Min.2  SB_Min.3*  SB_Min.4  MVPA_Min.2  MVPA_Min.3  MVPA_Min.4  WM.AgeCorrectedScore.1  PSM.AgeCorrectedScore.1  WM.AgeCorrectedScore.2  PSM.AgeCorrectedScore.2  WM.AgeCorrectedScore.3  PSM.AgeCorrectedScore.3  WM.AgeCorrectedScore.4  PSM.AgeCorrectedScore.4  SB.Changes1  SB.Changes2  SB.Changes  MVPA.Changes1  MVPA.Changes2  MVPA.Changes  List.Sorting.Change2*  List.Sorting.Change  PSM.Change1  PSM.Change2  PSM.Change</w:t>
      </w:r>
      <w:r>
        <w:br w:type="textWrapping"/>
      </w:r>
      <w:r>
        <w:rPr>
          <w:rStyle w:val="VerbatimChar"/>
        </w:rPr>
        <w:t xml:space="preserve">##   18   1  MoCA  MMSE  SB_Min.2  SB_Min.3  SB_Min.4  MVPA_Min.2  MVPA_Min.3*  MVPA_Min.4  WM.AgeCorrectedScore.1  PSM.AgeCorrectedScore.1  WM.AgeCorrectedScore.2  PSM.AgeCorrectedScore.2  WM.AgeCorrectedScore.3*  PSM.AgeCorrectedScore.3*  WM.AgeCorrectedScore.4  PSM.AgeCorrectedScore.4  SB.Changes1  SB.Changes2  SB.Changes  MVPA.Changes1  MVPA.Changes2*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18   2  MoCA  MMSE  SB_Min.2  SB_Min.3  SB_Min.4  MVPA_Min.2  MVPA_Min.3*  MVPA_Min.4  WM.AgeCorrectedScore.1  PSM.AgeCorrectedScore.1  WM.AgeCorrectedScore.2  PSM.AgeCorrectedScore.2  WM.AgeCorrectedScore.3  PSM.AgeCorrectedScore.3  WM.AgeCorrectedScore.4  PSM.AgeCorrectedScore.4  SB.Changes1  SB.Changes2  SB.Changes  MVPA.Changes1  MVPA.Changes2*  MVPA.Changes  List.Sorting.Change2  List.Sorting.Change  PSM.Change1  PSM.Change2*  PSM.Change</w:t>
      </w:r>
      <w:r>
        <w:br w:type="textWrapping"/>
      </w:r>
      <w:r>
        <w:rPr>
          <w:rStyle w:val="VerbatimChar"/>
        </w:rPr>
        <w:t xml:space="preserve">##   18   3  MoCA  MMSE  SB_Min.2  SB_Min.3*  SB_Min.4  MVPA_Min.2  MVPA_Min.3*  MVPA_Min.4  WM.AgeCorrectedScore.1  PSM.AgeCorrectedScore.1  WM.AgeCorrectedScore.2  PSM.AgeCorrectedScore.2  WM.AgeCorrectedScore.3  PSM.AgeCorrectedScore.3  WM.AgeCorrectedScore.4  PSM.AgeCorrectedScore.4  SB.Changes1  SB.Changes2*  SB.Changes  MVPA.Changes1  MVPA.Changes2*  MVPA.Changes  List.Sorting.Change2  List.Sorting.Change  PSM.Change1  PSM.Change2*  PSM.Change</w:t>
      </w:r>
      <w:r>
        <w:br w:type="textWrapping"/>
      </w:r>
      <w:r>
        <w:rPr>
          <w:rStyle w:val="VerbatimChar"/>
        </w:rPr>
        <w:t xml:space="preserve">##   18   4  MoCA  MMSE  SB_Min.2  SB_Min.3*  SB_Min.4  MVPA_Min.2  MVPA_Min.3*  MVPA_Min.4  WM.AgeCorrectedScore.1  PSM.AgeCorrectedScore.1  WM.AgeCorrectedScore.2  PSM.AgeCorrectedScore.2  WM.AgeCorrectedScore.3  PSM.AgeCorrectedScore.3  WM.AgeCorrectedScore.4  PSM.AgeCorrectedScore.4  SB.Changes1  SB.Changes2  SB.Changes  MVPA.Changes1  MVPA.Changes2*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18   5  MoCA  MMSE  SB_Min.2  SB_Min.3  SB_Min.4  MVPA_Min.2  MVPA_Min.3*  MVPA_Min.4  WM.AgeCorrectedScore.1  PSM.AgeCorrectedScore.1  WM.AgeCorrectedScore.2  PSM.AgeCorrectedScore.2  WM.AgeCorrectedScore.3  PSM.AgeCorrectedScore.3  WM.AgeCorrectedScore.4  PSM.AgeCorrectedScore.4  SB.Changes1  SB.Changes2*  SB.Changes  MVPA.Changes1  MVPA.Changes2*  MVPA.Changes  List.Sorting.Change2  List.Sorting.Change  PSM.Change1  PSM.Change2*  PSM.Change</w:t>
      </w:r>
      <w:r>
        <w:br w:type="textWrapping"/>
      </w:r>
      <w:r>
        <w:rPr>
          <w:rStyle w:val="VerbatimChar"/>
        </w:rPr>
        <w:t xml:space="preserve">##   19   1  MoCA  MMSE  SB_Min.2  SB_Min.3*  SB_Min.4  MVPA_Min.2  MVPA_Min.3*  MVPA_Min.4  WM.AgeCorrectedScore.1  PSM.AgeCorrectedScore.1  WM.AgeCorrectedScore.2  PSM.AgeCorrectedScore.2  WM.AgeCorrectedScore.3  PSM.AgeCorrectedScore.3  WM.AgeCorrectedScore.4  PSM.AgeCorrectedScore.4  SB.Changes1  SB.Changes2*  SB.Changes  MVPA.Changes1  MVPA.Changes2  MVPA.Changes  List.Sorting.Change2*  List.Sorting.Change  PSM.Change1  PSM.Change2  PSM.Change</w:t>
      </w:r>
      <w:r>
        <w:br w:type="textWrapping"/>
      </w:r>
      <w:r>
        <w:rPr>
          <w:rStyle w:val="VerbatimChar"/>
        </w:rPr>
        <w:t xml:space="preserve">##   19   2  MoCA  MMSE  SB_Min.2  SB_Min.3  SB_Min.4  MVPA_Min.2  MVPA_Min.3  MVPA_Min.4  WM.AgeCorrectedScore.1  PSM.AgeCorrectedScore.1  WM.AgeCorrectedScore.2  PSM.AgeCorrectedScore.2  WM.AgeCorrectedScore.3*  PSM.AgeCorrectedScore.3  WM.AgeCorrectedScore.4  PSM.AgeCorrectedScore.4  SB.Changes1  SB.Changes2  SB.Changes  MVPA.Changes1  MVPA.Changes2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19   3  MoCA  MMSE  SB_Min.2  SB_Min.3*  SB_Min.4  MVPA_Min.2  MVPA_Min.3  MVPA_Min.4  WM.AgeCorrectedScore.1  PSM.AgeCorrectedScore.1  WM.AgeCorrectedScore.2  PSM.AgeCorrectedScore.2  WM.AgeCorrectedScore.3  PSM.AgeCorrectedScore.3  WM.AgeCorrectedScore.4  PSM.AgeCorrectedScore.4  SB.Changes1  SB.Changes2*  SB.Changes  MVPA.Changes1  MVPA.Changes2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19   4  MoCA  MMSE  SB_Min.2  SB_Min.3*  SB_Min.4  MVPA_Min.2  MVPA_Min.3  MVPA_Min.4  WM.AgeCorrectedScore.1  PSM.AgeCorrectedScore.1  WM.AgeCorrectedScore.2  PSM.AgeCorrectedScore.2  WM.AgeCorrectedScore.3*  PSM.AgeCorrectedScore.3*  WM.AgeCorrectedScore.4  PSM.AgeCorrectedScore.4  SB.Changes1  SB.Changes2*  SB.Changes  MVPA.Changes1  MVPA.Changes2*  MVPA.Changes  List.Sorting.Change2*  List.Sorting.Change  PSM.Change1  PSM.Change2  PSM.Change</w:t>
      </w:r>
      <w:r>
        <w:br w:type="textWrapping"/>
      </w:r>
      <w:r>
        <w:rPr>
          <w:rStyle w:val="VerbatimChar"/>
        </w:rPr>
        <w:t xml:space="preserve">##   19   5  MoCA  MMSE  SB_Min.2  SB_Min.3  SB_Min.4  MVPA_Min.2  MVPA_Min.3*  MVPA_Min.4  WM.AgeCorrectedScore.1  PSM.AgeCorrectedScore.1  WM.AgeCorrectedScore.2  PSM.AgeCorrectedScore.2  WM.AgeCorrectedScore.3  PSM.AgeCorrectedScore.3  WM.AgeCorrectedScore.4  PSM.AgeCorrectedScore.4  SB.Changes1  SB.Changes2  SB.Changes  MVPA.Changes1  MVPA.Changes2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20   1  MoCA  MMSE  SB_Min.2  SB_Min.3*  SB_Min.4  MVPA_Min.2  MVPA_Min.3*  MVPA_Min.4  WM.AgeCorrectedScore.1  PSM.AgeCorrectedScore.1  WM.AgeCorrectedScore.2  PSM.AgeCorrectedScore.2  WM.AgeCorrectedScore.3  PSM.AgeCorrectedScore.3  WM.AgeCorrectedScore.4  PSM.AgeCorrectedScore.4  SB.Changes1  SB.Changes2*  SB.Changes  MVPA.Changes1  MVPA.Changes2  MVPA.Changes  List.Sorting.Change2*  List.Sorting.Change  PSM.Change1  PSM.Change2  PSM.Change</w:t>
      </w:r>
      <w:r>
        <w:br w:type="textWrapping"/>
      </w:r>
      <w:r>
        <w:rPr>
          <w:rStyle w:val="VerbatimChar"/>
        </w:rPr>
        <w:t xml:space="preserve">##   20   2  MoCA  MMSE  SB_Min.2  SB_Min.3  SB_Min.4  MVPA_Min.2  MVPA_Min.3*  MVPA_Min.4  WM.AgeCorrectedScore.1  PSM.AgeCorrectedScore.1  WM.AgeCorrectedScore.2  PSM.AgeCorrectedScore.2  WM.AgeCorrectedScore.3*  PSM.AgeCorrectedScore.3  WM.AgeCorrectedScore.4  PSM.AgeCorrectedScore.4  SB.Changes1  SB.Changes2*  SB.Changes  MVPA.Changes1  MVPA.Changes2*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20   3  MoCA  MMSE  SB_Min.2  SB_Min.3  SB_Min.4  MVPA_Min.2  MVPA_Min.3*  MVPA_Min.4  WM.AgeCorrectedScore.1  PSM.AgeCorrectedScore.1  WM.AgeCorrectedScore.2  PSM.AgeCorrectedScore.2  WM.AgeCorrectedScore.3*  PSM.AgeCorrectedScore.3*  WM.AgeCorrectedScore.4  PSM.AgeCorrectedScore.4  SB.Changes1  SB.Changes2  SB.Changes  MVPA.Changes1  MVPA.Changes2*  MVPA.Changes  List.Sorting.Change2  List.Sorting.Change  PSM.Change1  PSM.Change2  PSM.Change</w:t>
      </w:r>
      <w:r>
        <w:br w:type="textWrapping"/>
      </w:r>
      <w:r>
        <w:rPr>
          <w:rStyle w:val="VerbatimChar"/>
        </w:rPr>
        <w:t xml:space="preserve">##   20   4  MoCA  MMSE  SB_Min.2  SB_Min.3*  SB_Min.4  MVPA_Min.2  MVPA_Min.3  MVPA_Min.4  WM.AgeCorrectedScore.1  PSM.AgeCorrectedScore.1  WM.AgeCorrectedScore.2  PSM.AgeCorrectedScore.2  WM.AgeCorrectedScore.3  PSM.AgeCorrectedScore.3  WM.AgeCorrectedScore.4  PSM.AgeCorrectedScore.4  SB.Changes1  SB.Changes2*  SB.Changes  MVPA.Changes1  MVPA.Changes2  MVPA.Changes  List.Sorting.Change2*  List.Sorting.Change  PSM.Change1  PSM.Change2*  PSM.Change</w:t>
      </w:r>
      <w:r>
        <w:br w:type="textWrapping"/>
      </w:r>
      <w:r>
        <w:rPr>
          <w:rStyle w:val="VerbatimChar"/>
        </w:rPr>
        <w:t xml:space="preserve">##   20   5  MoCA  MMSE  SB_Min.2  SB_Min.3*  SB_Min.4  MVPA_Min.2  MVPA_Min.3*  MVPA_Min.4  WM.AgeCorrectedScore.1  PSM.AgeCorrectedScore.1  WM.AgeCorrectedScore.2  PSM.AgeCorrectedScore.2  WM.AgeCorrectedScore.3  PSM.AgeCorrectedScore.3  WM.AgeCorrectedScore.4  PSM.AgeCorrectedScore.4  SB.Changes1  SB.Changes2*  SB.Changes  MVPA.Changes1  MVPA.Changes2*  MVPA.Changes  List.Sorting.Change2  List.Sorting.Change  PSM.Change1  PSM.Change2*  PSM.Change</w:t>
      </w:r>
      <w:r>
        <w:br w:type="textWrapping"/>
      </w:r>
      <w:r>
        <w:rPr>
          <w:rStyle w:val="VerbatimChar"/>
        </w:rPr>
        <w:t xml:space="preserve">##  * Please inspect the loggedEvents</w:t>
      </w:r>
    </w:p>
    <w:p>
      <w:pPr>
        <w:pStyle w:val="SourceCode"/>
      </w:pPr>
      <w:r>
        <w:rPr>
          <w:rStyle w:val="VerbatimChar"/>
        </w:rPr>
        <w:t xml:space="preserve">## Warning: Number of logged events: 314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mpdata)</w:t>
      </w:r>
    </w:p>
    <w:p>
      <w:pPr>
        <w:pStyle w:val="SourceCode"/>
      </w:pPr>
      <w:r>
        <w:rPr>
          <w:rStyle w:val="VerbatimChar"/>
        </w:rPr>
        <w:t xml:space="preserve">## Class: mids</w:t>
      </w:r>
      <w:r>
        <w:br w:type="textWrapping"/>
      </w:r>
      <w:r>
        <w:rPr>
          <w:rStyle w:val="VerbatimChar"/>
        </w:rPr>
        <w:t xml:space="preserve">## Number of multiple imputations:  5 </w:t>
      </w:r>
      <w:r>
        <w:br w:type="textWrapping"/>
      </w:r>
      <w:r>
        <w:rPr>
          <w:rStyle w:val="VerbatimChar"/>
        </w:rPr>
        <w:t xml:space="preserve">## Imputation methods:</w:t>
      </w:r>
      <w:r>
        <w:br w:type="textWrapping"/>
      </w:r>
      <w:r>
        <w:rPr>
          <w:rStyle w:val="VerbatimChar"/>
        </w:rPr>
        <w:t xml:space="preserve">##                      ID                      Tx                     Age </w:t>
      </w:r>
      <w:r>
        <w:br w:type="textWrapping"/>
      </w:r>
      <w:r>
        <w:rPr>
          <w:rStyle w:val="VerbatimChar"/>
        </w:rPr>
        <w:t xml:space="preserve">##                      ""                      ""                      "" </w:t>
      </w:r>
      <w:r>
        <w:br w:type="textWrapping"/>
      </w:r>
      <w:r>
        <w:rPr>
          <w:rStyle w:val="VerbatimChar"/>
        </w:rPr>
        <w:t xml:space="preserve">##                     Sex                    Race               Education </w:t>
      </w:r>
      <w:r>
        <w:br w:type="textWrapping"/>
      </w:r>
      <w:r>
        <w:rPr>
          <w:rStyle w:val="VerbatimChar"/>
        </w:rPr>
        <w:t xml:space="preserve">##                      ""                      ""                      "" </w:t>
      </w:r>
      <w:r>
        <w:br w:type="textWrapping"/>
      </w:r>
      <w:r>
        <w:rPr>
          <w:rStyle w:val="VerbatimChar"/>
        </w:rPr>
        <w:t xml:space="preserve">##                    MoCA                    MMSE                SB_Min.1 </w:t>
      </w:r>
      <w:r>
        <w:br w:type="textWrapping"/>
      </w:r>
      <w:r>
        <w:rPr>
          <w:rStyle w:val="VerbatimChar"/>
        </w:rPr>
        <w:t xml:space="preserve">##                   "pmm"                   "pmm"                      "" </w:t>
      </w:r>
      <w:r>
        <w:br w:type="textWrapping"/>
      </w:r>
      <w:r>
        <w:rPr>
          <w:rStyle w:val="VerbatimChar"/>
        </w:rPr>
        <w:t xml:space="preserve">##                SB_Min.2                SB_Min.3                SB_Min.4 </w:t>
      </w:r>
      <w:r>
        <w:br w:type="textWrapping"/>
      </w:r>
      <w:r>
        <w:rPr>
          <w:rStyle w:val="VerbatimChar"/>
        </w:rPr>
        <w:t xml:space="preserve">##                   "pmm"                   "pmm"                   "pmm" </w:t>
      </w:r>
      <w:r>
        <w:br w:type="textWrapping"/>
      </w:r>
      <w:r>
        <w:rPr>
          <w:rStyle w:val="VerbatimChar"/>
        </w:rPr>
        <w:t xml:space="preserve">##              MVPA_Min.1              MVPA_Min.2              MVPA_Min.3 </w:t>
      </w:r>
      <w:r>
        <w:br w:type="textWrapping"/>
      </w:r>
      <w:r>
        <w:rPr>
          <w:rStyle w:val="VerbatimChar"/>
        </w:rPr>
        <w:t xml:space="preserve">##                      ""                   "pmm"                   "pmm" </w:t>
      </w:r>
      <w:r>
        <w:br w:type="textWrapping"/>
      </w:r>
      <w:r>
        <w:rPr>
          <w:rStyle w:val="VerbatimChar"/>
        </w:rPr>
        <w:t xml:space="preserve">##              MVPA_Min.4  WM.AgeCorrectedScore.1 PSM.AgeCorrectedScore.1 </w:t>
      </w:r>
      <w:r>
        <w:br w:type="textWrapping"/>
      </w:r>
      <w:r>
        <w:rPr>
          <w:rStyle w:val="VerbatimChar"/>
        </w:rPr>
        <w:t xml:space="preserve">##                   "pmm"                   "pmm"                   "pmm" </w:t>
      </w:r>
      <w:r>
        <w:br w:type="textWrapping"/>
      </w:r>
      <w:r>
        <w:rPr>
          <w:rStyle w:val="VerbatimChar"/>
        </w:rPr>
        <w:t xml:space="preserve">##  WM.AgeCorrectedScore.2 PSM.AgeCorrectedScore.2  WM.AgeCorrectedScore.3 </w:t>
      </w:r>
      <w:r>
        <w:br w:type="textWrapping"/>
      </w:r>
      <w:r>
        <w:rPr>
          <w:rStyle w:val="VerbatimChar"/>
        </w:rPr>
        <w:t xml:space="preserve">##                   "pmm"                   "pmm"                   "pmm" </w:t>
      </w:r>
      <w:r>
        <w:br w:type="textWrapping"/>
      </w:r>
      <w:r>
        <w:rPr>
          <w:rStyle w:val="VerbatimChar"/>
        </w:rPr>
        <w:t xml:space="preserve">## PSM.AgeCorrectedScore.3  WM.AgeCorrectedScore.4 PSM.AgeCorrectedScore.4 </w:t>
      </w:r>
      <w:r>
        <w:br w:type="textWrapping"/>
      </w:r>
      <w:r>
        <w:rPr>
          <w:rStyle w:val="VerbatimChar"/>
        </w:rPr>
        <w:t xml:space="preserve">##                   "pmm"                   "pmm"                   "pmm" </w:t>
      </w:r>
      <w:r>
        <w:br w:type="textWrapping"/>
      </w:r>
      <w:r>
        <w:rPr>
          <w:rStyle w:val="VerbatimChar"/>
        </w:rPr>
        <w:t xml:space="preserve">##             SB.Changes1             SB.Changes2              SB.Changes </w:t>
      </w:r>
      <w:r>
        <w:br w:type="textWrapping"/>
      </w:r>
      <w:r>
        <w:rPr>
          <w:rStyle w:val="VerbatimChar"/>
        </w:rPr>
        <w:t xml:space="preserve">##                   "pmm"                   "pmm"                   "pmm" </w:t>
      </w:r>
      <w:r>
        <w:br w:type="textWrapping"/>
      </w:r>
      <w:r>
        <w:rPr>
          <w:rStyle w:val="VerbatimChar"/>
        </w:rPr>
        <w:t xml:space="preserve">##           MVPA.Changes1           MVPA.Changes2            MVPA.Changes </w:t>
      </w:r>
      <w:r>
        <w:br w:type="textWrapping"/>
      </w:r>
      <w:r>
        <w:rPr>
          <w:rStyle w:val="VerbatimChar"/>
        </w:rPr>
        <w:t xml:space="preserve">##                   "pmm"                   "pmm"                   "pmm" </w:t>
      </w:r>
      <w:r>
        <w:br w:type="textWrapping"/>
      </w:r>
      <w:r>
        <w:rPr>
          <w:rStyle w:val="VerbatimChar"/>
        </w:rPr>
        <w:t xml:space="preserve">##    List.Sorting.Change1    List.Sorting.Change2     List.Sorting.Change </w:t>
      </w:r>
      <w:r>
        <w:br w:type="textWrapping"/>
      </w:r>
      <w:r>
        <w:rPr>
          <w:rStyle w:val="VerbatimChar"/>
        </w:rPr>
        <w:t xml:space="preserve">##                      ""                   "pmm"                   "pmm" </w:t>
      </w:r>
      <w:r>
        <w:br w:type="textWrapping"/>
      </w:r>
      <w:r>
        <w:rPr>
          <w:rStyle w:val="VerbatimChar"/>
        </w:rPr>
        <w:t xml:space="preserve">##             PSM.Change1             PSM.Change2              PSM.Change </w:t>
      </w:r>
      <w:r>
        <w:br w:type="textWrapping"/>
      </w:r>
      <w:r>
        <w:rPr>
          <w:rStyle w:val="VerbatimChar"/>
        </w:rPr>
        <w:t xml:space="preserve">##                   "pmm"                   "pmm"                   "pmm" </w:t>
      </w:r>
      <w:r>
        <w:br w:type="textWrapping"/>
      </w:r>
      <w:r>
        <w:rPr>
          <w:rStyle w:val="VerbatimChar"/>
        </w:rPr>
        <w:t xml:space="preserve">##                     txr </w:t>
      </w:r>
      <w:r>
        <w:br w:type="textWrapping"/>
      </w:r>
      <w:r>
        <w:rPr>
          <w:rStyle w:val="VerbatimChar"/>
        </w:rPr>
        <w:t xml:space="preserve">##                      "" </w:t>
      </w:r>
      <w:r>
        <w:br w:type="textWrapping"/>
      </w:r>
      <w:r>
        <w:rPr>
          <w:rStyle w:val="VerbatimChar"/>
        </w:rPr>
        <w:t xml:space="preserve">## PredictorMatrix:</w:t>
      </w:r>
      <w:r>
        <w:br w:type="textWrapping"/>
      </w:r>
      <w:r>
        <w:rPr>
          <w:rStyle w:val="VerbatimChar"/>
        </w:rPr>
        <w:t xml:space="preserve">##           ID Tx Age Sex Race Education MoCA MMSE SB_Min.1 SB_Min.2</w:t>
      </w:r>
      <w:r>
        <w:br w:type="textWrapping"/>
      </w:r>
      <w:r>
        <w:rPr>
          <w:rStyle w:val="VerbatimChar"/>
        </w:rPr>
        <w:t xml:space="preserve">## ID         0  0   1   0    0         0    1    1        1        1</w:t>
      </w:r>
      <w:r>
        <w:br w:type="textWrapping"/>
      </w:r>
      <w:r>
        <w:rPr>
          <w:rStyle w:val="VerbatimChar"/>
        </w:rPr>
        <w:t xml:space="preserve">## Tx         0  0   1   0    0         0    1    1        1        1</w:t>
      </w:r>
      <w:r>
        <w:br w:type="textWrapping"/>
      </w:r>
      <w:r>
        <w:rPr>
          <w:rStyle w:val="VerbatimChar"/>
        </w:rPr>
        <w:t xml:space="preserve">## Age        0  0   0   0    0         0    1    1        1        1</w:t>
      </w:r>
      <w:r>
        <w:br w:type="textWrapping"/>
      </w:r>
      <w:r>
        <w:rPr>
          <w:rStyle w:val="VerbatimChar"/>
        </w:rPr>
        <w:t xml:space="preserve">## Sex        0  0   1   0    0         0    1    1        1        1</w:t>
      </w:r>
      <w:r>
        <w:br w:type="textWrapping"/>
      </w:r>
      <w:r>
        <w:rPr>
          <w:rStyle w:val="VerbatimChar"/>
        </w:rPr>
        <w:t xml:space="preserve">## Race       0  0   1   0    0         0    1    1        1        1</w:t>
      </w:r>
      <w:r>
        <w:br w:type="textWrapping"/>
      </w:r>
      <w:r>
        <w:rPr>
          <w:rStyle w:val="VerbatimChar"/>
        </w:rPr>
        <w:t xml:space="preserve">## Education  0  0   1   0    0         0    1    1        1        1</w:t>
      </w:r>
      <w:r>
        <w:br w:type="textWrapping"/>
      </w:r>
      <w:r>
        <w:rPr>
          <w:rStyle w:val="VerbatimChar"/>
        </w:rPr>
        <w:t xml:space="preserve">##           SB_Min.3 SB_Min.4 MVPA_Min.1 MVPA_Min.2 MVPA_Min.3 MVPA_Min.4</w:t>
      </w:r>
      <w:r>
        <w:br w:type="textWrapping"/>
      </w:r>
      <w:r>
        <w:rPr>
          <w:rStyle w:val="VerbatimChar"/>
        </w:rPr>
        <w:t xml:space="preserve">## ID               1        1          1          1          1          1</w:t>
      </w:r>
      <w:r>
        <w:br w:type="textWrapping"/>
      </w:r>
      <w:r>
        <w:rPr>
          <w:rStyle w:val="VerbatimChar"/>
        </w:rPr>
        <w:t xml:space="preserve">## Tx               1        1          1          1          1          1</w:t>
      </w:r>
      <w:r>
        <w:br w:type="textWrapping"/>
      </w:r>
      <w:r>
        <w:rPr>
          <w:rStyle w:val="VerbatimChar"/>
        </w:rPr>
        <w:t xml:space="preserve">## Age              1        1          1          1          1          1</w:t>
      </w:r>
      <w:r>
        <w:br w:type="textWrapping"/>
      </w:r>
      <w:r>
        <w:rPr>
          <w:rStyle w:val="VerbatimChar"/>
        </w:rPr>
        <w:t xml:space="preserve">## Sex              1        1          1          1          1          1</w:t>
      </w:r>
      <w:r>
        <w:br w:type="textWrapping"/>
      </w:r>
      <w:r>
        <w:rPr>
          <w:rStyle w:val="VerbatimChar"/>
        </w:rPr>
        <w:t xml:space="preserve">## Race             1        1          1          1          1          1</w:t>
      </w:r>
      <w:r>
        <w:br w:type="textWrapping"/>
      </w:r>
      <w:r>
        <w:rPr>
          <w:rStyle w:val="VerbatimChar"/>
        </w:rPr>
        <w:t xml:space="preserve">## Education        1        1          1          1          1          1</w:t>
      </w:r>
      <w:r>
        <w:br w:type="textWrapping"/>
      </w:r>
      <w:r>
        <w:rPr>
          <w:rStyle w:val="VerbatimChar"/>
        </w:rPr>
        <w:t xml:space="preserve">##           WM.AgeCorrectedScore.1 PSM.AgeCorrectedScore.1</w:t>
      </w:r>
      <w:r>
        <w:br w:type="textWrapping"/>
      </w:r>
      <w:r>
        <w:rPr>
          <w:rStyle w:val="VerbatimChar"/>
        </w:rPr>
        <w:t xml:space="preserve">## ID                             1                       1</w:t>
      </w:r>
      <w:r>
        <w:br w:type="textWrapping"/>
      </w:r>
      <w:r>
        <w:rPr>
          <w:rStyle w:val="VerbatimChar"/>
        </w:rPr>
        <w:t xml:space="preserve">## Tx                             1                       1</w:t>
      </w:r>
      <w:r>
        <w:br w:type="textWrapping"/>
      </w:r>
      <w:r>
        <w:rPr>
          <w:rStyle w:val="VerbatimChar"/>
        </w:rPr>
        <w:t xml:space="preserve">## Age                            1                       1</w:t>
      </w:r>
      <w:r>
        <w:br w:type="textWrapping"/>
      </w:r>
      <w:r>
        <w:rPr>
          <w:rStyle w:val="VerbatimChar"/>
        </w:rPr>
        <w:t xml:space="preserve">## Sex                            1                       1</w:t>
      </w:r>
      <w:r>
        <w:br w:type="textWrapping"/>
      </w:r>
      <w:r>
        <w:rPr>
          <w:rStyle w:val="VerbatimChar"/>
        </w:rPr>
        <w:t xml:space="preserve">## Race                           1                       1</w:t>
      </w:r>
      <w:r>
        <w:br w:type="textWrapping"/>
      </w:r>
      <w:r>
        <w:rPr>
          <w:rStyle w:val="VerbatimChar"/>
        </w:rPr>
        <w:t xml:space="preserve">## Education                      1                       1</w:t>
      </w:r>
      <w:r>
        <w:br w:type="textWrapping"/>
      </w:r>
      <w:r>
        <w:rPr>
          <w:rStyle w:val="VerbatimChar"/>
        </w:rPr>
        <w:t xml:space="preserve">##           WM.AgeCorrectedScore.2 PSM.AgeCorrectedScore.2</w:t>
      </w:r>
      <w:r>
        <w:br w:type="textWrapping"/>
      </w:r>
      <w:r>
        <w:rPr>
          <w:rStyle w:val="VerbatimChar"/>
        </w:rPr>
        <w:t xml:space="preserve">## ID                             1                       1</w:t>
      </w:r>
      <w:r>
        <w:br w:type="textWrapping"/>
      </w:r>
      <w:r>
        <w:rPr>
          <w:rStyle w:val="VerbatimChar"/>
        </w:rPr>
        <w:t xml:space="preserve">## Tx                             1                       1</w:t>
      </w:r>
      <w:r>
        <w:br w:type="textWrapping"/>
      </w:r>
      <w:r>
        <w:rPr>
          <w:rStyle w:val="VerbatimChar"/>
        </w:rPr>
        <w:t xml:space="preserve">## Age                            1                       1</w:t>
      </w:r>
      <w:r>
        <w:br w:type="textWrapping"/>
      </w:r>
      <w:r>
        <w:rPr>
          <w:rStyle w:val="VerbatimChar"/>
        </w:rPr>
        <w:t xml:space="preserve">## Sex                            1                       1</w:t>
      </w:r>
      <w:r>
        <w:br w:type="textWrapping"/>
      </w:r>
      <w:r>
        <w:rPr>
          <w:rStyle w:val="VerbatimChar"/>
        </w:rPr>
        <w:t xml:space="preserve">## Race                           1                       1</w:t>
      </w:r>
      <w:r>
        <w:br w:type="textWrapping"/>
      </w:r>
      <w:r>
        <w:rPr>
          <w:rStyle w:val="VerbatimChar"/>
        </w:rPr>
        <w:t xml:space="preserve">## Education                      1                       1</w:t>
      </w:r>
      <w:r>
        <w:br w:type="textWrapping"/>
      </w:r>
      <w:r>
        <w:rPr>
          <w:rStyle w:val="VerbatimChar"/>
        </w:rPr>
        <w:t xml:space="preserve">##           WM.AgeCorrectedScore.3 PSM.AgeCorrectedScore.3</w:t>
      </w:r>
      <w:r>
        <w:br w:type="textWrapping"/>
      </w:r>
      <w:r>
        <w:rPr>
          <w:rStyle w:val="VerbatimChar"/>
        </w:rPr>
        <w:t xml:space="preserve">## ID                             1                       1</w:t>
      </w:r>
      <w:r>
        <w:br w:type="textWrapping"/>
      </w:r>
      <w:r>
        <w:rPr>
          <w:rStyle w:val="VerbatimChar"/>
        </w:rPr>
        <w:t xml:space="preserve">## Tx                             1                       1</w:t>
      </w:r>
      <w:r>
        <w:br w:type="textWrapping"/>
      </w:r>
      <w:r>
        <w:rPr>
          <w:rStyle w:val="VerbatimChar"/>
        </w:rPr>
        <w:t xml:space="preserve">## Age                            1                       1</w:t>
      </w:r>
      <w:r>
        <w:br w:type="textWrapping"/>
      </w:r>
      <w:r>
        <w:rPr>
          <w:rStyle w:val="VerbatimChar"/>
        </w:rPr>
        <w:t xml:space="preserve">## Sex                            1                       1</w:t>
      </w:r>
      <w:r>
        <w:br w:type="textWrapping"/>
      </w:r>
      <w:r>
        <w:rPr>
          <w:rStyle w:val="VerbatimChar"/>
        </w:rPr>
        <w:t xml:space="preserve">## Race                           1                       1</w:t>
      </w:r>
      <w:r>
        <w:br w:type="textWrapping"/>
      </w:r>
      <w:r>
        <w:rPr>
          <w:rStyle w:val="VerbatimChar"/>
        </w:rPr>
        <w:t xml:space="preserve">## Education                      1                       1</w:t>
      </w:r>
      <w:r>
        <w:br w:type="textWrapping"/>
      </w:r>
      <w:r>
        <w:rPr>
          <w:rStyle w:val="VerbatimChar"/>
        </w:rPr>
        <w:t xml:space="preserve">##           WM.AgeCorrectedScore.4 PSM.AgeCorrectedScore.4 SB.Changes1</w:t>
      </w:r>
      <w:r>
        <w:br w:type="textWrapping"/>
      </w:r>
      <w:r>
        <w:rPr>
          <w:rStyle w:val="VerbatimChar"/>
        </w:rPr>
        <w:t xml:space="preserve">## ID                             1                       1           1</w:t>
      </w:r>
      <w:r>
        <w:br w:type="textWrapping"/>
      </w:r>
      <w:r>
        <w:rPr>
          <w:rStyle w:val="VerbatimChar"/>
        </w:rPr>
        <w:t xml:space="preserve">## Tx                             1                       1           1</w:t>
      </w:r>
      <w:r>
        <w:br w:type="textWrapping"/>
      </w:r>
      <w:r>
        <w:rPr>
          <w:rStyle w:val="VerbatimChar"/>
        </w:rPr>
        <w:t xml:space="preserve">## Age                            1                       1           1</w:t>
      </w:r>
      <w:r>
        <w:br w:type="textWrapping"/>
      </w:r>
      <w:r>
        <w:rPr>
          <w:rStyle w:val="VerbatimChar"/>
        </w:rPr>
        <w:t xml:space="preserve">## Sex                            1                       1           1</w:t>
      </w:r>
      <w:r>
        <w:br w:type="textWrapping"/>
      </w:r>
      <w:r>
        <w:rPr>
          <w:rStyle w:val="VerbatimChar"/>
        </w:rPr>
        <w:t xml:space="preserve">## Race                           1                       1           1</w:t>
      </w:r>
      <w:r>
        <w:br w:type="textWrapping"/>
      </w:r>
      <w:r>
        <w:rPr>
          <w:rStyle w:val="VerbatimChar"/>
        </w:rPr>
        <w:t xml:space="preserve">## Education                      1                       1           1</w:t>
      </w:r>
      <w:r>
        <w:br w:type="textWrapping"/>
      </w:r>
      <w:r>
        <w:rPr>
          <w:rStyle w:val="VerbatimChar"/>
        </w:rPr>
        <w:t xml:space="preserve">##           SB.Changes2 SB.Changes MVPA.Changes1 MVPA.Changes2 MVPA.Changes</w:t>
      </w:r>
      <w:r>
        <w:br w:type="textWrapping"/>
      </w:r>
      <w:r>
        <w:rPr>
          <w:rStyle w:val="VerbatimChar"/>
        </w:rPr>
        <w:t xml:space="preserve">## ID                  1          1             1             1            1</w:t>
      </w:r>
      <w:r>
        <w:br w:type="textWrapping"/>
      </w:r>
      <w:r>
        <w:rPr>
          <w:rStyle w:val="VerbatimChar"/>
        </w:rPr>
        <w:t xml:space="preserve">## Tx                  1          1             1             1            1</w:t>
      </w:r>
      <w:r>
        <w:br w:type="textWrapping"/>
      </w:r>
      <w:r>
        <w:rPr>
          <w:rStyle w:val="VerbatimChar"/>
        </w:rPr>
        <w:t xml:space="preserve">## Age                 1          1             1             1            1</w:t>
      </w:r>
      <w:r>
        <w:br w:type="textWrapping"/>
      </w:r>
      <w:r>
        <w:rPr>
          <w:rStyle w:val="VerbatimChar"/>
        </w:rPr>
        <w:t xml:space="preserve">## Sex                 1          1             1             1            1</w:t>
      </w:r>
      <w:r>
        <w:br w:type="textWrapping"/>
      </w:r>
      <w:r>
        <w:rPr>
          <w:rStyle w:val="VerbatimChar"/>
        </w:rPr>
        <w:t xml:space="preserve">## Race                1          1             1             1            1</w:t>
      </w:r>
      <w:r>
        <w:br w:type="textWrapping"/>
      </w:r>
      <w:r>
        <w:rPr>
          <w:rStyle w:val="VerbatimChar"/>
        </w:rPr>
        <w:t xml:space="preserve">## Education           1          1             1             1            1</w:t>
      </w:r>
      <w:r>
        <w:br w:type="textWrapping"/>
      </w:r>
      <w:r>
        <w:rPr>
          <w:rStyle w:val="VerbatimChar"/>
        </w:rPr>
        <w:t xml:space="preserve">##           List.Sorting.Change1 List.Sorting.Change2 List.Sorting.Change</w:t>
      </w:r>
      <w:r>
        <w:br w:type="textWrapping"/>
      </w:r>
      <w:r>
        <w:rPr>
          <w:rStyle w:val="VerbatimChar"/>
        </w:rPr>
        <w:t xml:space="preserve">## ID                           0                    1                   1</w:t>
      </w:r>
      <w:r>
        <w:br w:type="textWrapping"/>
      </w:r>
      <w:r>
        <w:rPr>
          <w:rStyle w:val="VerbatimChar"/>
        </w:rPr>
        <w:t xml:space="preserve">## Tx                           0                    1                   1</w:t>
      </w:r>
      <w:r>
        <w:br w:type="textWrapping"/>
      </w:r>
      <w:r>
        <w:rPr>
          <w:rStyle w:val="VerbatimChar"/>
        </w:rPr>
        <w:t xml:space="preserve">## Age                          0                    1                   1</w:t>
      </w:r>
      <w:r>
        <w:br w:type="textWrapping"/>
      </w:r>
      <w:r>
        <w:rPr>
          <w:rStyle w:val="VerbatimChar"/>
        </w:rPr>
        <w:t xml:space="preserve">## Sex                          0                    1                   1</w:t>
      </w:r>
      <w:r>
        <w:br w:type="textWrapping"/>
      </w:r>
      <w:r>
        <w:rPr>
          <w:rStyle w:val="VerbatimChar"/>
        </w:rPr>
        <w:t xml:space="preserve">## Race                         0                    1                   1</w:t>
      </w:r>
      <w:r>
        <w:br w:type="textWrapping"/>
      </w:r>
      <w:r>
        <w:rPr>
          <w:rStyle w:val="VerbatimChar"/>
        </w:rPr>
        <w:t xml:space="preserve">## Education                    0                    1                   1</w:t>
      </w:r>
      <w:r>
        <w:br w:type="textWrapping"/>
      </w:r>
      <w:r>
        <w:rPr>
          <w:rStyle w:val="VerbatimChar"/>
        </w:rPr>
        <w:t xml:space="preserve">##           PSM.Change1 PSM.Change2 PSM.Change txr</w:t>
      </w:r>
      <w:r>
        <w:br w:type="textWrapping"/>
      </w:r>
      <w:r>
        <w:rPr>
          <w:rStyle w:val="VerbatimChar"/>
        </w:rPr>
        <w:t xml:space="preserve">## ID                  1           1          1   1</w:t>
      </w:r>
      <w:r>
        <w:br w:type="textWrapping"/>
      </w:r>
      <w:r>
        <w:rPr>
          <w:rStyle w:val="VerbatimChar"/>
        </w:rPr>
        <w:t xml:space="preserve">## Tx                  1           1          1   1</w:t>
      </w:r>
      <w:r>
        <w:br w:type="textWrapping"/>
      </w:r>
      <w:r>
        <w:rPr>
          <w:rStyle w:val="VerbatimChar"/>
        </w:rPr>
        <w:t xml:space="preserve">## Age                 1           1          1   1</w:t>
      </w:r>
      <w:r>
        <w:br w:type="textWrapping"/>
      </w:r>
      <w:r>
        <w:rPr>
          <w:rStyle w:val="VerbatimChar"/>
        </w:rPr>
        <w:t xml:space="preserve">## Sex                 1           1          1   1</w:t>
      </w:r>
      <w:r>
        <w:br w:type="textWrapping"/>
      </w:r>
      <w:r>
        <w:rPr>
          <w:rStyle w:val="VerbatimChar"/>
        </w:rPr>
        <w:t xml:space="preserve">## Race                1           1          1   1</w:t>
      </w:r>
      <w:r>
        <w:br w:type="textWrapping"/>
      </w:r>
      <w:r>
        <w:rPr>
          <w:rStyle w:val="VerbatimChar"/>
        </w:rPr>
        <w:t xml:space="preserve">## Education           1           1          1   1</w:t>
      </w:r>
      <w:r>
        <w:br w:type="textWrapping"/>
      </w:r>
      <w:r>
        <w:rPr>
          <w:rStyle w:val="VerbatimChar"/>
        </w:rPr>
        <w:t xml:space="preserve">## Number of logged events:  3148 </w:t>
      </w:r>
      <w:r>
        <w:br w:type="textWrapping"/>
      </w:r>
      <w:r>
        <w:rPr>
          <w:rStyle w:val="VerbatimChar"/>
        </w:rPr>
        <w:t xml:space="preserve">##   it im dep     meth                  out</w:t>
      </w:r>
      <w:r>
        <w:br w:type="textWrapping"/>
      </w:r>
      <w:r>
        <w:rPr>
          <w:rStyle w:val="VerbatimChar"/>
        </w:rPr>
        <w:t xml:space="preserve">## 1  0  0     constant                   ID</w:t>
      </w:r>
      <w:r>
        <w:br w:type="textWrapping"/>
      </w:r>
      <w:r>
        <w:rPr>
          <w:rStyle w:val="VerbatimChar"/>
        </w:rPr>
        <w:t xml:space="preserve">## 2  0  0     constant                   Tx</w:t>
      </w:r>
      <w:r>
        <w:br w:type="textWrapping"/>
      </w:r>
      <w:r>
        <w:rPr>
          <w:rStyle w:val="VerbatimChar"/>
        </w:rPr>
        <w:t xml:space="preserve">## 3  0  0     constant                  Sex</w:t>
      </w:r>
      <w:r>
        <w:br w:type="textWrapping"/>
      </w:r>
      <w:r>
        <w:rPr>
          <w:rStyle w:val="VerbatimChar"/>
        </w:rPr>
        <w:t xml:space="preserve">## 4  0  0     constant                 Race</w:t>
      </w:r>
      <w:r>
        <w:br w:type="textWrapping"/>
      </w:r>
      <w:r>
        <w:rPr>
          <w:rStyle w:val="VerbatimChar"/>
        </w:rPr>
        <w:t xml:space="preserve">## 5  0  0     constant            Education</w:t>
      </w:r>
      <w:r>
        <w:br w:type="textWrapping"/>
      </w:r>
      <w:r>
        <w:rPr>
          <w:rStyle w:val="VerbatimChar"/>
        </w:rPr>
        <w:t xml:space="preserve">## 6  0  0     constant List.Sorting.Change1</w:t>
      </w:r>
    </w:p>
    <w:p>
      <w:pPr>
        <w:pStyle w:val="SourceCode"/>
      </w:pPr>
      <w:r>
        <w:rPr>
          <w:rStyle w:val="NormalTok"/>
        </w:rPr>
        <w:t xml:space="preserve">temp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tempdat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emp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tempda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empdat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tempdat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empdata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tempdata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empdata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tempdata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##IMPUTATION CHECKS##</w:t>
      </w:r>
      <w:r>
        <w:br w:type="textWrapping"/>
      </w:r>
      <w:r>
        <w:rPr>
          <w:rStyle w:val="CommentTok"/>
        </w:rPr>
        <w:t xml:space="preserve">#~~~~~~~~~~~~~~~~~~~~</w:t>
      </w:r>
      <w:r>
        <w:br w:type="textWrapping"/>
      </w:r>
      <w:r>
        <w:br w:type="textWrapping"/>
      </w: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          1        2        3        4        5</w:t>
      </w:r>
      <w:r>
        <w:br w:type="textWrapping"/>
      </w:r>
      <w:r>
        <w:rPr>
          <w:rStyle w:val="VerbatimChar"/>
        </w:rPr>
        <w:t xml:space="preserve">## 11 655.0000 556.1667 451.6667 601.0000 558.0000</w:t>
      </w:r>
      <w:r>
        <w:br w:type="textWrapping"/>
      </w:r>
      <w:r>
        <w:rPr>
          <w:rStyle w:val="VerbatimChar"/>
        </w:rPr>
        <w:t xml:space="preserve">## 12 420.5000 582.0000 631.3333 639.1667 582.0000</w:t>
      </w:r>
      <w:r>
        <w:br w:type="textWrapping"/>
      </w:r>
      <w:r>
        <w:rPr>
          <w:rStyle w:val="VerbatimChar"/>
        </w:rPr>
        <w:t xml:space="preserve">## 14 714.0000 764.0000 893.0000 847.2000 714.0000</w:t>
      </w:r>
      <w:r>
        <w:br w:type="textWrapping"/>
      </w:r>
      <w:r>
        <w:rPr>
          <w:rStyle w:val="VerbatimChar"/>
        </w:rPr>
        <w:t xml:space="preserve">## 16 725.6667 826.5000 893.0000 760.8333 858.1667</w:t>
      </w:r>
      <w:r>
        <w:br w:type="textWrapping"/>
      </w:r>
      <w:r>
        <w:rPr>
          <w:rStyle w:val="VerbatimChar"/>
        </w:rPr>
        <w:t xml:space="preserve">## 28 672.3333 851.1667 659.3333 748.0000 797.6667</w:t>
      </w:r>
      <w:r>
        <w:br w:type="textWrapping"/>
      </w:r>
      <w:r>
        <w:rPr>
          <w:rStyle w:val="VerbatimChar"/>
        </w:rPr>
        <w:t xml:space="preserve">## 52 627.3333 420.5000 635.0000 631.3333 504.8000</w:t>
      </w:r>
      <w:r>
        <w:br w:type="textWrapping"/>
      </w:r>
      <w:r>
        <w:rPr>
          <w:rStyle w:val="VerbatimChar"/>
        </w:rPr>
        <w:t xml:space="preserve">## 57 673.5000 451.6667 754.1667 558.0000 631.3333</w:t>
      </w:r>
    </w:p>
    <w:p>
      <w:pPr>
        <w:pStyle w:val="SourceCode"/>
      </w:pPr>
      <w:r>
        <w:rPr>
          <w:rStyle w:val="NormalTok"/>
        </w:rPr>
        <w:t xml:space="preserve">te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h</w:t>
      </w:r>
    </w:p>
    <w:p>
      <w:pPr>
        <w:pStyle w:val="SourceCode"/>
      </w:pPr>
      <w:r>
        <w:rPr>
          <w:rStyle w:val="VerbatimChar"/>
        </w:rPr>
        <w:t xml:space="preserve">##                      ID                      Tx                     Age </w:t>
      </w:r>
      <w:r>
        <w:br w:type="textWrapping"/>
      </w:r>
      <w:r>
        <w:rPr>
          <w:rStyle w:val="VerbatimChar"/>
        </w:rPr>
        <w:t xml:space="preserve">##                      ""                      ""                      "" </w:t>
      </w:r>
      <w:r>
        <w:br w:type="textWrapping"/>
      </w:r>
      <w:r>
        <w:rPr>
          <w:rStyle w:val="VerbatimChar"/>
        </w:rPr>
        <w:t xml:space="preserve">##                     Sex                    Race               Education </w:t>
      </w:r>
      <w:r>
        <w:br w:type="textWrapping"/>
      </w:r>
      <w:r>
        <w:rPr>
          <w:rStyle w:val="VerbatimChar"/>
        </w:rPr>
        <w:t xml:space="preserve">##                      ""                      ""                      "" </w:t>
      </w:r>
      <w:r>
        <w:br w:type="textWrapping"/>
      </w:r>
      <w:r>
        <w:rPr>
          <w:rStyle w:val="VerbatimChar"/>
        </w:rPr>
        <w:t xml:space="preserve">##                    MoCA                    MMSE                SB_Min.1 </w:t>
      </w:r>
      <w:r>
        <w:br w:type="textWrapping"/>
      </w:r>
      <w:r>
        <w:rPr>
          <w:rStyle w:val="VerbatimChar"/>
        </w:rPr>
        <w:t xml:space="preserve">##                   "pmm"                   "pmm"                      "" </w:t>
      </w:r>
      <w:r>
        <w:br w:type="textWrapping"/>
      </w:r>
      <w:r>
        <w:rPr>
          <w:rStyle w:val="VerbatimChar"/>
        </w:rPr>
        <w:t xml:space="preserve">##                SB_Min.2                SB_Min.3                SB_Min.4 </w:t>
      </w:r>
      <w:r>
        <w:br w:type="textWrapping"/>
      </w:r>
      <w:r>
        <w:rPr>
          <w:rStyle w:val="VerbatimChar"/>
        </w:rPr>
        <w:t xml:space="preserve">##                   "pmm"                   "pmm"                   "pmm" </w:t>
      </w:r>
      <w:r>
        <w:br w:type="textWrapping"/>
      </w:r>
      <w:r>
        <w:rPr>
          <w:rStyle w:val="VerbatimChar"/>
        </w:rPr>
        <w:t xml:space="preserve">##              MVPA_Min.1              MVPA_Min.2              MVPA_Min.3 </w:t>
      </w:r>
      <w:r>
        <w:br w:type="textWrapping"/>
      </w:r>
      <w:r>
        <w:rPr>
          <w:rStyle w:val="VerbatimChar"/>
        </w:rPr>
        <w:t xml:space="preserve">##                      ""                   "pmm"                   "pmm" </w:t>
      </w:r>
      <w:r>
        <w:br w:type="textWrapping"/>
      </w:r>
      <w:r>
        <w:rPr>
          <w:rStyle w:val="VerbatimChar"/>
        </w:rPr>
        <w:t xml:space="preserve">##              MVPA_Min.4  WM.AgeCorrectedScore.1 PSM.AgeCorrectedScore.1 </w:t>
      </w:r>
      <w:r>
        <w:br w:type="textWrapping"/>
      </w:r>
      <w:r>
        <w:rPr>
          <w:rStyle w:val="VerbatimChar"/>
        </w:rPr>
        <w:t xml:space="preserve">##                   "pmm"                   "pmm"                   "pmm" </w:t>
      </w:r>
      <w:r>
        <w:br w:type="textWrapping"/>
      </w:r>
      <w:r>
        <w:rPr>
          <w:rStyle w:val="VerbatimChar"/>
        </w:rPr>
        <w:t xml:space="preserve">##  WM.AgeCorrectedScore.2 PSM.AgeCorrectedScore.2  WM.AgeCorrectedScore.3 </w:t>
      </w:r>
      <w:r>
        <w:br w:type="textWrapping"/>
      </w:r>
      <w:r>
        <w:rPr>
          <w:rStyle w:val="VerbatimChar"/>
        </w:rPr>
        <w:t xml:space="preserve">##                   "pmm"                   "pmm"                   "pmm" </w:t>
      </w:r>
      <w:r>
        <w:br w:type="textWrapping"/>
      </w:r>
      <w:r>
        <w:rPr>
          <w:rStyle w:val="VerbatimChar"/>
        </w:rPr>
        <w:t xml:space="preserve">## PSM.AgeCorrectedScore.3  WM.AgeCorrectedScore.4 PSM.AgeCorrectedScore.4 </w:t>
      </w:r>
      <w:r>
        <w:br w:type="textWrapping"/>
      </w:r>
      <w:r>
        <w:rPr>
          <w:rStyle w:val="VerbatimChar"/>
        </w:rPr>
        <w:t xml:space="preserve">##                   "pmm"                   "pmm"                   "pmm" </w:t>
      </w:r>
      <w:r>
        <w:br w:type="textWrapping"/>
      </w:r>
      <w:r>
        <w:rPr>
          <w:rStyle w:val="VerbatimChar"/>
        </w:rPr>
        <w:t xml:space="preserve">##             SB.Changes1             SB.Changes2              SB.Changes </w:t>
      </w:r>
      <w:r>
        <w:br w:type="textWrapping"/>
      </w:r>
      <w:r>
        <w:rPr>
          <w:rStyle w:val="VerbatimChar"/>
        </w:rPr>
        <w:t xml:space="preserve">##                   "pmm"                   "pmm"                   "pmm" </w:t>
      </w:r>
      <w:r>
        <w:br w:type="textWrapping"/>
      </w:r>
      <w:r>
        <w:rPr>
          <w:rStyle w:val="VerbatimChar"/>
        </w:rPr>
        <w:t xml:space="preserve">##           MVPA.Changes1           MVPA.Changes2            MVPA.Changes </w:t>
      </w:r>
      <w:r>
        <w:br w:type="textWrapping"/>
      </w:r>
      <w:r>
        <w:rPr>
          <w:rStyle w:val="VerbatimChar"/>
        </w:rPr>
        <w:t xml:space="preserve">##                   "pmm"                   "pmm"                   "pmm" </w:t>
      </w:r>
      <w:r>
        <w:br w:type="textWrapping"/>
      </w:r>
      <w:r>
        <w:rPr>
          <w:rStyle w:val="VerbatimChar"/>
        </w:rPr>
        <w:t xml:space="preserve">##    List.Sorting.Change1    List.Sorting.Change2     List.Sorting.Change </w:t>
      </w:r>
      <w:r>
        <w:br w:type="textWrapping"/>
      </w:r>
      <w:r>
        <w:rPr>
          <w:rStyle w:val="VerbatimChar"/>
        </w:rPr>
        <w:t xml:space="preserve">##                      ""                   "pmm"                   "pmm" </w:t>
      </w:r>
      <w:r>
        <w:br w:type="textWrapping"/>
      </w:r>
      <w:r>
        <w:rPr>
          <w:rStyle w:val="VerbatimChar"/>
        </w:rPr>
        <w:t xml:space="preserve">##             PSM.Change1             PSM.Change2              PSM.Change </w:t>
      </w:r>
      <w:r>
        <w:br w:type="textWrapping"/>
      </w:r>
      <w:r>
        <w:rPr>
          <w:rStyle w:val="VerbatimChar"/>
        </w:rPr>
        <w:t xml:space="preserve">##                   "pmm"                   "pmm"                   "pmm" </w:t>
      </w:r>
      <w:r>
        <w:br w:type="textWrapping"/>
      </w:r>
      <w:r>
        <w:rPr>
          <w:rStyle w:val="VerbatimChar"/>
        </w:rPr>
        <w:t xml:space="preserve">##                     txr </w:t>
      </w:r>
      <w:r>
        <w:br w:type="textWrapping"/>
      </w:r>
      <w:r>
        <w:rPr>
          <w:rStyle w:val="VerbatimChar"/>
        </w:rPr>
        <w:t xml:space="preserve">##                      "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emp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6-Analyses-and-Outpu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6-Analyses-and-Outpu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6-Analyses-and-Outpu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6-Analyses-and-Outpu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6-Analyses-and-Outpu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6-Analyses-and-Outpu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6-Analyses-and-Outpu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6-Analyses-and-Outpu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6-Analyses-and-Outpu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Working Memory ANCOVA Model using MI##</w:t>
      </w:r>
      <w:r>
        <w:br w:type="textWrapping"/>
      </w:r>
      <w:r>
        <w:rPr>
          <w:rStyle w:val="CommentTok"/>
        </w:rPr>
        <w:t xml:space="preserve">#~~~~~~~~~~~~~~~~~~~~~~~~~~~~~~~~~~~~~~#</w:t>
      </w:r>
      <w:r>
        <w:br w:type="textWrapping"/>
      </w:r>
      <w:r>
        <w:rPr>
          <w:rStyle w:val="NormalTok"/>
        </w:rPr>
        <w:t xml:space="preserve">WM.ANCOVA.MI.de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data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(WM.AgeCorrectedScore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nt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ol</w:t>
      </w:r>
      <w:r>
        <w:rPr>
          <w:rStyle w:val="NormalTok"/>
        </w:rPr>
        <w:t xml:space="preserve">(WM.ANCOVA.MI.delay)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4.969009</w:t>
      </w:r>
      <w:r>
        <w:br w:type="textWrapping"/>
      </w:r>
      <w:r>
        <w:rPr>
          <w:rStyle w:val="VerbatimChar"/>
        </w:rPr>
        <w:t xml:space="preserve">## scale(WM.AgeCorrectedScore.1, center = TRUE, scale = FALSE) -0.404900</w:t>
      </w:r>
      <w:r>
        <w:br w:type="textWrapping"/>
      </w:r>
      <w:r>
        <w:rPr>
          <w:rStyle w:val="VerbatimChar"/>
        </w:rPr>
        <w:t xml:space="preserve">## TxImmediate                                                 -1.980252</w:t>
      </w:r>
      <w:r>
        <w:br w:type="textWrapping"/>
      </w:r>
      <w:r>
        <w:rPr>
          <w:rStyle w:val="VerbatimChar"/>
        </w:rPr>
        <w:t xml:space="preserve">##                                                             std.error</w:t>
      </w:r>
      <w:r>
        <w:br w:type="textWrapping"/>
      </w:r>
      <w:r>
        <w:rPr>
          <w:rStyle w:val="VerbatimChar"/>
        </w:rPr>
        <w:t xml:space="preserve">## (Intercept)                                                 2.4964913</w:t>
      </w:r>
      <w:r>
        <w:br w:type="textWrapping"/>
      </w:r>
      <w:r>
        <w:rPr>
          <w:rStyle w:val="VerbatimChar"/>
        </w:rPr>
        <w:t xml:space="preserve">## scale(WM.AgeCorrectedScore.1, center = TRUE, scale = FALSE) 0.1248508</w:t>
      </w:r>
      <w:r>
        <w:br w:type="textWrapping"/>
      </w:r>
      <w:r>
        <w:rPr>
          <w:rStyle w:val="VerbatimChar"/>
        </w:rPr>
        <w:t xml:space="preserve">## TxImmediate                                                 3.2531109</w:t>
      </w:r>
      <w:r>
        <w:br w:type="textWrapping"/>
      </w:r>
      <w:r>
        <w:rPr>
          <w:rStyle w:val="VerbatimChar"/>
        </w:rPr>
        <w:t xml:space="preserve">##                                                              statistic</w:t>
      </w:r>
      <w:r>
        <w:br w:type="textWrapping"/>
      </w:r>
      <w:r>
        <w:rPr>
          <w:rStyle w:val="VerbatimChar"/>
        </w:rPr>
        <w:t xml:space="preserve">## (Intercept)                                                  1.9903971</w:t>
      </w:r>
      <w:r>
        <w:br w:type="textWrapping"/>
      </w:r>
      <w:r>
        <w:rPr>
          <w:rStyle w:val="VerbatimChar"/>
        </w:rPr>
        <w:t xml:space="preserve">## scale(WM.AgeCorrectedScore.1, center = TRUE, scale = FALSE) -3.2430718</w:t>
      </w:r>
      <w:r>
        <w:br w:type="textWrapping"/>
      </w:r>
      <w:r>
        <w:rPr>
          <w:rStyle w:val="VerbatimChar"/>
        </w:rPr>
        <w:t xml:space="preserve">## TxImmediate                                                 -0.6087255</w:t>
      </w:r>
      <w:r>
        <w:br w:type="textWrapping"/>
      </w:r>
      <w:r>
        <w:rPr>
          <w:rStyle w:val="VerbatimChar"/>
        </w:rPr>
        <w:t xml:space="preserve">##                                                                   df</w:t>
      </w:r>
      <w:r>
        <w:br w:type="textWrapping"/>
      </w:r>
      <w:r>
        <w:rPr>
          <w:rStyle w:val="VerbatimChar"/>
        </w:rPr>
        <w:t xml:space="preserve">## (Intercept)                                                 15.58587</w:t>
      </w:r>
      <w:r>
        <w:br w:type="textWrapping"/>
      </w:r>
      <w:r>
        <w:rPr>
          <w:rStyle w:val="VerbatimChar"/>
        </w:rPr>
        <w:t xml:space="preserve">## scale(WM.AgeCorrectedScore.1, center = TRUE, scale = FALSE) 19.36700</w:t>
      </w:r>
      <w:r>
        <w:br w:type="textWrapping"/>
      </w:r>
      <w:r>
        <w:rPr>
          <w:rStyle w:val="VerbatimChar"/>
        </w:rPr>
        <w:t xml:space="preserve">## TxImmediate                                                 25.10766</w:t>
      </w:r>
      <w:r>
        <w:br w:type="textWrapping"/>
      </w:r>
      <w:r>
        <w:rPr>
          <w:rStyle w:val="VerbatimChar"/>
        </w:rPr>
        <w:t xml:space="preserve">##                                                                 p.value</w:t>
      </w:r>
      <w:r>
        <w:br w:type="textWrapping"/>
      </w:r>
      <w:r>
        <w:rPr>
          <w:rStyle w:val="VerbatimChar"/>
        </w:rPr>
        <w:t xml:space="preserve">## (Intercept)                                                 0.064382556</w:t>
      </w:r>
      <w:r>
        <w:br w:type="textWrapping"/>
      </w:r>
      <w:r>
        <w:rPr>
          <w:rStyle w:val="VerbatimChar"/>
        </w:rPr>
        <w:t xml:space="preserve">## scale(WM.AgeCorrectedScore.1, center = TRUE, scale = FALSE) 0.004201496</w:t>
      </w:r>
      <w:r>
        <w:br w:type="textWrapping"/>
      </w:r>
      <w:r>
        <w:rPr>
          <w:rStyle w:val="VerbatimChar"/>
        </w:rPr>
        <w:t xml:space="preserve">## TxImmediate                                                 0.548174803</w:t>
      </w:r>
    </w:p>
    <w:p>
      <w:pPr>
        <w:pStyle w:val="SourceCode"/>
      </w:pPr>
      <w:r>
        <w:rPr>
          <w:rStyle w:val="NormalTok"/>
        </w:rPr>
        <w:t xml:space="preserve">WM.ANCOVA.MI.immedi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data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(WM.AgeCorrectedScore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nt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r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ol</w:t>
      </w:r>
      <w:r>
        <w:rPr>
          <w:rStyle w:val="NormalTok"/>
        </w:rPr>
        <w:t xml:space="preserve">(WM.ANCOVA.MI.immediate)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2.988757</w:t>
      </w:r>
      <w:r>
        <w:br w:type="textWrapping"/>
      </w:r>
      <w:r>
        <w:rPr>
          <w:rStyle w:val="VerbatimChar"/>
        </w:rPr>
        <w:t xml:space="preserve">## scale(WM.AgeCorrectedScore.1, center = TRUE, scale = FALSE) -0.404900</w:t>
      </w:r>
      <w:r>
        <w:br w:type="textWrapping"/>
      </w:r>
      <w:r>
        <w:rPr>
          <w:rStyle w:val="VerbatimChar"/>
        </w:rPr>
        <w:t xml:space="preserve">## txrDelayed                                                   1.980252</w:t>
      </w:r>
      <w:r>
        <w:br w:type="textWrapping"/>
      </w:r>
      <w:r>
        <w:rPr>
          <w:rStyle w:val="VerbatimChar"/>
        </w:rPr>
        <w:t xml:space="preserve">##                                                             std.error</w:t>
      </w:r>
      <w:r>
        <w:br w:type="textWrapping"/>
      </w:r>
      <w:r>
        <w:rPr>
          <w:rStyle w:val="VerbatimChar"/>
        </w:rPr>
        <w:t xml:space="preserve">## (Intercept)                                                 2.2457746</w:t>
      </w:r>
      <w:r>
        <w:br w:type="textWrapping"/>
      </w:r>
      <w:r>
        <w:rPr>
          <w:rStyle w:val="VerbatimChar"/>
        </w:rPr>
        <w:t xml:space="preserve">## scale(WM.AgeCorrectedScore.1, center = TRUE, scale = FALSE) 0.1248508</w:t>
      </w:r>
      <w:r>
        <w:br w:type="textWrapping"/>
      </w:r>
      <w:r>
        <w:rPr>
          <w:rStyle w:val="VerbatimChar"/>
        </w:rPr>
        <w:t xml:space="preserve">## txrDelayed                                                  3.2531109</w:t>
      </w:r>
      <w:r>
        <w:br w:type="textWrapping"/>
      </w:r>
      <w:r>
        <w:rPr>
          <w:rStyle w:val="VerbatimChar"/>
        </w:rPr>
        <w:t xml:space="preserve">##                                                              statistic</w:t>
      </w:r>
      <w:r>
        <w:br w:type="textWrapping"/>
      </w:r>
      <w:r>
        <w:rPr>
          <w:rStyle w:val="VerbatimChar"/>
        </w:rPr>
        <w:t xml:space="preserve">## (Intercept)                                                  1.3308358</w:t>
      </w:r>
      <w:r>
        <w:br w:type="textWrapping"/>
      </w:r>
      <w:r>
        <w:rPr>
          <w:rStyle w:val="VerbatimChar"/>
        </w:rPr>
        <w:t xml:space="preserve">## scale(WM.AgeCorrectedScore.1, center = TRUE, scale = FALSE) -3.2430718</w:t>
      </w:r>
      <w:r>
        <w:br w:type="textWrapping"/>
      </w:r>
      <w:r>
        <w:rPr>
          <w:rStyle w:val="VerbatimChar"/>
        </w:rPr>
        <w:t xml:space="preserve">## txrDelayed                                                   0.6087255</w:t>
      </w:r>
      <w:r>
        <w:br w:type="textWrapping"/>
      </w:r>
      <w:r>
        <w:rPr>
          <w:rStyle w:val="VerbatimChar"/>
        </w:rPr>
        <w:t xml:space="preserve">##                                                                   df</w:t>
      </w:r>
      <w:r>
        <w:br w:type="textWrapping"/>
      </w:r>
      <w:r>
        <w:rPr>
          <w:rStyle w:val="VerbatimChar"/>
        </w:rPr>
        <w:t xml:space="preserve">## (Intercept)                                                 30.42762</w:t>
      </w:r>
      <w:r>
        <w:br w:type="textWrapping"/>
      </w:r>
      <w:r>
        <w:rPr>
          <w:rStyle w:val="VerbatimChar"/>
        </w:rPr>
        <w:t xml:space="preserve">## scale(WM.AgeCorrectedScore.1, center = TRUE, scale = FALSE) 19.36700</w:t>
      </w:r>
      <w:r>
        <w:br w:type="textWrapping"/>
      </w:r>
      <w:r>
        <w:rPr>
          <w:rStyle w:val="VerbatimChar"/>
        </w:rPr>
        <w:t xml:space="preserve">## txrDelayed                                                  25.10766</w:t>
      </w:r>
      <w:r>
        <w:br w:type="textWrapping"/>
      </w:r>
      <w:r>
        <w:rPr>
          <w:rStyle w:val="VerbatimChar"/>
        </w:rPr>
        <w:t xml:space="preserve">##                                                                 p.value</w:t>
      </w:r>
      <w:r>
        <w:br w:type="textWrapping"/>
      </w:r>
      <w:r>
        <w:rPr>
          <w:rStyle w:val="VerbatimChar"/>
        </w:rPr>
        <w:t xml:space="preserve">## (Intercept)                                                 0.193130332</w:t>
      </w:r>
      <w:r>
        <w:br w:type="textWrapping"/>
      </w:r>
      <w:r>
        <w:rPr>
          <w:rStyle w:val="VerbatimChar"/>
        </w:rPr>
        <w:t xml:space="preserve">## scale(WM.AgeCorrectedScore.1, center = TRUE, scale = FALSE) 0.004201496</w:t>
      </w:r>
      <w:r>
        <w:br w:type="textWrapping"/>
      </w:r>
      <w:r>
        <w:rPr>
          <w:rStyle w:val="VerbatimChar"/>
        </w:rPr>
        <w:t xml:space="preserve">## txrDelayed                                                  0.548174803</w:t>
      </w:r>
    </w:p>
    <w:p>
      <w:pPr>
        <w:pStyle w:val="SourceCode"/>
      </w:pPr>
      <w:r>
        <w:rPr>
          <w:rStyle w:val="NormalTok"/>
        </w:rPr>
        <w:t xml:space="preserve">WM.ANCOVA.M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data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M.AgeCorrectedScore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ol</w:t>
      </w:r>
      <w:r>
        <w:rPr>
          <w:rStyle w:val="NormalTok"/>
        </w:rPr>
        <w:t xml:space="preserve">(WM.ANCOVA.MI))</w:t>
      </w:r>
    </w:p>
    <w:p>
      <w:pPr>
        <w:pStyle w:val="SourceCode"/>
      </w:pPr>
      <w:r>
        <w:rPr>
          <w:rStyle w:val="VerbatimChar"/>
        </w:rPr>
        <w:t xml:space="preserve">##                         estimate  std.error  statistic       df</w:t>
      </w:r>
      <w:r>
        <w:br w:type="textWrapping"/>
      </w:r>
      <w:r>
        <w:rPr>
          <w:rStyle w:val="VerbatimChar"/>
        </w:rPr>
        <w:t xml:space="preserve">## (Intercept)            46.406850 12.7751054  3.6326001 21.68643</w:t>
      </w:r>
      <w:r>
        <w:br w:type="textWrapping"/>
      </w:r>
      <w:r>
        <w:rPr>
          <w:rStyle w:val="VerbatimChar"/>
        </w:rPr>
        <w:t xml:space="preserve">## WM.AgeCorrectedScore.1  0.595100  0.1248508  4.7664913 19.36700</w:t>
      </w:r>
      <w:r>
        <w:br w:type="textWrapping"/>
      </w:r>
      <w:r>
        <w:rPr>
          <w:rStyle w:val="VerbatimChar"/>
        </w:rPr>
        <w:t xml:space="preserve">## TxImmediate            -1.980252  3.2531109 -0.6087255 25.10766</w:t>
      </w:r>
      <w:r>
        <w:br w:type="textWrapping"/>
      </w:r>
      <w:r>
        <w:rPr>
          <w:rStyle w:val="VerbatimChar"/>
        </w:rPr>
        <w:t xml:space="preserve">##                             p.value</w:t>
      </w:r>
      <w:r>
        <w:br w:type="textWrapping"/>
      </w:r>
      <w:r>
        <w:rPr>
          <w:rStyle w:val="VerbatimChar"/>
        </w:rPr>
        <w:t xml:space="preserve">## (Intercept)            0.0014973446</w:t>
      </w:r>
      <w:r>
        <w:br w:type="textWrapping"/>
      </w:r>
      <w:r>
        <w:rPr>
          <w:rStyle w:val="VerbatimChar"/>
        </w:rPr>
        <w:t xml:space="preserve">## WM.AgeCorrectedScore.1 0.0001278149</w:t>
      </w:r>
      <w:r>
        <w:br w:type="textWrapping"/>
      </w:r>
      <w:r>
        <w:rPr>
          <w:rStyle w:val="VerbatimChar"/>
        </w:rPr>
        <w:t xml:space="preserve">## TxImmediate            0.5481748029</w:t>
      </w:r>
    </w:p>
    <w:p>
      <w:pPr>
        <w:pStyle w:val="SourceCode"/>
      </w:pPr>
      <w:r>
        <w:rPr>
          <w:rStyle w:val="NormalTok"/>
        </w:rPr>
        <w:t xml:space="preserve">##Create Bar graph for Ancova model##</w:t>
      </w:r>
      <w:r>
        <w:br w:type="textWrapping"/>
      </w:r>
      <w:r>
        <w:rPr>
          <w:rStyle w:val="NormalTok"/>
        </w:rPr>
        <w:t xml:space="preserve">WM.data.fram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ol</w:t>
      </w:r>
      <w:r>
        <w:rPr>
          <w:rStyle w:val="NormalTok"/>
        </w:rPr>
        <w:t xml:space="preserve">(WM.ANCOVA.MI.delay))</w:t>
      </w:r>
      <w:r>
        <w:br w:type="textWrapping"/>
      </w:r>
      <w:r>
        <w:rPr>
          <w:rStyle w:val="NormalTok"/>
        </w:rPr>
        <w:t xml:space="preserve">WMDF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WM.data.frame1)</w:t>
      </w:r>
      <w:r>
        <w:br w:type="textWrapping"/>
      </w:r>
      <w:r>
        <w:br w:type="textWrapping"/>
      </w:r>
      <w:r>
        <w:rPr>
          <w:rStyle w:val="NormalTok"/>
        </w:rPr>
        <w:t xml:space="preserve">WM.data.fra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ol</w:t>
      </w:r>
      <w:r>
        <w:rPr>
          <w:rStyle w:val="NormalTok"/>
        </w:rPr>
        <w:t xml:space="preserve">(WM.ANCOVA.MI.immediate))</w:t>
      </w:r>
      <w:r>
        <w:br w:type="textWrapping"/>
      </w:r>
      <w:r>
        <w:rPr>
          <w:rStyle w:val="NormalTok"/>
        </w:rPr>
        <w:t xml:space="preserve">WMDF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WM.data.frame2)</w:t>
      </w:r>
      <w:r>
        <w:br w:type="textWrapping"/>
      </w:r>
      <w:r>
        <w:rPr>
          <w:rStyle w:val="NormalTok"/>
        </w:rPr>
        <w:t xml:space="preserve">WM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WMDF1, WMDF2)</w:t>
      </w:r>
      <w:r>
        <w:br w:type="textWrapping"/>
      </w:r>
      <w:r>
        <w:br w:type="textWrapping"/>
      </w:r>
      <w:r>
        <w:rPr>
          <w:rStyle w:val="NormalTok"/>
        </w:rPr>
        <w:t xml:space="preserve">WM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...t..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m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m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WMDF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WMDF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D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WMDF.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WMDF3, WMDF4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WMDF.Final)</w:t>
      </w:r>
      <w:r>
        <w:br w:type="textWrapping"/>
      </w:r>
      <w:r>
        <w:rPr>
          <w:rStyle w:val="NormalTok"/>
        </w:rPr>
        <w:t xml:space="preserve">WMDF.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WMDF.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MDF.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ayed Intervention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mediate Intervention"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MDF.Fin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stim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estim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d.error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stima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d.error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   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ement Grou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 in Working Memory Score</w:t>
      </w:r>
      <w:r>
        <w:br w:type="textWrapping"/>
      </w:r>
      <w:r>
        <w:rPr>
          <w:rStyle w:val="StringTok"/>
        </w:rPr>
        <w:t xml:space="preserve">  2 Months - Baseli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6-Analyses-and-Output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Picture Sequence Memory ANCOVA model using MI#</w:t>
      </w:r>
      <w:r>
        <w:br w:type="textWrapping"/>
      </w:r>
      <w:r>
        <w:rPr>
          <w:rStyle w:val="NormalTok"/>
        </w:rPr>
        <w:t xml:space="preserve">##~~~~~~~~~~~~~~~~~~~~~~~~~~~~~~~~~~~~~~~~~~~~~##</w:t>
      </w:r>
      <w:r>
        <w:br w:type="textWrapping"/>
      </w:r>
      <w:r>
        <w:rPr>
          <w:rStyle w:val="NormalTok"/>
        </w:rPr>
        <w:t xml:space="preserve">PSM.ANCOVA.MI.de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data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(PSM.AgeCorrectedScore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nt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ol</w:t>
      </w:r>
      <w:r>
        <w:rPr>
          <w:rStyle w:val="NormalTok"/>
        </w:rPr>
        <w:t xml:space="preserve">(PSM.ANCOVA.MI.delay)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4.5294090</w:t>
      </w:r>
      <w:r>
        <w:br w:type="textWrapping"/>
      </w:r>
      <w:r>
        <w:rPr>
          <w:rStyle w:val="VerbatimChar"/>
        </w:rPr>
        <w:t xml:space="preserve">## scale(PSM.AgeCorrectedScore.1, center = TRUE, scale = FALSE) -0.4415127</w:t>
      </w:r>
      <w:r>
        <w:br w:type="textWrapping"/>
      </w:r>
      <w:r>
        <w:rPr>
          <w:rStyle w:val="VerbatimChar"/>
        </w:rPr>
        <w:t xml:space="preserve">## TxImmediate                                                  -0.7685317</w:t>
      </w:r>
      <w:r>
        <w:br w:type="textWrapping"/>
      </w:r>
      <w:r>
        <w:rPr>
          <w:rStyle w:val="VerbatimChar"/>
        </w:rPr>
        <w:t xml:space="preserve">##                                                              std.error</w:t>
      </w:r>
      <w:r>
        <w:br w:type="textWrapping"/>
      </w:r>
      <w:r>
        <w:rPr>
          <w:rStyle w:val="VerbatimChar"/>
        </w:rPr>
        <w:t xml:space="preserve">## (Intercept)                                                  3.8646572</w:t>
      </w:r>
      <w:r>
        <w:br w:type="textWrapping"/>
      </w:r>
      <w:r>
        <w:rPr>
          <w:rStyle w:val="VerbatimChar"/>
        </w:rPr>
        <w:t xml:space="preserve">## scale(PSM.AgeCorrectedScore.1, center = TRUE, scale = FALSE) 0.1488928</w:t>
      </w:r>
      <w:r>
        <w:br w:type="textWrapping"/>
      </w:r>
      <w:r>
        <w:rPr>
          <w:rStyle w:val="VerbatimChar"/>
        </w:rPr>
        <w:t xml:space="preserve">## TxImmediate                                                  5.1306971</w:t>
      </w:r>
      <w:r>
        <w:br w:type="textWrapping"/>
      </w:r>
      <w:r>
        <w:rPr>
          <w:rStyle w:val="VerbatimChar"/>
        </w:rPr>
        <w:t xml:space="preserve">##                                                               statistic</w:t>
      </w:r>
      <w:r>
        <w:br w:type="textWrapping"/>
      </w:r>
      <w:r>
        <w:rPr>
          <w:rStyle w:val="VerbatimChar"/>
        </w:rPr>
        <w:t xml:space="preserve">## (Intercept)                                                   1.1720080</w:t>
      </w:r>
      <w:r>
        <w:br w:type="textWrapping"/>
      </w:r>
      <w:r>
        <w:rPr>
          <w:rStyle w:val="VerbatimChar"/>
        </w:rPr>
        <w:t xml:space="preserve">## scale(PSM.AgeCorrectedScore.1, center = TRUE, scale = FALSE) -2.9653067</w:t>
      </w:r>
      <w:r>
        <w:br w:type="textWrapping"/>
      </w:r>
      <w:r>
        <w:rPr>
          <w:rStyle w:val="VerbatimChar"/>
        </w:rPr>
        <w:t xml:space="preserve">## TxImmediate                                                  -0.1497909</w:t>
      </w:r>
      <w:r>
        <w:br w:type="textWrapping"/>
      </w:r>
      <w:r>
        <w:rPr>
          <w:rStyle w:val="VerbatimChar"/>
        </w:rPr>
        <w:t xml:space="preserve">##                                                                    df</w:t>
      </w:r>
      <w:r>
        <w:br w:type="textWrapping"/>
      </w:r>
      <w:r>
        <w:rPr>
          <w:rStyle w:val="VerbatimChar"/>
        </w:rPr>
        <w:t xml:space="preserve">## (Intercept)                                                  13.80597</w:t>
      </w:r>
      <w:r>
        <w:br w:type="textWrapping"/>
      </w:r>
      <w:r>
        <w:rPr>
          <w:rStyle w:val="VerbatimChar"/>
        </w:rPr>
        <w:t xml:space="preserve">## scale(PSM.AgeCorrectedScore.1, center = TRUE, scale = FALSE) 27.64165</w:t>
      </w:r>
      <w:r>
        <w:br w:type="textWrapping"/>
      </w:r>
      <w:r>
        <w:rPr>
          <w:rStyle w:val="VerbatimChar"/>
        </w:rPr>
        <w:t xml:space="preserve">## TxImmediate                                                  21.84132</w:t>
      </w:r>
      <w:r>
        <w:br w:type="textWrapping"/>
      </w:r>
      <w:r>
        <w:rPr>
          <w:rStyle w:val="VerbatimChar"/>
        </w:rPr>
        <w:t xml:space="preserve">##                                                                  p.value</w:t>
      </w:r>
      <w:r>
        <w:br w:type="textWrapping"/>
      </w:r>
      <w:r>
        <w:rPr>
          <w:rStyle w:val="VerbatimChar"/>
        </w:rPr>
        <w:t xml:space="preserve">## (Intercept)                                                  0.261022315</w:t>
      </w:r>
      <w:r>
        <w:br w:type="textWrapping"/>
      </w:r>
      <w:r>
        <w:rPr>
          <w:rStyle w:val="VerbatimChar"/>
        </w:rPr>
        <w:t xml:space="preserve">## scale(PSM.AgeCorrectedScore.1, center = TRUE, scale = FALSE) 0.006166795</w:t>
      </w:r>
      <w:r>
        <w:br w:type="textWrapping"/>
      </w:r>
      <w:r>
        <w:rPr>
          <w:rStyle w:val="VerbatimChar"/>
        </w:rPr>
        <w:t xml:space="preserve">## TxImmediate                                                  0.882304212</w:t>
      </w:r>
    </w:p>
    <w:p>
      <w:pPr>
        <w:pStyle w:val="SourceCode"/>
      </w:pPr>
      <w:r>
        <w:rPr>
          <w:rStyle w:val="NormalTok"/>
        </w:rPr>
        <w:t xml:space="preserve">PSM.ANCOVA.MI.immedi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data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(PSM.AgeCorrectedScore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nt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r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ol</w:t>
      </w:r>
      <w:r>
        <w:rPr>
          <w:rStyle w:val="NormalTok"/>
        </w:rPr>
        <w:t xml:space="preserve">(PSM.ANCOVA.MI.immediate)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3.7608773</w:t>
      </w:r>
      <w:r>
        <w:br w:type="textWrapping"/>
      </w:r>
      <w:r>
        <w:rPr>
          <w:rStyle w:val="VerbatimChar"/>
        </w:rPr>
        <w:t xml:space="preserve">## scale(PSM.AgeCorrectedScore.1, center = TRUE, scale = FALSE) -0.4415127</w:t>
      </w:r>
      <w:r>
        <w:br w:type="textWrapping"/>
      </w:r>
      <w:r>
        <w:rPr>
          <w:rStyle w:val="VerbatimChar"/>
        </w:rPr>
        <w:t xml:space="preserve">## txrDelayed                                                    0.7685317</w:t>
      </w:r>
      <w:r>
        <w:br w:type="textWrapping"/>
      </w:r>
      <w:r>
        <w:rPr>
          <w:rStyle w:val="VerbatimChar"/>
        </w:rPr>
        <w:t xml:space="preserve">##                                                              std.error</w:t>
      </w:r>
      <w:r>
        <w:br w:type="textWrapping"/>
      </w:r>
      <w:r>
        <w:rPr>
          <w:rStyle w:val="VerbatimChar"/>
        </w:rPr>
        <w:t xml:space="preserve">## (Intercept)                                                  3.1703582</w:t>
      </w:r>
      <w:r>
        <w:br w:type="textWrapping"/>
      </w:r>
      <w:r>
        <w:rPr>
          <w:rStyle w:val="VerbatimChar"/>
        </w:rPr>
        <w:t xml:space="preserve">## scale(PSM.AgeCorrectedScore.1, center = TRUE, scale = FALSE) 0.1488928</w:t>
      </w:r>
      <w:r>
        <w:br w:type="textWrapping"/>
      </w:r>
      <w:r>
        <w:rPr>
          <w:rStyle w:val="VerbatimChar"/>
        </w:rPr>
        <w:t xml:space="preserve">## txrDelayed                                                   5.1306971</w:t>
      </w:r>
      <w:r>
        <w:br w:type="textWrapping"/>
      </w:r>
      <w:r>
        <w:rPr>
          <w:rStyle w:val="VerbatimChar"/>
        </w:rPr>
        <w:t xml:space="preserve">##                                                               statistic</w:t>
      </w:r>
      <w:r>
        <w:br w:type="textWrapping"/>
      </w:r>
      <w:r>
        <w:rPr>
          <w:rStyle w:val="VerbatimChar"/>
        </w:rPr>
        <w:t xml:space="preserve">## (Intercept)                                                   1.1862626</w:t>
      </w:r>
      <w:r>
        <w:br w:type="textWrapping"/>
      </w:r>
      <w:r>
        <w:rPr>
          <w:rStyle w:val="VerbatimChar"/>
        </w:rPr>
        <w:t xml:space="preserve">## scale(PSM.AgeCorrectedScore.1, center = TRUE, scale = FALSE) -2.9653067</w:t>
      </w:r>
      <w:r>
        <w:br w:type="textWrapping"/>
      </w:r>
      <w:r>
        <w:rPr>
          <w:rStyle w:val="VerbatimChar"/>
        </w:rPr>
        <w:t xml:space="preserve">## txrDelayed                                                    0.1497909</w:t>
      </w:r>
      <w:r>
        <w:br w:type="textWrapping"/>
      </w:r>
      <w:r>
        <w:rPr>
          <w:rStyle w:val="VerbatimChar"/>
        </w:rPr>
        <w:t xml:space="preserve">##                                                                    df</w:t>
      </w:r>
      <w:r>
        <w:br w:type="textWrapping"/>
      </w:r>
      <w:r>
        <w:rPr>
          <w:rStyle w:val="VerbatimChar"/>
        </w:rPr>
        <w:t xml:space="preserve">## (Intercept)                                                  45.71696</w:t>
      </w:r>
      <w:r>
        <w:br w:type="textWrapping"/>
      </w:r>
      <w:r>
        <w:rPr>
          <w:rStyle w:val="VerbatimChar"/>
        </w:rPr>
        <w:t xml:space="preserve">## scale(PSM.AgeCorrectedScore.1, center = TRUE, scale = FALSE) 27.64165</w:t>
      </w:r>
      <w:r>
        <w:br w:type="textWrapping"/>
      </w:r>
      <w:r>
        <w:rPr>
          <w:rStyle w:val="VerbatimChar"/>
        </w:rPr>
        <w:t xml:space="preserve">## txrDelayed                                                   21.84132</w:t>
      </w:r>
      <w:r>
        <w:br w:type="textWrapping"/>
      </w:r>
      <w:r>
        <w:rPr>
          <w:rStyle w:val="VerbatimChar"/>
        </w:rPr>
        <w:t xml:space="preserve">##                                                                  p.value</w:t>
      </w:r>
      <w:r>
        <w:br w:type="textWrapping"/>
      </w:r>
      <w:r>
        <w:rPr>
          <w:rStyle w:val="VerbatimChar"/>
        </w:rPr>
        <w:t xml:space="preserve">## (Intercept)                                                  0.241647167</w:t>
      </w:r>
      <w:r>
        <w:br w:type="textWrapping"/>
      </w:r>
      <w:r>
        <w:rPr>
          <w:rStyle w:val="VerbatimChar"/>
        </w:rPr>
        <w:t xml:space="preserve">## scale(PSM.AgeCorrectedScore.1, center = TRUE, scale = FALSE) 0.006166795</w:t>
      </w:r>
      <w:r>
        <w:br w:type="textWrapping"/>
      </w:r>
      <w:r>
        <w:rPr>
          <w:rStyle w:val="VerbatimChar"/>
        </w:rPr>
        <w:t xml:space="preserve">## txrDelayed                                                   0.882304212</w:t>
      </w:r>
    </w:p>
    <w:p>
      <w:pPr>
        <w:pStyle w:val="SourceCode"/>
      </w:pPr>
      <w:r>
        <w:rPr>
          <w:rStyle w:val="NormalTok"/>
        </w:rPr>
        <w:t xml:space="preserve">PSM.ANCOVA.M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data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M.AgeCorrectedScore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ol</w:t>
      </w:r>
      <w:r>
        <w:rPr>
          <w:rStyle w:val="NormalTok"/>
        </w:rPr>
        <w:t xml:space="preserve">(PSM.ANCOVA.MI))</w:t>
      </w:r>
    </w:p>
    <w:p>
      <w:pPr>
        <w:pStyle w:val="SourceCode"/>
      </w:pPr>
      <w:r>
        <w:rPr>
          <w:rStyle w:val="VerbatimChar"/>
        </w:rPr>
        <w:t xml:space="preserve">##                           estimate  std.error  statistic       df</w:t>
      </w:r>
      <w:r>
        <w:br w:type="textWrapping"/>
      </w:r>
      <w:r>
        <w:rPr>
          <w:rStyle w:val="VerbatimChar"/>
        </w:rPr>
        <w:t xml:space="preserve">## (Intercept)             51.8356662 17.2350000  3.0075815 25.38075</w:t>
      </w:r>
      <w:r>
        <w:br w:type="textWrapping"/>
      </w:r>
      <w:r>
        <w:rPr>
          <w:rStyle w:val="VerbatimChar"/>
        </w:rPr>
        <w:t xml:space="preserve">## PSM.AgeCorrectedScore.1  0.5584873  0.1488928  3.7509360 27.64165</w:t>
      </w:r>
      <w:r>
        <w:br w:type="textWrapping"/>
      </w:r>
      <w:r>
        <w:rPr>
          <w:rStyle w:val="VerbatimChar"/>
        </w:rPr>
        <w:t xml:space="preserve">## TxImmediate             -0.7685317  5.1306971 -0.1497909 21.84132</w:t>
      </w:r>
      <w:r>
        <w:br w:type="textWrapping"/>
      </w:r>
      <w:r>
        <w:rPr>
          <w:rStyle w:val="VerbatimChar"/>
        </w:rPr>
        <w:t xml:space="preserve">##                              p.value</w:t>
      </w:r>
      <w:r>
        <w:br w:type="textWrapping"/>
      </w:r>
      <w:r>
        <w:rPr>
          <w:rStyle w:val="VerbatimChar"/>
        </w:rPr>
        <w:t xml:space="preserve">## (Intercept)             0.0058699966</w:t>
      </w:r>
      <w:r>
        <w:br w:type="textWrapping"/>
      </w:r>
      <w:r>
        <w:rPr>
          <w:rStyle w:val="VerbatimChar"/>
        </w:rPr>
        <w:t xml:space="preserve">## PSM.AgeCorrectedScore.1 0.0008285191</w:t>
      </w:r>
      <w:r>
        <w:br w:type="textWrapping"/>
      </w:r>
      <w:r>
        <w:rPr>
          <w:rStyle w:val="VerbatimChar"/>
        </w:rPr>
        <w:t xml:space="preserve">## TxImmediate             0.8823042118</w:t>
      </w:r>
    </w:p>
    <w:p>
      <w:pPr>
        <w:pStyle w:val="SourceCode"/>
      </w:pPr>
      <w:r>
        <w:rPr>
          <w:rStyle w:val="NormalTok"/>
        </w:rPr>
        <w:t xml:space="preserve">##Create Bar Graph for ANCOVA Models##</w:t>
      </w:r>
      <w:r>
        <w:br w:type="textWrapping"/>
      </w:r>
      <w:r>
        <w:rPr>
          <w:rStyle w:val="NormalTok"/>
        </w:rPr>
        <w:t xml:space="preserve">PSM.data.fram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ol</w:t>
      </w:r>
      <w:r>
        <w:rPr>
          <w:rStyle w:val="NormalTok"/>
        </w:rPr>
        <w:t xml:space="preserve">(PSM.ANCOVA.MI.delay))</w:t>
      </w:r>
      <w:r>
        <w:br w:type="textWrapping"/>
      </w:r>
      <w:r>
        <w:rPr>
          <w:rStyle w:val="NormalTok"/>
        </w:rPr>
        <w:t xml:space="preserve">PSMDF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SM.data.frame1)</w:t>
      </w:r>
      <w:r>
        <w:br w:type="textWrapping"/>
      </w:r>
      <w:r>
        <w:br w:type="textWrapping"/>
      </w:r>
      <w:r>
        <w:rPr>
          <w:rStyle w:val="NormalTok"/>
        </w:rPr>
        <w:t xml:space="preserve">PSM.data.fra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ol</w:t>
      </w:r>
      <w:r>
        <w:rPr>
          <w:rStyle w:val="NormalTok"/>
        </w:rPr>
        <w:t xml:space="preserve">(PSM.ANCOVA.MI.immediate))</w:t>
      </w:r>
      <w:r>
        <w:br w:type="textWrapping"/>
      </w:r>
      <w:r>
        <w:rPr>
          <w:rStyle w:val="NormalTok"/>
        </w:rPr>
        <w:t xml:space="preserve">PSMDF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SM.data.frame2)</w:t>
      </w:r>
      <w:r>
        <w:br w:type="textWrapping"/>
      </w:r>
      <w:r>
        <w:rPr>
          <w:rStyle w:val="NormalTok"/>
        </w:rPr>
        <w:t xml:space="preserve">PSM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SMDF1, PSMDF2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PSMDF)</w:t>
      </w:r>
      <w:r>
        <w:br w:type="textWrapping"/>
      </w:r>
      <w:r>
        <w:br w:type="textWrapping"/>
      </w:r>
      <w:r>
        <w:rPr>
          <w:rStyle w:val="NormalTok"/>
        </w:rPr>
        <w:t xml:space="preserve">PSM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...t..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m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m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PSMDF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PSMDF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D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PSMDF.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SMDF3, PSMDF4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PSMDF.Final)</w:t>
      </w:r>
      <w:r>
        <w:br w:type="textWrapping"/>
      </w:r>
      <w:r>
        <w:rPr>
          <w:rStyle w:val="NormalTok"/>
        </w:rPr>
        <w:t xml:space="preserve">PSMDF.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PSMDF.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SMDF.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mediate Intervention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ayed Intervention"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MDF.Fin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stim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estim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d.error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stima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d.error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   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ement Grou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 in Episodic Memory Score</w:t>
      </w:r>
      <w:r>
        <w:br w:type="textWrapping"/>
      </w:r>
      <w:r>
        <w:rPr>
          <w:rStyle w:val="StringTok"/>
        </w:rPr>
        <w:t xml:space="preserve">  2 Months - Baseli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6-Analyses-and-Output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Regression for changes in MVPA and changes in cognition</w:t>
      </w:r>
      <w:r>
        <w:br w:type="textWrapping"/>
      </w:r>
      <w:r>
        <w:rPr>
          <w:rStyle w:val="NormalTok"/>
        </w:rPr>
        <w:t xml:space="preserve">##~~~~~~~~~~~~~~~~~~~~~~~~~~~~~~~~~~~~~~~~~~~~~~~~~~~~~~</w:t>
      </w:r>
      <w:r>
        <w:br w:type="textWrapping"/>
      </w:r>
      <w:r>
        <w:br w:type="textWrapping"/>
      </w:r>
      <w:r>
        <w:rPr>
          <w:rStyle w:val="NormalTok"/>
        </w:rPr>
        <w:t xml:space="preserve">##Do Improvements in MVPA predict changes in working memory</w:t>
      </w:r>
      <w:r>
        <w:br w:type="textWrapping"/>
      </w:r>
      <w:r>
        <w:rPr>
          <w:rStyle w:val="NormalTok"/>
        </w:rPr>
        <w:t xml:space="preserve">List.MVPA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data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st.Sorting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VPA.Chan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rPr>
          <w:rStyle w:val="NormalTok"/>
        </w:rPr>
        <w:t xml:space="preserve">List.MVP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data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st.Sorting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ol</w:t>
      </w:r>
      <w:r>
        <w:rPr>
          <w:rStyle w:val="NormalTok"/>
        </w:rPr>
        <w:t xml:space="preserve">(List.MVPA))</w:t>
      </w:r>
    </w:p>
    <w:p>
      <w:pPr>
        <w:pStyle w:val="SourceCode"/>
      </w:pPr>
      <w:r>
        <w:rPr>
          <w:rStyle w:val="VerbatimChar"/>
        </w:rPr>
        <w:t xml:space="preserve">##                           estimate   std.error  statistic       df</w:t>
      </w:r>
      <w:r>
        <w:br w:type="textWrapping"/>
      </w:r>
      <w:r>
        <w:rPr>
          <w:rStyle w:val="VerbatimChar"/>
        </w:rPr>
        <w:t xml:space="preserve">## (Intercept)            31.22699350 10.05859143  3.1045096 32.42608</w:t>
      </w:r>
      <w:r>
        <w:br w:type="textWrapping"/>
      </w:r>
      <w:r>
        <w:rPr>
          <w:rStyle w:val="VerbatimChar"/>
        </w:rPr>
        <w:t xml:space="preserve">## MVPA.Changes            0.01468547  0.03551904  0.4134534 30.61198</w:t>
      </w:r>
      <w:r>
        <w:br w:type="textWrapping"/>
      </w:r>
      <w:r>
        <w:rPr>
          <w:rStyle w:val="VerbatimChar"/>
        </w:rPr>
        <w:t xml:space="preserve">## MVPA_Min.1             -0.02017639  0.01622494 -1.2435417 44.37825</w:t>
      </w:r>
      <w:r>
        <w:br w:type="textWrapping"/>
      </w:r>
      <w:r>
        <w:rPr>
          <w:rStyle w:val="VerbatimChar"/>
        </w:rPr>
        <w:t xml:space="preserve">## WM.AgeCorrectedScore.1 -0.23401317  0.09393466 -2.4912335 33.89288</w:t>
      </w:r>
      <w:r>
        <w:br w:type="textWrapping"/>
      </w:r>
      <w:r>
        <w:rPr>
          <w:rStyle w:val="VerbatimChar"/>
        </w:rPr>
        <w:t xml:space="preserve">## TxImmediate            -5.87219611  2.35217771 -2.4964934 47.01956</w:t>
      </w:r>
      <w:r>
        <w:br w:type="textWrapping"/>
      </w:r>
      <w:r>
        <w:rPr>
          <w:rStyle w:val="VerbatimChar"/>
        </w:rPr>
        <w:t xml:space="preserve">##                            p.value</w:t>
      </w:r>
      <w:r>
        <w:br w:type="textWrapping"/>
      </w:r>
      <w:r>
        <w:rPr>
          <w:rStyle w:val="VerbatimChar"/>
        </w:rPr>
        <w:t xml:space="preserve">## (Intercept)            0.003938442</w:t>
      </w:r>
      <w:r>
        <w:br w:type="textWrapping"/>
      </w:r>
      <w:r>
        <w:rPr>
          <w:rStyle w:val="VerbatimChar"/>
        </w:rPr>
        <w:t xml:space="preserve">## MVPA.Changes           0.682156632</w:t>
      </w:r>
      <w:r>
        <w:br w:type="textWrapping"/>
      </w:r>
      <w:r>
        <w:rPr>
          <w:rStyle w:val="VerbatimChar"/>
        </w:rPr>
        <w:t xml:space="preserve">## MVPA_Min.1             0.220197537</w:t>
      </w:r>
      <w:r>
        <w:br w:type="textWrapping"/>
      </w:r>
      <w:r>
        <w:rPr>
          <w:rStyle w:val="VerbatimChar"/>
        </w:rPr>
        <w:t xml:space="preserve">## WM.AgeCorrectedScore.1 0.017789067</w:t>
      </w:r>
      <w:r>
        <w:br w:type="textWrapping"/>
      </w:r>
      <w:r>
        <w:rPr>
          <w:rStyle w:val="VerbatimChar"/>
        </w:rPr>
        <w:t xml:space="preserve">## TxImmediate            0.016104928</w:t>
      </w:r>
    </w:p>
    <w:p>
      <w:pPr>
        <w:pStyle w:val="SourceCode"/>
      </w:pPr>
      <w:r>
        <w:rPr>
          <w:rStyle w:val="KeywordTok"/>
        </w:rPr>
        <w:t xml:space="preserve">pool.r.squared</w:t>
      </w:r>
      <w:r>
        <w:rPr>
          <w:rStyle w:val="NormalTok"/>
        </w:rPr>
        <w:t xml:space="preserve">(List.MVPA, </w:t>
      </w:r>
      <w:r>
        <w:rPr>
          <w:rStyle w:val="DataTypeTok"/>
        </w:rPr>
        <w:t xml:space="preserve">adjus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est      lo 95     hi 95 fmi</w:t>
      </w:r>
      <w:r>
        <w:br w:type="textWrapping"/>
      </w:r>
      <w:r>
        <w:rPr>
          <w:rStyle w:val="VerbatimChar"/>
        </w:rPr>
        <w:t xml:space="preserve">## R^2 0.2172112 0.04633701 0.4345223 NaN</w:t>
      </w:r>
    </w:p>
    <w:p>
      <w:pPr>
        <w:pStyle w:val="SourceCode"/>
      </w:pPr>
      <w:r>
        <w:rPr>
          <w:rStyle w:val="KeywordTok"/>
        </w:rPr>
        <w:t xml:space="preserve">pool.r.squared</w:t>
      </w:r>
      <w:r>
        <w:rPr>
          <w:rStyle w:val="NormalTok"/>
        </w:rPr>
        <w:t xml:space="preserve">(List.MVP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us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est      lo 95     hi 95 fmi</w:t>
      </w:r>
      <w:r>
        <w:br w:type="textWrapping"/>
      </w:r>
      <w:r>
        <w:rPr>
          <w:rStyle w:val="VerbatimChar"/>
        </w:rPr>
        <w:t xml:space="preserve">## R^2 0.2117635 0.04427543 0.4271238 NaN</w:t>
      </w:r>
    </w:p>
    <w:p>
      <w:pPr>
        <w:pStyle w:val="SourceCode"/>
      </w:pPr>
      <w:r>
        <w:rPr>
          <w:rStyle w:val="NormalTok"/>
        </w:rPr>
        <w:t xml:space="preserve">##Do Improvements in MVPA predict changes in episodic memory</w:t>
      </w:r>
      <w:r>
        <w:br w:type="textWrapping"/>
      </w:r>
      <w:r>
        <w:rPr>
          <w:rStyle w:val="NormalTok"/>
        </w:rPr>
        <w:t xml:space="preserve">PSM.MVPA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 tempdata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M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VPA.Chan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rPr>
          <w:rStyle w:val="NormalTok"/>
        </w:rPr>
        <w:t xml:space="preserve">PSM.MVP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 tempdata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M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ol</w:t>
      </w:r>
      <w:r>
        <w:rPr>
          <w:rStyle w:val="NormalTok"/>
        </w:rPr>
        <w:t xml:space="preserve">(PSM.MVPA))</w:t>
      </w:r>
    </w:p>
    <w:p>
      <w:pPr>
        <w:pStyle w:val="SourceCode"/>
      </w:pPr>
      <w:r>
        <w:rPr>
          <w:rStyle w:val="VerbatimChar"/>
        </w:rPr>
        <w:t xml:space="preserve">##                            estimate   std.error  statistic       df</w:t>
      </w:r>
      <w:r>
        <w:br w:type="textWrapping"/>
      </w:r>
      <w:r>
        <w:rPr>
          <w:rStyle w:val="VerbatimChar"/>
        </w:rPr>
        <w:t xml:space="preserve">## (Intercept)             28.40488018 23.37676947  1.2150901 14.37527</w:t>
      </w:r>
      <w:r>
        <w:br w:type="textWrapping"/>
      </w:r>
      <w:r>
        <w:rPr>
          <w:rStyle w:val="VerbatimChar"/>
        </w:rPr>
        <w:t xml:space="preserve">## MVPA.Changes             0.01110671  0.07013596  0.1583598 47.69463</w:t>
      </w:r>
      <w:r>
        <w:br w:type="textWrapping"/>
      </w:r>
      <w:r>
        <w:rPr>
          <w:rStyle w:val="VerbatimChar"/>
        </w:rPr>
        <w:t xml:space="preserve">## MVPA_Min.1              -0.01213557  0.03884004 -0.3124500 27.57039</w:t>
      </w:r>
      <w:r>
        <w:br w:type="textWrapping"/>
      </w:r>
      <w:r>
        <w:rPr>
          <w:rStyle w:val="VerbatimChar"/>
        </w:rPr>
        <w:t xml:space="preserve">## PSM.AgeCorrectedScore.1 -0.19634903  0.19356547 -1.0143805 17.24672</w:t>
      </w:r>
      <w:r>
        <w:br w:type="textWrapping"/>
      </w:r>
      <w:r>
        <w:rPr>
          <w:rStyle w:val="VerbatimChar"/>
        </w:rPr>
        <w:t xml:space="preserve">## TxImmediate             -2.26645474  5.86323397 -0.3865537 31.21355</w:t>
      </w:r>
      <w:r>
        <w:br w:type="textWrapping"/>
      </w:r>
      <w:r>
        <w:rPr>
          <w:rStyle w:val="VerbatimChar"/>
        </w:rPr>
        <w:t xml:space="preserve">##                           p.value</w:t>
      </w:r>
      <w:r>
        <w:br w:type="textWrapping"/>
      </w:r>
      <w:r>
        <w:rPr>
          <w:rStyle w:val="VerbatimChar"/>
        </w:rPr>
        <w:t xml:space="preserve">## (Intercept)             0.2439128</w:t>
      </w:r>
      <w:r>
        <w:br w:type="textWrapping"/>
      </w:r>
      <w:r>
        <w:rPr>
          <w:rStyle w:val="VerbatimChar"/>
        </w:rPr>
        <w:t xml:space="preserve">## MVPA.Changes            0.8748419</w:t>
      </w:r>
      <w:r>
        <w:br w:type="textWrapping"/>
      </w:r>
      <w:r>
        <w:rPr>
          <w:rStyle w:val="VerbatimChar"/>
        </w:rPr>
        <w:t xml:space="preserve">## MVPA_Min.1              0.7570496</w:t>
      </w:r>
      <w:r>
        <w:br w:type="textWrapping"/>
      </w:r>
      <w:r>
        <w:rPr>
          <w:rStyle w:val="VerbatimChar"/>
        </w:rPr>
        <w:t xml:space="preserve">## PSM.AgeCorrectedScore.1 0.3244214</w:t>
      </w:r>
      <w:r>
        <w:br w:type="textWrapping"/>
      </w:r>
      <w:r>
        <w:rPr>
          <w:rStyle w:val="VerbatimChar"/>
        </w:rPr>
        <w:t xml:space="preserve">## TxImmediate             0.7017094</w:t>
      </w:r>
    </w:p>
    <w:p>
      <w:pPr>
        <w:pStyle w:val="SourceCode"/>
      </w:pPr>
      <w:r>
        <w:rPr>
          <w:rStyle w:val="KeywordTok"/>
        </w:rPr>
        <w:t xml:space="preserve">pool.r.squared</w:t>
      </w:r>
      <w:r>
        <w:rPr>
          <w:rStyle w:val="NormalTok"/>
        </w:rPr>
        <w:t xml:space="preserve">(PSM.MVPA, </w:t>
      </w:r>
      <w:r>
        <w:rPr>
          <w:rStyle w:val="DataTypeTok"/>
        </w:rPr>
        <w:t xml:space="preserve">adjus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est      lo 95     hi 95 fmi</w:t>
      </w:r>
      <w:r>
        <w:br w:type="textWrapping"/>
      </w:r>
      <w:r>
        <w:rPr>
          <w:rStyle w:val="VerbatimChar"/>
        </w:rPr>
        <w:t xml:space="preserve">## R^2 0.03808219 0.01749983 0.2344309 NaN</w:t>
      </w:r>
    </w:p>
    <w:p>
      <w:pPr>
        <w:pStyle w:val="SourceCode"/>
      </w:pPr>
      <w:r>
        <w:rPr>
          <w:rStyle w:val="KeywordTok"/>
        </w:rPr>
        <w:t xml:space="preserve">pool.r.squared</w:t>
      </w:r>
      <w:r>
        <w:rPr>
          <w:rStyle w:val="NormalTok"/>
        </w:rPr>
        <w:t xml:space="preserve">(PSM.MVP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us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est      lo 95     hi 95 fmi</w:t>
      </w:r>
      <w:r>
        <w:br w:type="textWrapping"/>
      </w:r>
      <w:r>
        <w:rPr>
          <w:rStyle w:val="VerbatimChar"/>
        </w:rPr>
        <w:t xml:space="preserve">## R^2 0.03620485 0.02065846 0.2355793 NaN</w:t>
      </w:r>
    </w:p>
    <w:p>
      <w:pPr>
        <w:pStyle w:val="SourceCode"/>
      </w:pPr>
      <w:r>
        <w:rPr>
          <w:rStyle w:val="NormalTok"/>
        </w:rPr>
        <w:t xml:space="preserve">##Do Improvements in SB predict changes in episodic memory</w:t>
      </w:r>
      <w:r>
        <w:br w:type="textWrapping"/>
      </w:r>
      <w:r>
        <w:rPr>
          <w:rStyle w:val="NormalTok"/>
        </w:rPr>
        <w:t xml:space="preserve">PSM.SB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data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M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B.Chan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rPr>
          <w:rStyle w:val="NormalTok"/>
        </w:rPr>
        <w:t xml:space="preserve">PSM.SB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data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M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ol</w:t>
      </w:r>
      <w:r>
        <w:rPr>
          <w:rStyle w:val="NormalTok"/>
        </w:rPr>
        <w:t xml:space="preserve">(PSM.SB))</w:t>
      </w:r>
    </w:p>
    <w:p>
      <w:pPr>
        <w:pStyle w:val="SourceCode"/>
      </w:pPr>
      <w:r>
        <w:rPr>
          <w:rStyle w:val="VerbatimChar"/>
        </w:rPr>
        <w:t xml:space="preserve">##                             estimate   std.error   statistic       df</w:t>
      </w:r>
      <w:r>
        <w:br w:type="textWrapping"/>
      </w:r>
      <w:r>
        <w:rPr>
          <w:rStyle w:val="VerbatimChar"/>
        </w:rPr>
        <w:t xml:space="preserve">## (Intercept)             28.088626000 26.99443377  1.04053399 19.63131</w:t>
      </w:r>
      <w:r>
        <w:br w:type="textWrapping"/>
      </w:r>
      <w:r>
        <w:rPr>
          <w:rStyle w:val="VerbatimChar"/>
        </w:rPr>
        <w:t xml:space="preserve">## SB.Changes               0.012968055  0.03782739  0.34282181 21.93341</w:t>
      </w:r>
      <w:r>
        <w:br w:type="textWrapping"/>
      </w:r>
      <w:r>
        <w:rPr>
          <w:rStyle w:val="VerbatimChar"/>
        </w:rPr>
        <w:t xml:space="preserve">## SB_Min.1                -0.001172435  0.02145187 -0.05465422 22.66760</w:t>
      </w:r>
      <w:r>
        <w:br w:type="textWrapping"/>
      </w:r>
      <w:r>
        <w:rPr>
          <w:rStyle w:val="VerbatimChar"/>
        </w:rPr>
        <w:t xml:space="preserve">## PSM.AgeCorrectedScore.1 -0.198243893  0.19646518 -1.00905356 15.64799</w:t>
      </w:r>
      <w:r>
        <w:br w:type="textWrapping"/>
      </w:r>
      <w:r>
        <w:rPr>
          <w:rStyle w:val="VerbatimChar"/>
        </w:rPr>
        <w:t xml:space="preserve">## TxImmediate             -2.084057699  5.80316155 -0.35912454 27.22214</w:t>
      </w:r>
      <w:r>
        <w:br w:type="textWrapping"/>
      </w:r>
      <w:r>
        <w:rPr>
          <w:rStyle w:val="VerbatimChar"/>
        </w:rPr>
        <w:t xml:space="preserve">##                           p.value</w:t>
      </w:r>
      <w:r>
        <w:br w:type="textWrapping"/>
      </w:r>
      <w:r>
        <w:rPr>
          <w:rStyle w:val="VerbatimChar"/>
        </w:rPr>
        <w:t xml:space="preserve">## (Intercept)             0.3107381</w:t>
      </w:r>
      <w:r>
        <w:br w:type="textWrapping"/>
      </w:r>
      <w:r>
        <w:rPr>
          <w:rStyle w:val="VerbatimChar"/>
        </w:rPr>
        <w:t xml:space="preserve">## SB.Changes              0.7349964</w:t>
      </w:r>
      <w:r>
        <w:br w:type="textWrapping"/>
      </w:r>
      <w:r>
        <w:rPr>
          <w:rStyle w:val="VerbatimChar"/>
        </w:rPr>
        <w:t xml:space="preserve">## SB_Min.1                0.9568928</w:t>
      </w:r>
      <w:r>
        <w:br w:type="textWrapping"/>
      </w:r>
      <w:r>
        <w:rPr>
          <w:rStyle w:val="VerbatimChar"/>
        </w:rPr>
        <w:t xml:space="preserve">## PSM.AgeCorrectedScore.1 0.3282984</w:t>
      </w:r>
      <w:r>
        <w:br w:type="textWrapping"/>
      </w:r>
      <w:r>
        <w:rPr>
          <w:rStyle w:val="VerbatimChar"/>
        </w:rPr>
        <w:t xml:space="preserve">## TxImmediate             0.7222726</w:t>
      </w:r>
    </w:p>
    <w:p>
      <w:pPr>
        <w:pStyle w:val="SourceCode"/>
      </w:pPr>
      <w:r>
        <w:rPr>
          <w:rStyle w:val="KeywordTok"/>
        </w:rPr>
        <w:t xml:space="preserve">pool.r.squared</w:t>
      </w:r>
      <w:r>
        <w:rPr>
          <w:rStyle w:val="NormalTok"/>
        </w:rPr>
        <w:t xml:space="preserve">(PSM.SB, </w:t>
      </w:r>
      <w:r>
        <w:rPr>
          <w:rStyle w:val="DataTypeTok"/>
        </w:rPr>
        <w:t xml:space="preserve">adjus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est      lo 95     hi 95 fmi</w:t>
      </w:r>
      <w:r>
        <w:br w:type="textWrapping"/>
      </w:r>
      <w:r>
        <w:rPr>
          <w:rStyle w:val="VerbatimChar"/>
        </w:rPr>
        <w:t xml:space="preserve">## R^2 0.04428911 0.01574692 0.2531002 NaN</w:t>
      </w:r>
    </w:p>
    <w:p>
      <w:pPr>
        <w:pStyle w:val="SourceCode"/>
      </w:pPr>
      <w:r>
        <w:rPr>
          <w:rStyle w:val="KeywordTok"/>
        </w:rPr>
        <w:t xml:space="preserve">pool.r.squared</w:t>
      </w:r>
      <w:r>
        <w:rPr>
          <w:rStyle w:val="NormalTok"/>
        </w:rPr>
        <w:t xml:space="preserve">(PSM.SB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us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est      lo 95     hi 95 fmi</w:t>
      </w:r>
      <w:r>
        <w:br w:type="textWrapping"/>
      </w:r>
      <w:r>
        <w:rPr>
          <w:rStyle w:val="VerbatimChar"/>
        </w:rPr>
        <w:t xml:space="preserve">## R^2 0.03753841 0.01663265 0.2297819 NaN</w:t>
      </w:r>
    </w:p>
    <w:p>
      <w:pPr>
        <w:pStyle w:val="SourceCode"/>
      </w:pPr>
      <w:r>
        <w:rPr>
          <w:rStyle w:val="NormalTok"/>
        </w:rPr>
        <w:t xml:space="preserve">##Do Improvements in SB predict changes in list sorting</w:t>
      </w:r>
      <w:r>
        <w:br w:type="textWrapping"/>
      </w:r>
      <w:r>
        <w:rPr>
          <w:rStyle w:val="NormalTok"/>
        </w:rPr>
        <w:t xml:space="preserve">List.Sort.SB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data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st.Sorting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B.Chan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rPr>
          <w:rStyle w:val="NormalTok"/>
        </w:rPr>
        <w:t xml:space="preserve">List.Sort.SB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data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st.Sorting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ol</w:t>
      </w:r>
      <w:r>
        <w:rPr>
          <w:rStyle w:val="NormalTok"/>
        </w:rPr>
        <w:t xml:space="preserve">(List.Sort.SB))</w:t>
      </w:r>
    </w:p>
    <w:p>
      <w:pPr>
        <w:pStyle w:val="SourceCode"/>
      </w:pPr>
      <w:r>
        <w:rPr>
          <w:rStyle w:val="VerbatimChar"/>
        </w:rPr>
        <w:t xml:space="preserve">##                            estimate    std.error  statistic       df</w:t>
      </w:r>
      <w:r>
        <w:br w:type="textWrapping"/>
      </w:r>
      <w:r>
        <w:rPr>
          <w:rStyle w:val="VerbatimChar"/>
        </w:rPr>
        <w:t xml:space="preserve">## (Intercept)            22.824545040 11.415150898  1.9994957 36.02798</w:t>
      </w:r>
      <w:r>
        <w:br w:type="textWrapping"/>
      </w:r>
      <w:r>
        <w:rPr>
          <w:rStyle w:val="VerbatimChar"/>
        </w:rPr>
        <w:t xml:space="preserve">## SB.Changes             -0.015290734  0.016116428 -0.9487669 39.73454</w:t>
      </w:r>
      <w:r>
        <w:br w:type="textWrapping"/>
      </w:r>
      <w:r>
        <w:rPr>
          <w:rStyle w:val="VerbatimChar"/>
        </w:rPr>
        <w:t xml:space="preserve">## SB_Min.1                0.003032241  0.009081971  0.3338747 36.20044</w:t>
      </w:r>
      <w:r>
        <w:br w:type="textWrapping"/>
      </w:r>
      <w:r>
        <w:rPr>
          <w:rStyle w:val="VerbatimChar"/>
        </w:rPr>
        <w:t xml:space="preserve">## WM.AgeCorrectedScore.1 -0.188154561  0.091549053 -2.0552322 37.88813</w:t>
      </w:r>
      <w:r>
        <w:br w:type="textWrapping"/>
      </w:r>
      <w:r>
        <w:rPr>
          <w:rStyle w:val="VerbatimChar"/>
        </w:rPr>
        <w:t xml:space="preserve">## TxImmediate            -5.403691398  2.249676557 -2.4019859 52.83871</w:t>
      </w:r>
      <w:r>
        <w:br w:type="textWrapping"/>
      </w:r>
      <w:r>
        <w:rPr>
          <w:rStyle w:val="VerbatimChar"/>
        </w:rPr>
        <w:t xml:space="preserve">##                           p.value</w:t>
      </w:r>
      <w:r>
        <w:br w:type="textWrapping"/>
      </w:r>
      <w:r>
        <w:rPr>
          <w:rStyle w:val="VerbatimChar"/>
        </w:rPr>
        <w:t xml:space="preserve">## (Intercept)            0.05313946</w:t>
      </w:r>
      <w:r>
        <w:br w:type="textWrapping"/>
      </w:r>
      <w:r>
        <w:rPr>
          <w:rStyle w:val="VerbatimChar"/>
        </w:rPr>
        <w:t xml:space="preserve">## SB.Changes             0.34847426</w:t>
      </w:r>
      <w:r>
        <w:br w:type="textWrapping"/>
      </w:r>
      <w:r>
        <w:rPr>
          <w:rStyle w:val="VerbatimChar"/>
        </w:rPr>
        <w:t xml:space="preserve">## SB_Min.1               0.74040051</w:t>
      </w:r>
      <w:r>
        <w:br w:type="textWrapping"/>
      </w:r>
      <w:r>
        <w:rPr>
          <w:rStyle w:val="VerbatimChar"/>
        </w:rPr>
        <w:t xml:space="preserve">## WM.AgeCorrectedScore.1 0.04679765</w:t>
      </w:r>
      <w:r>
        <w:br w:type="textWrapping"/>
      </w:r>
      <w:r>
        <w:rPr>
          <w:rStyle w:val="VerbatimChar"/>
        </w:rPr>
        <w:t xml:space="preserve">## TxImmediate            0.01985469</w:t>
      </w:r>
    </w:p>
    <w:p>
      <w:pPr>
        <w:pStyle w:val="SourceCode"/>
      </w:pPr>
      <w:r>
        <w:rPr>
          <w:rStyle w:val="KeywordTok"/>
        </w:rPr>
        <w:t xml:space="preserve">pool.r.squared</w:t>
      </w:r>
      <w:r>
        <w:rPr>
          <w:rStyle w:val="NormalTok"/>
        </w:rPr>
        <w:t xml:space="preserve">(List.Sort.SB, </w:t>
      </w:r>
      <w:r>
        <w:rPr>
          <w:rStyle w:val="DataTypeTok"/>
        </w:rPr>
        <w:t xml:space="preserve">adjus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est      lo 95     hi 95 fmi</w:t>
      </w:r>
      <w:r>
        <w:br w:type="textWrapping"/>
      </w:r>
      <w:r>
        <w:rPr>
          <w:rStyle w:val="VerbatimChar"/>
        </w:rPr>
        <w:t xml:space="preserve">## R^2 0.197504 0.04296446 0.3997053 NaN</w:t>
      </w:r>
    </w:p>
    <w:p>
      <w:pPr>
        <w:pStyle w:val="SourceCode"/>
      </w:pPr>
      <w:r>
        <w:rPr>
          <w:rStyle w:val="KeywordTok"/>
        </w:rPr>
        <w:t xml:space="preserve">pool.r.squared</w:t>
      </w:r>
      <w:r>
        <w:rPr>
          <w:rStyle w:val="NormalTok"/>
        </w:rPr>
        <w:t xml:space="preserve">(PSM.MVP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us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est      lo 95     hi 95 fmi</w:t>
      </w:r>
      <w:r>
        <w:br w:type="textWrapping"/>
      </w:r>
      <w:r>
        <w:rPr>
          <w:rStyle w:val="VerbatimChar"/>
        </w:rPr>
        <w:t xml:space="preserve">## R^2 0.03620485 0.02065846 0.2355793 NaN</w:t>
      </w:r>
    </w:p>
    <w:p>
      <w:pPr>
        <w:pStyle w:val="SourceCode"/>
      </w:pPr>
      <w:r>
        <w:rPr>
          <w:rStyle w:val="NormalTok"/>
        </w:rPr>
        <w:t xml:space="preserve">##PLOTTING RESIDUALS##</w:t>
      </w:r>
      <w:r>
        <w:br w:type="textWrapping"/>
      </w:r>
      <w:r>
        <w:br w:type="textWrapping"/>
      </w:r>
      <w:r>
        <w:rPr>
          <w:rStyle w:val="NormalTok"/>
        </w:rPr>
        <w:t xml:space="preserve">##~~~~~~~~~~~~~~~~~~~~~~~~~~</w:t>
      </w:r>
      <w:r>
        <w:br w:type="textWrapping"/>
      </w:r>
      <w:r>
        <w:br w:type="textWrapping"/>
      </w:r>
      <w:r>
        <w:rPr>
          <w:rStyle w:val="CommentTok"/>
        </w:rPr>
        <w:t xml:space="preserve">#List Sorting and MVPA#</w:t>
      </w:r>
      <w:r>
        <w:br w:type="textWrapping"/>
      </w:r>
      <w:r>
        <w:rPr>
          <w:rStyle w:val="NormalTok"/>
        </w:rPr>
        <w:t xml:space="preserve">List.MVPA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st.Sorting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VPA.Chan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1)</w:t>
      </w:r>
      <w:r>
        <w:br w:type="textWrapping"/>
      </w:r>
      <w:r>
        <w:rPr>
          <w:rStyle w:val="NormalTok"/>
        </w:rPr>
        <w:t xml:space="preserve">List.MVPA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st.Sorting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VPA.Chan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2)</w:t>
      </w:r>
      <w:r>
        <w:br w:type="textWrapping"/>
      </w:r>
      <w:r>
        <w:rPr>
          <w:rStyle w:val="NormalTok"/>
        </w:rPr>
        <w:t xml:space="preserve">List.MVPA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st.Sorting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VPA.Chan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3)</w:t>
      </w:r>
      <w:r>
        <w:br w:type="textWrapping"/>
      </w:r>
      <w:r>
        <w:rPr>
          <w:rStyle w:val="NormalTok"/>
        </w:rPr>
        <w:t xml:space="preserve">List.MVPA4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st.Sorting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VPA.Chan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4)</w:t>
      </w:r>
      <w:r>
        <w:br w:type="textWrapping"/>
      </w:r>
      <w:r>
        <w:rPr>
          <w:rStyle w:val="NormalTok"/>
        </w:rPr>
        <w:t xml:space="preserve">List.MVPA5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st.Sorting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VPA.Chan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5)</w:t>
      </w:r>
      <w:r>
        <w:br w:type="textWrapping"/>
      </w:r>
      <w:r>
        <w:br w:type="textWrapping"/>
      </w:r>
      <w:r>
        <w:rPr>
          <w:rStyle w:val="NormalTok"/>
        </w:rPr>
        <w:t xml:space="preserve">List.MVPA1A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st.Sorting.Chang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1)</w:t>
      </w:r>
      <w:r>
        <w:br w:type="textWrapping"/>
      </w:r>
      <w:r>
        <w:rPr>
          <w:rStyle w:val="NormalTok"/>
        </w:rPr>
        <w:t xml:space="preserve">List.MVPA2A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st.Sorting.Chang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2)</w:t>
      </w:r>
      <w:r>
        <w:br w:type="textWrapping"/>
      </w:r>
      <w:r>
        <w:rPr>
          <w:rStyle w:val="NormalTok"/>
        </w:rPr>
        <w:t xml:space="preserve">List.MVPA3A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st.Sorting.Chang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3)</w:t>
      </w:r>
      <w:r>
        <w:br w:type="textWrapping"/>
      </w:r>
      <w:r>
        <w:rPr>
          <w:rStyle w:val="NormalTok"/>
        </w:rPr>
        <w:t xml:space="preserve">List.MVPA4A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st.Sorting.Chang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4)</w:t>
      </w:r>
      <w:r>
        <w:br w:type="textWrapping"/>
      </w:r>
      <w:r>
        <w:rPr>
          <w:rStyle w:val="NormalTok"/>
        </w:rPr>
        <w:t xml:space="preserve">List.MVPA5A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st.Sorting.Chang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5)</w:t>
      </w:r>
      <w:r>
        <w:br w:type="textWrapping"/>
      </w:r>
      <w:r>
        <w:br w:type="textWrapping"/>
      </w:r>
      <w:r>
        <w:rPr>
          <w:rStyle w:val="NormalTok"/>
        </w:rPr>
        <w:t xml:space="preserve">List.MVPA1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VPA.Change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1)</w:t>
      </w:r>
      <w:r>
        <w:br w:type="textWrapping"/>
      </w:r>
      <w:r>
        <w:rPr>
          <w:rStyle w:val="NormalTok"/>
        </w:rPr>
        <w:t xml:space="preserve">List.MVPA2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VPA.Change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2)</w:t>
      </w:r>
      <w:r>
        <w:br w:type="textWrapping"/>
      </w:r>
      <w:r>
        <w:rPr>
          <w:rStyle w:val="NormalTok"/>
        </w:rPr>
        <w:t xml:space="preserve">List.MVPA3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VPA.Change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3)</w:t>
      </w:r>
      <w:r>
        <w:br w:type="textWrapping"/>
      </w:r>
      <w:r>
        <w:rPr>
          <w:rStyle w:val="NormalTok"/>
        </w:rPr>
        <w:t xml:space="preserve">List.MVPA4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VPA.Change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4)</w:t>
      </w:r>
      <w:r>
        <w:br w:type="textWrapping"/>
      </w:r>
      <w:r>
        <w:rPr>
          <w:rStyle w:val="NormalTok"/>
        </w:rPr>
        <w:t xml:space="preserve">List.MVPA5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VPA.Change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5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PSM and MVPA#</w:t>
      </w:r>
      <w:r>
        <w:br w:type="textWrapping"/>
      </w:r>
      <w:r>
        <w:rPr>
          <w:rStyle w:val="NormalTok"/>
        </w:rPr>
        <w:t xml:space="preserve">PSM.MVPA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M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VPA.Chan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1)</w:t>
      </w:r>
      <w:r>
        <w:br w:type="textWrapping"/>
      </w:r>
      <w:r>
        <w:rPr>
          <w:rStyle w:val="NormalTok"/>
        </w:rPr>
        <w:t xml:space="preserve">PSM.MVPA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M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VPA.Chan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2)</w:t>
      </w:r>
      <w:r>
        <w:br w:type="textWrapping"/>
      </w:r>
      <w:r>
        <w:rPr>
          <w:rStyle w:val="NormalTok"/>
        </w:rPr>
        <w:t xml:space="preserve">PSM.MVPA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M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VPA.Chan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3)</w:t>
      </w:r>
      <w:r>
        <w:br w:type="textWrapping"/>
      </w:r>
      <w:r>
        <w:rPr>
          <w:rStyle w:val="NormalTok"/>
        </w:rPr>
        <w:t xml:space="preserve">PSM.MVPA4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M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VPA.Chan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4)</w:t>
      </w:r>
      <w:r>
        <w:br w:type="textWrapping"/>
      </w:r>
      <w:r>
        <w:rPr>
          <w:rStyle w:val="NormalTok"/>
        </w:rPr>
        <w:t xml:space="preserve">PSM.MVPA5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M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VPA.Chan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5)</w:t>
      </w:r>
      <w:r>
        <w:br w:type="textWrapping"/>
      </w:r>
      <w:r>
        <w:br w:type="textWrapping"/>
      </w:r>
      <w:r>
        <w:rPr>
          <w:rStyle w:val="NormalTok"/>
        </w:rPr>
        <w:t xml:space="preserve">PSM.MVPA1A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M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1)</w:t>
      </w:r>
      <w:r>
        <w:br w:type="textWrapping"/>
      </w:r>
      <w:r>
        <w:rPr>
          <w:rStyle w:val="NormalTok"/>
        </w:rPr>
        <w:t xml:space="preserve">PSM.MVPA2A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M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2)</w:t>
      </w:r>
      <w:r>
        <w:br w:type="textWrapping"/>
      </w:r>
      <w:r>
        <w:rPr>
          <w:rStyle w:val="NormalTok"/>
        </w:rPr>
        <w:t xml:space="preserve">PSM.MVPA3A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M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3)</w:t>
      </w:r>
      <w:r>
        <w:br w:type="textWrapping"/>
      </w:r>
      <w:r>
        <w:rPr>
          <w:rStyle w:val="NormalTok"/>
        </w:rPr>
        <w:t xml:space="preserve">PSM.MVPA4A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M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4)</w:t>
      </w:r>
      <w:r>
        <w:br w:type="textWrapping"/>
      </w:r>
      <w:r>
        <w:rPr>
          <w:rStyle w:val="NormalTok"/>
        </w:rPr>
        <w:t xml:space="preserve">PSM.MVPA5A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M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5)</w:t>
      </w:r>
      <w:r>
        <w:br w:type="textWrapping"/>
      </w:r>
      <w:r>
        <w:br w:type="textWrapping"/>
      </w:r>
      <w:r>
        <w:rPr>
          <w:rStyle w:val="NormalTok"/>
        </w:rPr>
        <w:t xml:space="preserve">PSM.MVPA1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VPA.Chang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1)</w:t>
      </w:r>
      <w:r>
        <w:br w:type="textWrapping"/>
      </w:r>
      <w:r>
        <w:rPr>
          <w:rStyle w:val="NormalTok"/>
        </w:rPr>
        <w:t xml:space="preserve">PSM.MVPA2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VPA.Chang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2)</w:t>
      </w:r>
      <w:r>
        <w:br w:type="textWrapping"/>
      </w:r>
      <w:r>
        <w:rPr>
          <w:rStyle w:val="NormalTok"/>
        </w:rPr>
        <w:t xml:space="preserve">PSM.MVPA3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VPA.Chang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3)</w:t>
      </w:r>
      <w:r>
        <w:br w:type="textWrapping"/>
      </w:r>
      <w:r>
        <w:rPr>
          <w:rStyle w:val="NormalTok"/>
        </w:rPr>
        <w:t xml:space="preserve">PSM.MVPA4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VPA.Chang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4)</w:t>
      </w:r>
      <w:r>
        <w:br w:type="textWrapping"/>
      </w:r>
      <w:r>
        <w:rPr>
          <w:rStyle w:val="NormalTok"/>
        </w:rPr>
        <w:t xml:space="preserve">PSM.MVPA5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VPA.Chang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VPA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5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List Sorting and SB#</w:t>
      </w:r>
      <w:r>
        <w:br w:type="textWrapping"/>
      </w:r>
      <w:r>
        <w:rPr>
          <w:rStyle w:val="NormalTok"/>
        </w:rPr>
        <w:t xml:space="preserve">List.SB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st.Sorting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B.Chan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1)</w:t>
      </w:r>
      <w:r>
        <w:br w:type="textWrapping"/>
      </w:r>
      <w:r>
        <w:rPr>
          <w:rStyle w:val="NormalTok"/>
        </w:rPr>
        <w:t xml:space="preserve">List.SB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st.Sorting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B.Chan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2)</w:t>
      </w:r>
      <w:r>
        <w:br w:type="textWrapping"/>
      </w:r>
      <w:r>
        <w:rPr>
          <w:rStyle w:val="NormalTok"/>
        </w:rPr>
        <w:t xml:space="preserve">List.SB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st.Sorting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B.Chan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3)</w:t>
      </w:r>
      <w:r>
        <w:br w:type="textWrapping"/>
      </w:r>
      <w:r>
        <w:rPr>
          <w:rStyle w:val="NormalTok"/>
        </w:rPr>
        <w:t xml:space="preserve">List.SB4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st.Sorting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B.Chan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4)</w:t>
      </w:r>
      <w:r>
        <w:br w:type="textWrapping"/>
      </w:r>
      <w:r>
        <w:rPr>
          <w:rStyle w:val="NormalTok"/>
        </w:rPr>
        <w:t xml:space="preserve">List.SB5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st.Sorting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B.Chan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5)</w:t>
      </w:r>
      <w:r>
        <w:br w:type="textWrapping"/>
      </w:r>
      <w:r>
        <w:br w:type="textWrapping"/>
      </w:r>
      <w:r>
        <w:rPr>
          <w:rStyle w:val="NormalTok"/>
        </w:rPr>
        <w:t xml:space="preserve">List.SB1A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st.Sorting.Chang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1)</w:t>
      </w:r>
      <w:r>
        <w:br w:type="textWrapping"/>
      </w:r>
      <w:r>
        <w:rPr>
          <w:rStyle w:val="NormalTok"/>
        </w:rPr>
        <w:t xml:space="preserve">List.SB2A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st.Sorting.Chang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2)</w:t>
      </w:r>
      <w:r>
        <w:br w:type="textWrapping"/>
      </w:r>
      <w:r>
        <w:rPr>
          <w:rStyle w:val="NormalTok"/>
        </w:rPr>
        <w:t xml:space="preserve">List.SB3A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st.Sorting.Chang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3)</w:t>
      </w:r>
      <w:r>
        <w:br w:type="textWrapping"/>
      </w:r>
      <w:r>
        <w:rPr>
          <w:rStyle w:val="NormalTok"/>
        </w:rPr>
        <w:t xml:space="preserve">List.SB4A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st.Sorting.Chang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4)</w:t>
      </w:r>
      <w:r>
        <w:br w:type="textWrapping"/>
      </w:r>
      <w:r>
        <w:rPr>
          <w:rStyle w:val="NormalTok"/>
        </w:rPr>
        <w:t xml:space="preserve">List.SB5A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st.Sorting.Chang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5)</w:t>
      </w:r>
      <w:r>
        <w:br w:type="textWrapping"/>
      </w:r>
      <w:r>
        <w:br w:type="textWrapping"/>
      </w:r>
      <w:r>
        <w:rPr>
          <w:rStyle w:val="NormalTok"/>
        </w:rPr>
        <w:t xml:space="preserve">List.SB1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.Change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1)</w:t>
      </w:r>
      <w:r>
        <w:br w:type="textWrapping"/>
      </w:r>
      <w:r>
        <w:rPr>
          <w:rStyle w:val="NormalTok"/>
        </w:rPr>
        <w:t xml:space="preserve">List.SB2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.Change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2)</w:t>
      </w:r>
      <w:r>
        <w:br w:type="textWrapping"/>
      </w:r>
      <w:r>
        <w:rPr>
          <w:rStyle w:val="NormalTok"/>
        </w:rPr>
        <w:t xml:space="preserve">List.SB3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.Change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3)</w:t>
      </w:r>
      <w:r>
        <w:br w:type="textWrapping"/>
      </w:r>
      <w:r>
        <w:rPr>
          <w:rStyle w:val="NormalTok"/>
        </w:rPr>
        <w:t xml:space="preserve">List.SB4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.Change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4)</w:t>
      </w:r>
      <w:r>
        <w:br w:type="textWrapping"/>
      </w:r>
      <w:r>
        <w:rPr>
          <w:rStyle w:val="NormalTok"/>
        </w:rPr>
        <w:t xml:space="preserve">List.SB5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.Change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5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PSM and MVPA#</w:t>
      </w:r>
      <w:r>
        <w:br w:type="textWrapping"/>
      </w:r>
      <w:r>
        <w:rPr>
          <w:rStyle w:val="NormalTok"/>
        </w:rPr>
        <w:t xml:space="preserve">PSM.SB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M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B.Chan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1)</w:t>
      </w:r>
      <w:r>
        <w:br w:type="textWrapping"/>
      </w:r>
      <w:r>
        <w:rPr>
          <w:rStyle w:val="NormalTok"/>
        </w:rPr>
        <w:t xml:space="preserve">PSM.SB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M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B.Chan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2)</w:t>
      </w:r>
      <w:r>
        <w:br w:type="textWrapping"/>
      </w:r>
      <w:r>
        <w:rPr>
          <w:rStyle w:val="NormalTok"/>
        </w:rPr>
        <w:t xml:space="preserve">PSM.SB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M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B.Chan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3)</w:t>
      </w:r>
      <w:r>
        <w:br w:type="textWrapping"/>
      </w:r>
      <w:r>
        <w:rPr>
          <w:rStyle w:val="NormalTok"/>
        </w:rPr>
        <w:t xml:space="preserve">PSM.SB4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M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B.Chan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4)</w:t>
      </w:r>
      <w:r>
        <w:br w:type="textWrapping"/>
      </w:r>
      <w:r>
        <w:rPr>
          <w:rStyle w:val="NormalTok"/>
        </w:rPr>
        <w:t xml:space="preserve">PSM.SB5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M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B.Chan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5)</w:t>
      </w:r>
      <w:r>
        <w:br w:type="textWrapping"/>
      </w:r>
      <w:r>
        <w:br w:type="textWrapping"/>
      </w:r>
      <w:r>
        <w:rPr>
          <w:rStyle w:val="NormalTok"/>
        </w:rPr>
        <w:t xml:space="preserve">PSM.SB1A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M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1)</w:t>
      </w:r>
      <w:r>
        <w:br w:type="textWrapping"/>
      </w:r>
      <w:r>
        <w:rPr>
          <w:rStyle w:val="NormalTok"/>
        </w:rPr>
        <w:t xml:space="preserve">PSM.SB2A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M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2)</w:t>
      </w:r>
      <w:r>
        <w:br w:type="textWrapping"/>
      </w:r>
      <w:r>
        <w:rPr>
          <w:rStyle w:val="NormalTok"/>
        </w:rPr>
        <w:t xml:space="preserve">PSM.SB3A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M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3)</w:t>
      </w:r>
      <w:r>
        <w:br w:type="textWrapping"/>
      </w:r>
      <w:r>
        <w:rPr>
          <w:rStyle w:val="NormalTok"/>
        </w:rPr>
        <w:t xml:space="preserve">PSM.SB4A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M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4)</w:t>
      </w:r>
      <w:r>
        <w:br w:type="textWrapping"/>
      </w:r>
      <w:r>
        <w:rPr>
          <w:rStyle w:val="NormalTok"/>
        </w:rPr>
        <w:t xml:space="preserve">PSM.SB5A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M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5)</w:t>
      </w:r>
      <w:r>
        <w:br w:type="textWrapping"/>
      </w:r>
      <w:r>
        <w:br w:type="textWrapping"/>
      </w:r>
      <w:r>
        <w:rPr>
          <w:rStyle w:val="NormalTok"/>
        </w:rPr>
        <w:t xml:space="preserve">PSM.SB1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.Chang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1)</w:t>
      </w:r>
      <w:r>
        <w:br w:type="textWrapping"/>
      </w:r>
      <w:r>
        <w:rPr>
          <w:rStyle w:val="NormalTok"/>
        </w:rPr>
        <w:t xml:space="preserve">PSM.SB2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.Chang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2)</w:t>
      </w:r>
      <w:r>
        <w:br w:type="textWrapping"/>
      </w:r>
      <w:r>
        <w:rPr>
          <w:rStyle w:val="NormalTok"/>
        </w:rPr>
        <w:t xml:space="preserve">PSM.SB3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.Chang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3)</w:t>
      </w:r>
      <w:r>
        <w:br w:type="textWrapping"/>
      </w:r>
      <w:r>
        <w:rPr>
          <w:rStyle w:val="NormalTok"/>
        </w:rPr>
        <w:t xml:space="preserve">PSM.SB4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.Chang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4)</w:t>
      </w:r>
      <w:r>
        <w:br w:type="textWrapping"/>
      </w:r>
      <w:r>
        <w:rPr>
          <w:rStyle w:val="NormalTok"/>
        </w:rPr>
        <w:t xml:space="preserve">PSM.SB5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.Chang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B_Mi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M.AgeCorrectedScor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mpdata5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QQ PLOTS Pooled Data##</w:t>
      </w:r>
      <w:r>
        <w:br w:type="textWrapping"/>
      </w:r>
      <w:r>
        <w:rPr>
          <w:rStyle w:val="NormalTok"/>
        </w:rPr>
        <w:t xml:space="preserve">Residuals.PSM.MVP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PSM.MVPA1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PSM.MVPA2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PSM.MVPA3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PSM.MVPA4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PSM.MVPA5)</w:t>
      </w:r>
      <w:r>
        <w:br w:type="textWrapping"/>
      </w:r>
      <w:r>
        <w:rPr>
          <w:rStyle w:val="NormalTok"/>
        </w:rPr>
        <w:t xml:space="preserve">RSmode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uals.PSM.MVP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br w:type="textWrapping"/>
      </w:r>
      <w:r>
        <w:rPr>
          <w:rStyle w:val="NormalTok"/>
        </w:rPr>
        <w:t xml:space="preserve">Predicted.PSM.MVPA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SM.MVPA1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SM.MVPA2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SM.MVPA3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SM.MVPA4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SM.MVPA5)</w:t>
      </w:r>
      <w:r>
        <w:br w:type="textWrapping"/>
      </w:r>
      <w:r>
        <w:rPr>
          <w:rStyle w:val="NormalTok"/>
        </w:rPr>
        <w:t xml:space="preserve">RSmodel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ed.PSM.MVPA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 (RSmodelB, RSmodel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6-Analyses-and-Output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ing and saving the mean residual per individual over 5 imputed datasets for PSM and MVPA</w:t>
      </w:r>
      <w:r>
        <w:br w:type="textWrapping"/>
      </w:r>
      <w:r>
        <w:rPr>
          <w:rStyle w:val="NormalTok"/>
        </w:rPr>
        <w:t xml:space="preserve">Residuals.PSM.MVP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PSM.MVPA1A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PSM.MVPA2A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PSM.MVPA3A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PSM.MVPA4A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PSM.MVPA5A)</w:t>
      </w:r>
      <w:r>
        <w:br w:type="textWrapping"/>
      </w:r>
      <w:r>
        <w:rPr>
          <w:rStyle w:val="NormalTok"/>
        </w:rPr>
        <w:t xml:space="preserve">RSmodel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uals.PSM.MVP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br w:type="textWrapping"/>
      </w:r>
      <w:r>
        <w:rPr>
          <w:rStyle w:val="NormalTok"/>
        </w:rPr>
        <w:t xml:space="preserve">Residuals.PSM.MVPA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PSM.MVPA1B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PSM.MVPA2B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PSM.MVPA3B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PSM.MVPA4B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PSM.MVPA5B)</w:t>
      </w:r>
      <w:r>
        <w:br w:type="textWrapping"/>
      </w:r>
      <w:r>
        <w:rPr>
          <w:rStyle w:val="NormalTok"/>
        </w:rPr>
        <w:t xml:space="preserve">RSmode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uals.PSM.MVPA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SM.MVPA.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Smodel1, RSmodel2)</w:t>
      </w:r>
      <w:r>
        <w:br w:type="textWrapping"/>
      </w:r>
      <w:r>
        <w:br w:type="textWrapping"/>
      </w:r>
      <w:r>
        <w:rPr>
          <w:rStyle w:val="NormalTok"/>
        </w:rPr>
        <w:t xml:space="preserve">PSM.MVPA.Residuals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cbin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SM.MVPA.Residuals, unlist)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PSM.MVPA.Residuals,names)))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SM.MVPA.Residuals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M.Ch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VPA.Chang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SM.MVPA.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SM.MVPA.Residuals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M.MVPA.Grap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SM.MVPA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.Chan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SM.MVPA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.Chan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6-Analyses-and-Output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ing and saving the mean residual per individual over 5 imputed datasets for List Sorting and MVPA</w:t>
      </w:r>
      <w:r>
        <w:br w:type="textWrapping"/>
      </w:r>
      <w:r>
        <w:rPr>
          <w:rStyle w:val="NormalTok"/>
        </w:rPr>
        <w:t xml:space="preserve">Residuals.List.MVP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ist.MVPA1A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ist.MVPA2A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ist.MVPA3A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ist.MVPA4A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ist.MVPA5A)</w:t>
      </w:r>
      <w:r>
        <w:br w:type="textWrapping"/>
      </w:r>
      <w:r>
        <w:rPr>
          <w:rStyle w:val="NormalTok"/>
        </w:rPr>
        <w:t xml:space="preserve">RSmodel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uals.List.MVP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br w:type="textWrapping"/>
      </w:r>
      <w:r>
        <w:rPr>
          <w:rStyle w:val="NormalTok"/>
        </w:rPr>
        <w:t xml:space="preserve">Residuals.List.MVPA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ist.MVPA1B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ist.MVPA2B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ist.MVPA3B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ist.MVPA4B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ist.MVPA5B)</w:t>
      </w:r>
      <w:r>
        <w:br w:type="textWrapping"/>
      </w:r>
      <w:r>
        <w:rPr>
          <w:rStyle w:val="NormalTok"/>
        </w:rPr>
        <w:t xml:space="preserve">RSmodel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uals.List.MVPA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ist.MVPA.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Smodel3, RSmodel4)</w:t>
      </w:r>
      <w:r>
        <w:br w:type="textWrapping"/>
      </w:r>
      <w:r>
        <w:br w:type="textWrapping"/>
      </w:r>
      <w:r>
        <w:rPr>
          <w:rStyle w:val="NormalTok"/>
        </w:rPr>
        <w:t xml:space="preserve">List.MVPA.Residuals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cbin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ist.MVPA.Residuals, unlist)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ist.MVPA.Residuals,names)))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ist.MVPA.Residuals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.Sort.Ch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VPA.Chang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ist.MVPA.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ist.MVPA.Residuals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ist.MVPA.Grap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ist.MVPA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.Chan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st.MVPA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t.Sort.Chan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6-Analyses-and-Output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ing and saving the mean residual per individual over 5 imputed datasets for List Sorting and SB</w:t>
      </w:r>
      <w:r>
        <w:br w:type="textWrapping"/>
      </w:r>
      <w:r>
        <w:rPr>
          <w:rStyle w:val="NormalTok"/>
        </w:rPr>
        <w:t xml:space="preserve">Residuals.List.SB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ist.SB1A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ist.SB2A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ist.SB3A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ist.SB4A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ist.SB5A)</w:t>
      </w:r>
      <w:r>
        <w:br w:type="textWrapping"/>
      </w:r>
      <w:r>
        <w:rPr>
          <w:rStyle w:val="NormalTok"/>
        </w:rPr>
        <w:t xml:space="preserve">RSmodel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uals.List.SB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br w:type="textWrapping"/>
      </w:r>
      <w:r>
        <w:rPr>
          <w:rStyle w:val="NormalTok"/>
        </w:rPr>
        <w:t xml:space="preserve">Residuals.List.SB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ist.SB1B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ist.SB2B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ist.SB3B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ist.SB4B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ist.SB5B)</w:t>
      </w:r>
      <w:r>
        <w:br w:type="textWrapping"/>
      </w:r>
      <w:r>
        <w:rPr>
          <w:rStyle w:val="NormalTok"/>
        </w:rPr>
        <w:t xml:space="preserve">RSmodel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uals.List.SB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ist.SB.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Smodel5, RSmodel6)</w:t>
      </w:r>
      <w:r>
        <w:br w:type="textWrapping"/>
      </w:r>
      <w:r>
        <w:br w:type="textWrapping"/>
      </w:r>
      <w:r>
        <w:rPr>
          <w:rStyle w:val="NormalTok"/>
        </w:rPr>
        <w:t xml:space="preserve">List.SB.Residuals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cbin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ist.SB.Residuals, unlist)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ist.SB.Residuals,names)))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ist.SB.Residuals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.Sort.Ch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.Chang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ist.SB.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ist.SB.Residuals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ist.SB.Grap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ist.SB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.Chan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st.SB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t.Sort.Chan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6-Analyses-and-Output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ing and saving the mean residual per individual over 5 imputed datasets for Picture Sequence Memory and SB</w:t>
      </w:r>
      <w:r>
        <w:br w:type="textWrapping"/>
      </w:r>
      <w:r>
        <w:rPr>
          <w:rStyle w:val="NormalTok"/>
        </w:rPr>
        <w:t xml:space="preserve">Residuals.PSM.SB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PSM.SB1A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PSM.SB2A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PSM.SB3A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PSM.SB4A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PSM.SB5A)</w:t>
      </w:r>
      <w:r>
        <w:br w:type="textWrapping"/>
      </w:r>
      <w:r>
        <w:rPr>
          <w:rStyle w:val="NormalTok"/>
        </w:rPr>
        <w:t xml:space="preserve">RSmodel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uals.PSM.SB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br w:type="textWrapping"/>
      </w:r>
      <w:r>
        <w:rPr>
          <w:rStyle w:val="NormalTok"/>
        </w:rPr>
        <w:t xml:space="preserve">Residuals.PSM.SB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PSM.SB1B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PSM.SB2B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PSM.SB3B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PSM.SB4B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PSM.SB5B)</w:t>
      </w:r>
      <w:r>
        <w:br w:type="textWrapping"/>
      </w:r>
      <w:r>
        <w:rPr>
          <w:rStyle w:val="NormalTok"/>
        </w:rPr>
        <w:t xml:space="preserve">RSmodel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uals.PSM.SB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SM.SB.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Smodel7, RSmodel8)</w:t>
      </w:r>
      <w:r>
        <w:br w:type="textWrapping"/>
      </w:r>
      <w:r>
        <w:br w:type="textWrapping"/>
      </w:r>
      <w:r>
        <w:rPr>
          <w:rStyle w:val="NormalTok"/>
        </w:rPr>
        <w:t xml:space="preserve">PSM.SB.Residuals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cbin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SM.SB.Residuals, unlist)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PSM.SB.Residuals,names)))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SM.SB.Residuals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M.Ch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.Chang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SM.SB.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SM.SB.Residuals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M.SB.Grap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SM.SB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.Chan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SM.SB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M.Chan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6-Analyses-and-Output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f4f4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6 Analyses and Output</dc:title>
  <dc:creator>RSF</dc:creator>
  <dcterms:created xsi:type="dcterms:W3CDTF">2019-12-02T07:20:01Z</dcterms:created>
  <dcterms:modified xsi:type="dcterms:W3CDTF">2019-12-02T07:20:01Z</dcterms:modified>
</cp:coreProperties>
</file>